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532A" w:rsidRPr="007B5666" w:rsidRDefault="00FE532A" w:rsidP="00FE532A">
      <w:pPr>
        <w:pStyle w:val="Heading1"/>
        <w:rPr>
          <w:sz w:val="30"/>
          <w:szCs w:val="30"/>
        </w:rPr>
      </w:pPr>
      <w:bookmarkStart w:id="0" w:name="tik-tok-toe"/>
      <w:r w:rsidRPr="007B5666">
        <w:rPr>
          <w:sz w:val="30"/>
          <w:szCs w:val="30"/>
        </w:rPr>
        <w:t>Tik Tok Toe</w:t>
      </w:r>
    </w:p>
    <w:p w:rsidR="00753DD0" w:rsidRPr="007B5666" w:rsidRDefault="00753DD0" w:rsidP="00753DD0">
      <w:pPr>
        <w:pStyle w:val="BodyText"/>
        <w:rPr>
          <w:sz w:val="22"/>
          <w:szCs w:val="22"/>
        </w:rPr>
      </w:pPr>
      <w:r w:rsidRPr="007B5666">
        <w:rPr>
          <w:sz w:val="22"/>
          <w:szCs w:val="22"/>
        </w:rPr>
        <w:t>Tic-tac-toe (American English), noughts and crosses (Commonwealth English), or Xs and Os (Canadian or Irish English) is a paper-and-pencil game for two players who take turns marking the spaces in a three-by-three grid with X or O. The player who succeeds in placing three of their marks in a horizontal, vertical, or diagonal row is the winner. It is a solved game, with a forced draw assuming best play from both players.</w:t>
      </w:r>
    </w:p>
    <w:p w:rsidR="00FE532A" w:rsidRPr="007B5666" w:rsidRDefault="00BC4094" w:rsidP="00735B73">
      <w:pPr>
        <w:pStyle w:val="Heading2"/>
        <w:rPr>
          <w:sz w:val="24"/>
          <w:szCs w:val="24"/>
        </w:rPr>
      </w:pPr>
      <w:r w:rsidRPr="007B5666">
        <w:rPr>
          <w:sz w:val="24"/>
          <w:szCs w:val="24"/>
        </w:rPr>
        <w:t xml:space="preserve">How it </w:t>
      </w:r>
      <w:r w:rsidR="00BD321F" w:rsidRPr="007B5666">
        <w:rPr>
          <w:sz w:val="24"/>
          <w:szCs w:val="24"/>
        </w:rPr>
        <w:t>Works:</w:t>
      </w:r>
      <w:r w:rsidRPr="007B5666">
        <w:rPr>
          <w:sz w:val="24"/>
          <w:szCs w:val="24"/>
        </w:rPr>
        <w:t xml:space="preserve"> </w:t>
      </w:r>
    </w:p>
    <w:p w:rsidR="00BC4094" w:rsidRPr="007B5666" w:rsidRDefault="00BC4094" w:rsidP="00BC4094">
      <w:pPr>
        <w:pStyle w:val="BodyText"/>
        <w:rPr>
          <w:sz w:val="22"/>
          <w:szCs w:val="22"/>
        </w:rPr>
      </w:pPr>
      <w:r w:rsidRPr="007B5666">
        <w:rPr>
          <w:sz w:val="22"/>
          <w:szCs w:val="22"/>
        </w:rPr>
        <w:t xml:space="preserve">Game has two types of </w:t>
      </w:r>
      <w:r w:rsidR="00BD321F" w:rsidRPr="007B5666">
        <w:rPr>
          <w:sz w:val="22"/>
          <w:szCs w:val="22"/>
        </w:rPr>
        <w:t>plays,</w:t>
      </w:r>
      <w:r w:rsidRPr="007B5666">
        <w:rPr>
          <w:sz w:val="22"/>
          <w:szCs w:val="22"/>
        </w:rPr>
        <w:t xml:space="preserve"> you can player versus bot or you can play </w:t>
      </w:r>
      <w:r w:rsidR="00BD321F" w:rsidRPr="007B5666">
        <w:rPr>
          <w:sz w:val="22"/>
          <w:szCs w:val="22"/>
        </w:rPr>
        <w:t>against</w:t>
      </w:r>
      <w:r w:rsidRPr="007B5666">
        <w:rPr>
          <w:sz w:val="22"/>
          <w:szCs w:val="22"/>
        </w:rPr>
        <w:t xml:space="preserve"> another player if you want</w:t>
      </w:r>
    </w:p>
    <w:p w:rsidR="00735B73" w:rsidRPr="007B5666" w:rsidRDefault="00735B73" w:rsidP="00735B73">
      <w:pPr>
        <w:pStyle w:val="Heading2"/>
        <w:rPr>
          <w:sz w:val="24"/>
          <w:szCs w:val="24"/>
        </w:rPr>
      </w:pPr>
      <w:r w:rsidRPr="007B5666">
        <w:rPr>
          <w:sz w:val="24"/>
          <w:szCs w:val="24"/>
        </w:rPr>
        <w:t xml:space="preserve">Files descriptions: </w:t>
      </w:r>
    </w:p>
    <w:p w:rsidR="00FE532A" w:rsidRPr="007B5666" w:rsidRDefault="00FE532A" w:rsidP="00FE532A">
      <w:pPr>
        <w:pStyle w:val="BodyText"/>
        <w:rPr>
          <w:sz w:val="22"/>
          <w:szCs w:val="22"/>
        </w:rPr>
      </w:pPr>
      <w:r w:rsidRPr="007B5666">
        <w:rPr>
          <w:sz w:val="22"/>
          <w:szCs w:val="22"/>
        </w:rPr>
        <w:t xml:space="preserve">In this project you can see files as below: </w:t>
      </w:r>
    </w:p>
    <w:p w:rsidR="00FE532A" w:rsidRPr="007B5666" w:rsidRDefault="00FE532A" w:rsidP="00FE532A">
      <w:pPr>
        <w:pStyle w:val="BodyText"/>
        <w:rPr>
          <w:sz w:val="22"/>
          <w:szCs w:val="22"/>
        </w:rPr>
      </w:pPr>
      <w:r w:rsidRPr="007B5666">
        <w:rPr>
          <w:rStyle w:val="VerbatimChar"/>
          <w:sz w:val="22"/>
          <w:szCs w:val="22"/>
        </w:rPr>
        <w:t>Lobby.html</w:t>
      </w:r>
      <w:r w:rsidRPr="007B5666">
        <w:rPr>
          <w:sz w:val="22"/>
          <w:szCs w:val="22"/>
        </w:rPr>
        <w:br/>
        <w:t xml:space="preserve">this file is the start page of game and you can start game here. This web page contains 2 button that you can select to play versus bot or play against your friend </w:t>
      </w:r>
    </w:p>
    <w:p w:rsidR="00FE532A" w:rsidRPr="007B5666" w:rsidRDefault="00FE532A" w:rsidP="00FE532A">
      <w:pPr>
        <w:pStyle w:val="BodyText"/>
        <w:rPr>
          <w:sz w:val="22"/>
          <w:szCs w:val="22"/>
        </w:rPr>
      </w:pPr>
      <w:r w:rsidRPr="007B5666">
        <w:rPr>
          <w:rStyle w:val="VerbatimChar"/>
          <w:sz w:val="22"/>
          <w:szCs w:val="22"/>
        </w:rPr>
        <w:t>Index.html</w:t>
      </w:r>
      <w:r w:rsidRPr="007B5666">
        <w:rPr>
          <w:sz w:val="22"/>
          <w:szCs w:val="22"/>
        </w:rPr>
        <w:br/>
        <w:t xml:space="preserve">after start 2 player game at lobby.html web page this page will be started and you can play game with your friend </w:t>
      </w:r>
    </w:p>
    <w:p w:rsidR="00FE532A" w:rsidRPr="007B5666" w:rsidRDefault="00FE532A" w:rsidP="00FE532A">
      <w:pPr>
        <w:pStyle w:val="BodyText"/>
        <w:rPr>
          <w:sz w:val="22"/>
          <w:szCs w:val="22"/>
        </w:rPr>
      </w:pPr>
      <w:r w:rsidRPr="007B5666">
        <w:rPr>
          <w:rStyle w:val="VerbatimChar"/>
          <w:sz w:val="22"/>
          <w:szCs w:val="22"/>
        </w:rPr>
        <w:t>Game.html</w:t>
      </w:r>
      <w:r w:rsidRPr="007B5666">
        <w:rPr>
          <w:sz w:val="22"/>
          <w:szCs w:val="22"/>
        </w:rPr>
        <w:br/>
        <w:t xml:space="preserve">after start 1 player game at lobby.html web page this page will be started and you can play game against bot </w:t>
      </w:r>
    </w:p>
    <w:p w:rsidR="00735B73" w:rsidRPr="007B5666" w:rsidRDefault="00735B73" w:rsidP="004414A1">
      <w:pPr>
        <w:pStyle w:val="BodyText"/>
        <w:numPr>
          <w:ilvl w:val="0"/>
          <w:numId w:val="1"/>
        </w:numPr>
        <w:rPr>
          <w:sz w:val="22"/>
          <w:szCs w:val="22"/>
        </w:rPr>
      </w:pPr>
      <w:r w:rsidRPr="007B5666">
        <w:rPr>
          <w:rStyle w:val="VerbatimChar"/>
          <w:sz w:val="22"/>
          <w:szCs w:val="22"/>
        </w:rPr>
        <w:t>s</w:t>
      </w:r>
      <w:r w:rsidR="00FE532A" w:rsidRPr="007B5666">
        <w:rPr>
          <w:rStyle w:val="VerbatimChar"/>
          <w:sz w:val="22"/>
          <w:szCs w:val="22"/>
        </w:rPr>
        <w:t>tyles.css</w:t>
      </w:r>
      <w:r w:rsidR="00FE532A" w:rsidRPr="007B5666">
        <w:rPr>
          <w:sz w:val="22"/>
          <w:szCs w:val="22"/>
        </w:rPr>
        <w:br/>
      </w:r>
      <w:r w:rsidR="004414A1" w:rsidRPr="007B5666">
        <w:rPr>
          <w:sz w:val="22"/>
          <w:szCs w:val="22"/>
        </w:rPr>
        <w:t xml:space="preserve">css </w:t>
      </w:r>
      <w:r w:rsidRPr="007B5666">
        <w:rPr>
          <w:sz w:val="22"/>
          <w:szCs w:val="22"/>
        </w:rPr>
        <w:t>file for Game.html</w:t>
      </w:r>
    </w:p>
    <w:p w:rsidR="004414A1" w:rsidRPr="007B5666" w:rsidRDefault="00FE532A" w:rsidP="004414A1">
      <w:pPr>
        <w:pStyle w:val="BodyText"/>
        <w:numPr>
          <w:ilvl w:val="0"/>
          <w:numId w:val="1"/>
        </w:numPr>
        <w:rPr>
          <w:sz w:val="22"/>
          <w:szCs w:val="22"/>
        </w:rPr>
      </w:pPr>
      <w:r w:rsidRPr="007B5666">
        <w:rPr>
          <w:rStyle w:val="VerbatimChar"/>
          <w:sz w:val="22"/>
          <w:szCs w:val="22"/>
        </w:rPr>
        <w:t>styles1.css</w:t>
      </w:r>
      <w:r w:rsidR="00735B73" w:rsidRPr="007B5666">
        <w:rPr>
          <w:sz w:val="22"/>
          <w:szCs w:val="22"/>
        </w:rPr>
        <w:br/>
      </w:r>
      <w:r w:rsidR="004414A1" w:rsidRPr="007B5666">
        <w:rPr>
          <w:sz w:val="22"/>
          <w:szCs w:val="22"/>
        </w:rPr>
        <w:t>css file for index.html</w:t>
      </w:r>
    </w:p>
    <w:p w:rsidR="004414A1" w:rsidRPr="007B5666" w:rsidRDefault="00FE532A" w:rsidP="004414A1">
      <w:pPr>
        <w:pStyle w:val="BodyText"/>
        <w:numPr>
          <w:ilvl w:val="0"/>
          <w:numId w:val="1"/>
        </w:numPr>
        <w:rPr>
          <w:sz w:val="22"/>
          <w:szCs w:val="22"/>
        </w:rPr>
      </w:pPr>
      <w:r w:rsidRPr="007B5666">
        <w:rPr>
          <w:rStyle w:val="VerbatimChar"/>
          <w:sz w:val="22"/>
          <w:szCs w:val="22"/>
        </w:rPr>
        <w:t>lobby.css</w:t>
      </w:r>
      <w:r w:rsidR="00735B73" w:rsidRPr="007B5666">
        <w:rPr>
          <w:sz w:val="22"/>
          <w:szCs w:val="22"/>
        </w:rPr>
        <w:br/>
      </w:r>
      <w:r w:rsidR="004414A1" w:rsidRPr="007B5666">
        <w:rPr>
          <w:sz w:val="22"/>
          <w:szCs w:val="22"/>
        </w:rPr>
        <w:t>css file for lobby.html</w:t>
      </w:r>
    </w:p>
    <w:p w:rsidR="00735B73" w:rsidRPr="007B5666" w:rsidRDefault="00FE532A" w:rsidP="004414A1">
      <w:pPr>
        <w:pStyle w:val="BodyText"/>
        <w:numPr>
          <w:ilvl w:val="0"/>
          <w:numId w:val="1"/>
        </w:numPr>
        <w:rPr>
          <w:rStyle w:val="VerbatimChar"/>
          <w:rFonts w:asciiTheme="minorHAnsi" w:hAnsiTheme="minorHAnsi"/>
          <w:sz w:val="22"/>
          <w:szCs w:val="22"/>
        </w:rPr>
      </w:pPr>
      <w:r w:rsidRPr="007B5666">
        <w:rPr>
          <w:rStyle w:val="VerbatimChar"/>
          <w:sz w:val="22"/>
          <w:szCs w:val="22"/>
        </w:rPr>
        <w:t>script.js</w:t>
      </w:r>
      <w:r w:rsidRPr="007B5666">
        <w:rPr>
          <w:sz w:val="22"/>
          <w:szCs w:val="22"/>
        </w:rPr>
        <w:br/>
      </w:r>
      <w:r w:rsidR="004414A1" w:rsidRPr="007B5666">
        <w:rPr>
          <w:sz w:val="22"/>
          <w:szCs w:val="22"/>
        </w:rPr>
        <w:t>js file to handle</w:t>
      </w:r>
      <w:r w:rsidR="00490B09" w:rsidRPr="007B5666">
        <w:rPr>
          <w:sz w:val="22"/>
          <w:szCs w:val="22"/>
        </w:rPr>
        <w:t xml:space="preserve"> game</w:t>
      </w:r>
      <w:r w:rsidR="004414A1" w:rsidRPr="007B5666">
        <w:rPr>
          <w:sz w:val="22"/>
          <w:szCs w:val="22"/>
        </w:rPr>
        <w:t xml:space="preserve"> player against bot </w:t>
      </w:r>
    </w:p>
    <w:p w:rsidR="00FE532A" w:rsidRPr="007B5666" w:rsidRDefault="00FE532A" w:rsidP="00490B09">
      <w:pPr>
        <w:pStyle w:val="BodyText"/>
        <w:numPr>
          <w:ilvl w:val="0"/>
          <w:numId w:val="1"/>
        </w:numPr>
        <w:rPr>
          <w:sz w:val="22"/>
          <w:szCs w:val="22"/>
        </w:rPr>
      </w:pPr>
      <w:r w:rsidRPr="007B5666">
        <w:rPr>
          <w:rStyle w:val="VerbatimChar"/>
          <w:sz w:val="22"/>
          <w:szCs w:val="22"/>
        </w:rPr>
        <w:t>script1.js</w:t>
      </w:r>
      <w:r w:rsidRPr="007B5666">
        <w:rPr>
          <w:sz w:val="22"/>
          <w:szCs w:val="22"/>
        </w:rPr>
        <w:br/>
      </w:r>
      <w:r w:rsidR="004414A1" w:rsidRPr="007B5666">
        <w:rPr>
          <w:sz w:val="22"/>
          <w:szCs w:val="22"/>
        </w:rPr>
        <w:t>js file to handle player against another player</w:t>
      </w:r>
    </w:p>
    <w:p w:rsidR="00735B73" w:rsidRPr="007B5666" w:rsidRDefault="00FE532A" w:rsidP="00FE532A">
      <w:pPr>
        <w:pStyle w:val="BodyText"/>
        <w:rPr>
          <w:sz w:val="22"/>
          <w:szCs w:val="22"/>
        </w:rPr>
      </w:pPr>
      <w:r w:rsidRPr="007B5666">
        <w:rPr>
          <w:sz w:val="22"/>
          <w:szCs w:val="22"/>
        </w:rPr>
        <w:t xml:space="preserve">– describe file content and function contents </w:t>
      </w:r>
    </w:p>
    <w:p w:rsidR="00735B73" w:rsidRPr="007B5666" w:rsidRDefault="00FE532A" w:rsidP="00FE532A">
      <w:pPr>
        <w:pStyle w:val="BodyText"/>
        <w:rPr>
          <w:sz w:val="22"/>
          <w:szCs w:val="22"/>
        </w:rPr>
      </w:pPr>
      <w:r w:rsidRPr="007B5666">
        <w:rPr>
          <w:sz w:val="22"/>
          <w:szCs w:val="22"/>
        </w:rPr>
        <w:t xml:space="preserve">- Constants </w:t>
      </w:r>
    </w:p>
    <w:p w:rsidR="00810108" w:rsidRPr="007B5666" w:rsidRDefault="00FE532A" w:rsidP="00810108">
      <w:pPr>
        <w:pStyle w:val="Heading2"/>
        <w:rPr>
          <w:sz w:val="24"/>
          <w:szCs w:val="24"/>
        </w:rPr>
      </w:pPr>
      <w:r w:rsidRPr="007B5666">
        <w:rPr>
          <w:rStyle w:val="VerbatimChar"/>
          <w:sz w:val="24"/>
          <w:szCs w:val="24"/>
        </w:rPr>
        <w:lastRenderedPageBreak/>
        <w:t>const X_CLASS</w:t>
      </w:r>
      <w:r w:rsidRPr="007B5666">
        <w:rPr>
          <w:sz w:val="24"/>
          <w:szCs w:val="24"/>
        </w:rPr>
        <w:t xml:space="preserve"> </w:t>
      </w:r>
    </w:p>
    <w:p w:rsidR="00810108" w:rsidRPr="007B5666" w:rsidRDefault="007B5666" w:rsidP="00810108">
      <w:pPr>
        <w:pStyle w:val="BodyText"/>
        <w:ind w:firstLine="720"/>
        <w:rPr>
          <w:rStyle w:val="VerbatimChar"/>
          <w:rFonts w:eastAsiaTheme="majorEastAsia" w:cstheme="majorBidi"/>
          <w:color w:val="2E74B5" w:themeColor="accent1" w:themeShade="BF"/>
        </w:rPr>
      </w:pPr>
      <w:r w:rsidRPr="007B5666">
        <w:rPr>
          <w:sz w:val="22"/>
          <w:szCs w:val="22"/>
        </w:rPr>
        <w:t>Represents</w:t>
      </w:r>
      <w:r w:rsidR="00FE532A" w:rsidRPr="007B5666">
        <w:rPr>
          <w:sz w:val="22"/>
          <w:szCs w:val="22"/>
        </w:rPr>
        <w:t xml:space="preserve"> X flag in game as first player</w:t>
      </w:r>
      <w:r w:rsidR="00FE532A" w:rsidRPr="007B5666">
        <w:rPr>
          <w:sz w:val="22"/>
          <w:szCs w:val="22"/>
        </w:rPr>
        <w:br/>
      </w:r>
      <w:r w:rsidR="00FE532A" w:rsidRPr="007B5666">
        <w:rPr>
          <w:rStyle w:val="VerbatimChar"/>
          <w:rFonts w:eastAsiaTheme="majorEastAsia" w:cstheme="majorBidi"/>
          <w:color w:val="2E74B5" w:themeColor="accent1" w:themeShade="BF"/>
        </w:rPr>
        <w:t xml:space="preserve">const CIRCLE_CLASS </w:t>
      </w:r>
    </w:p>
    <w:p w:rsidR="00810108" w:rsidRPr="007B5666" w:rsidRDefault="007B5666" w:rsidP="00810108">
      <w:pPr>
        <w:pStyle w:val="BodyText"/>
        <w:ind w:left="720"/>
        <w:rPr>
          <w:sz w:val="22"/>
          <w:szCs w:val="22"/>
        </w:rPr>
      </w:pPr>
      <w:r w:rsidRPr="007B5666">
        <w:rPr>
          <w:sz w:val="22"/>
          <w:szCs w:val="22"/>
        </w:rPr>
        <w:t>Represents</w:t>
      </w:r>
      <w:r w:rsidR="00FE532A" w:rsidRPr="007B5666">
        <w:rPr>
          <w:sz w:val="22"/>
          <w:szCs w:val="22"/>
        </w:rPr>
        <w:t xml:space="preserve"> </w:t>
      </w:r>
      <w:r w:rsidR="00810108" w:rsidRPr="007B5666">
        <w:rPr>
          <w:sz w:val="22"/>
          <w:szCs w:val="22"/>
        </w:rPr>
        <w:t>O flag in game as second player</w:t>
      </w:r>
    </w:p>
    <w:p w:rsidR="00810108" w:rsidRPr="007B5666" w:rsidRDefault="00FE532A" w:rsidP="00810108">
      <w:pPr>
        <w:pStyle w:val="Heading2"/>
        <w:rPr>
          <w:rStyle w:val="VerbatimChar"/>
          <w:sz w:val="24"/>
          <w:szCs w:val="24"/>
        </w:rPr>
      </w:pPr>
      <w:r w:rsidRPr="007B5666">
        <w:rPr>
          <w:rStyle w:val="VerbatimChar"/>
          <w:sz w:val="24"/>
          <w:szCs w:val="24"/>
        </w:rPr>
        <w:t xml:space="preserve">const WINNING_COMBINATION </w:t>
      </w:r>
    </w:p>
    <w:p w:rsidR="00810108" w:rsidRPr="007B5666" w:rsidRDefault="007B5666" w:rsidP="00810108">
      <w:pPr>
        <w:pStyle w:val="BodyText"/>
        <w:ind w:firstLine="720"/>
        <w:rPr>
          <w:rStyle w:val="VerbatimChar"/>
          <w:sz w:val="22"/>
          <w:szCs w:val="22"/>
        </w:rPr>
      </w:pPr>
      <w:r w:rsidRPr="007B5666">
        <w:rPr>
          <w:sz w:val="22"/>
          <w:szCs w:val="22"/>
        </w:rPr>
        <w:t>Represent</w:t>
      </w:r>
      <w:r w:rsidR="00FE532A" w:rsidRPr="007B5666">
        <w:rPr>
          <w:sz w:val="22"/>
          <w:szCs w:val="22"/>
        </w:rPr>
        <w:t xml:space="preserve"> all winning options in game</w:t>
      </w:r>
      <w:r w:rsidR="00FE532A" w:rsidRPr="007B5666">
        <w:rPr>
          <w:sz w:val="22"/>
          <w:szCs w:val="22"/>
        </w:rPr>
        <w:br/>
      </w:r>
    </w:p>
    <w:p w:rsidR="00BC6FBC" w:rsidRPr="007B5666" w:rsidRDefault="00FE532A" w:rsidP="00BC6FBC">
      <w:pPr>
        <w:pStyle w:val="Heading2"/>
        <w:rPr>
          <w:rStyle w:val="VerbatimChar"/>
          <w:sz w:val="24"/>
          <w:szCs w:val="24"/>
        </w:rPr>
      </w:pPr>
      <w:r w:rsidRPr="007B5666">
        <w:rPr>
          <w:rStyle w:val="VerbatimChar"/>
          <w:sz w:val="24"/>
          <w:szCs w:val="24"/>
        </w:rPr>
        <w:t>const cellElements = document.querySelectorAll('[data-cell]');</w:t>
      </w:r>
    </w:p>
    <w:p w:rsidR="00BC6FBC" w:rsidRPr="007B5666" w:rsidRDefault="00BC6FBC" w:rsidP="00BC6FBC">
      <w:pPr>
        <w:pStyle w:val="SourceCode"/>
        <w:ind w:firstLine="720"/>
        <w:rPr>
          <w:rStyle w:val="VerbatimChar"/>
          <w:sz w:val="20"/>
          <w:szCs w:val="20"/>
        </w:rPr>
      </w:pPr>
      <w:r w:rsidRPr="007B5666">
        <w:rPr>
          <w:rStyle w:val="VerbatimChar"/>
          <w:sz w:val="20"/>
          <w:szCs w:val="20"/>
        </w:rPr>
        <w:t>Represent all game cells you can see while playing</w:t>
      </w:r>
    </w:p>
    <w:p w:rsidR="00BC6FBC" w:rsidRPr="007B5666" w:rsidRDefault="00FE532A" w:rsidP="007B5666">
      <w:pPr>
        <w:pStyle w:val="Heading2"/>
        <w:rPr>
          <w:rStyle w:val="VerbatimChar"/>
          <w:sz w:val="24"/>
          <w:szCs w:val="24"/>
        </w:rPr>
      </w:pPr>
      <w:r w:rsidRPr="007B5666">
        <w:rPr>
          <w:rStyle w:val="VerbatimChar"/>
          <w:sz w:val="24"/>
          <w:szCs w:val="24"/>
        </w:rPr>
        <w:t>const board = document.getElementById('board');</w:t>
      </w:r>
    </w:p>
    <w:p w:rsidR="00BC6FBC" w:rsidRPr="007B5666" w:rsidRDefault="00BC6FBC" w:rsidP="00BC6FBC">
      <w:pPr>
        <w:pStyle w:val="SourceCode"/>
        <w:ind w:firstLine="720"/>
        <w:rPr>
          <w:rStyle w:val="VerbatimChar"/>
          <w:sz w:val="20"/>
          <w:szCs w:val="20"/>
        </w:rPr>
      </w:pPr>
      <w:r w:rsidRPr="007B5666">
        <w:rPr>
          <w:rStyle w:val="VerbatimChar"/>
          <w:sz w:val="20"/>
          <w:szCs w:val="20"/>
        </w:rPr>
        <w:t>Represent game board. (</w:t>
      </w:r>
      <w:r w:rsidRPr="007B5666">
        <w:rPr>
          <w:sz w:val="20"/>
          <w:szCs w:val="20"/>
        </w:rPr>
        <w:t>&lt;div class="board" id="board"&gt;</w:t>
      </w:r>
      <w:r w:rsidRPr="007B5666">
        <w:rPr>
          <w:rStyle w:val="VerbatimChar"/>
          <w:sz w:val="20"/>
          <w:szCs w:val="20"/>
        </w:rPr>
        <w:t>)</w:t>
      </w:r>
    </w:p>
    <w:p w:rsidR="007B5666" w:rsidRPr="007B5666" w:rsidRDefault="00FE532A" w:rsidP="007B5666">
      <w:pPr>
        <w:pStyle w:val="Heading2"/>
        <w:rPr>
          <w:rStyle w:val="VerbatimChar"/>
          <w:sz w:val="20"/>
          <w:szCs w:val="20"/>
        </w:rPr>
      </w:pPr>
      <w:r w:rsidRPr="007B5666">
        <w:rPr>
          <w:rStyle w:val="VerbatimChar"/>
          <w:sz w:val="20"/>
          <w:szCs w:val="20"/>
        </w:rPr>
        <w:t>const winningMessageElement = document.getElementById('winningMessage');</w:t>
      </w:r>
    </w:p>
    <w:p w:rsidR="007B5666" w:rsidRPr="007B5666" w:rsidRDefault="007B5666" w:rsidP="007B5666">
      <w:pPr>
        <w:pStyle w:val="SourceCode"/>
        <w:ind w:left="720"/>
        <w:rPr>
          <w:rStyle w:val="VerbatimChar"/>
          <w:sz w:val="20"/>
          <w:szCs w:val="20"/>
        </w:rPr>
      </w:pPr>
      <w:r w:rsidRPr="007B5666">
        <w:rPr>
          <w:rStyle w:val="VerbatimChar"/>
          <w:sz w:val="20"/>
          <w:szCs w:val="20"/>
        </w:rPr>
        <w:t>winningMessageElement elements will be used to display  win message to player</w:t>
      </w:r>
    </w:p>
    <w:p w:rsidR="007B5666" w:rsidRDefault="00FE532A" w:rsidP="007B5666">
      <w:pPr>
        <w:pStyle w:val="SourceCode"/>
        <w:ind w:firstLine="720"/>
        <w:rPr>
          <w:rStyle w:val="Heading2Char"/>
          <w:sz w:val="24"/>
          <w:szCs w:val="24"/>
        </w:rPr>
      </w:pPr>
      <w:r w:rsidRPr="007B5666">
        <w:rPr>
          <w:sz w:val="20"/>
          <w:szCs w:val="20"/>
        </w:rPr>
        <w:br/>
      </w:r>
      <w:r w:rsidRPr="007B5666">
        <w:rPr>
          <w:rStyle w:val="Heading2Char"/>
          <w:sz w:val="24"/>
          <w:szCs w:val="24"/>
        </w:rPr>
        <w:t>const winningMessageTextElement = document.querySelector('[data-winning-message-text]');</w:t>
      </w:r>
    </w:p>
    <w:p w:rsidR="007B5666" w:rsidRDefault="007B5666" w:rsidP="007B5666">
      <w:pPr>
        <w:pStyle w:val="SourceCode"/>
        <w:ind w:left="720"/>
        <w:rPr>
          <w:rStyle w:val="VerbatimChar"/>
          <w:sz w:val="20"/>
          <w:szCs w:val="20"/>
        </w:rPr>
      </w:pPr>
      <w:r w:rsidRPr="007B5666">
        <w:rPr>
          <w:rStyle w:val="VerbatimChar"/>
          <w:sz w:val="20"/>
          <w:szCs w:val="20"/>
        </w:rPr>
        <w:t>winningMessageTextElement</w:t>
      </w:r>
      <w:r>
        <w:rPr>
          <w:rStyle w:val="VerbatimChar"/>
          <w:sz w:val="20"/>
          <w:szCs w:val="20"/>
        </w:rPr>
        <w:t xml:space="preserve"> is inter tag inside  </w:t>
      </w:r>
      <w:r w:rsidRPr="007B5666">
        <w:rPr>
          <w:rStyle w:val="VerbatimChar"/>
          <w:sz w:val="20"/>
          <w:szCs w:val="20"/>
        </w:rPr>
        <w:t>winningMessageElement</w:t>
      </w:r>
      <w:r>
        <w:rPr>
          <w:rStyle w:val="VerbatimChar"/>
          <w:sz w:val="20"/>
          <w:szCs w:val="20"/>
        </w:rPr>
        <w:t xml:space="preserve"> to </w:t>
      </w:r>
    </w:p>
    <w:p w:rsidR="00F71C63" w:rsidRDefault="007B5666" w:rsidP="007B5666">
      <w:pPr>
        <w:pStyle w:val="SourceCode"/>
        <w:ind w:left="720"/>
        <w:rPr>
          <w:rStyle w:val="VerbatimChar"/>
        </w:rPr>
      </w:pPr>
      <w:r>
        <w:rPr>
          <w:rStyle w:val="VerbatimChar"/>
          <w:sz w:val="20"/>
          <w:szCs w:val="20"/>
        </w:rPr>
        <w:t>display winning message</w:t>
      </w:r>
    </w:p>
    <w:p w:rsidR="00F71C63" w:rsidRDefault="00FE532A" w:rsidP="00F71C63">
      <w:pPr>
        <w:pStyle w:val="SourceCode"/>
        <w:rPr>
          <w:rStyle w:val="Heading2Char"/>
          <w:sz w:val="24"/>
          <w:szCs w:val="24"/>
        </w:rPr>
      </w:pPr>
      <w:r w:rsidRPr="007B5666">
        <w:rPr>
          <w:rStyle w:val="Heading2Char"/>
          <w:sz w:val="24"/>
          <w:szCs w:val="24"/>
        </w:rPr>
        <w:t>const restartButton = document.getElementById('restartButton');</w:t>
      </w:r>
    </w:p>
    <w:p w:rsidR="00796950" w:rsidRDefault="00F71C63" w:rsidP="00F71C63">
      <w:pPr>
        <w:pStyle w:val="SourceCode"/>
        <w:ind w:left="720"/>
        <w:rPr>
          <w:rStyle w:val="VerbatimChar"/>
          <w:sz w:val="20"/>
          <w:szCs w:val="20"/>
        </w:rPr>
      </w:pPr>
      <w:r w:rsidRPr="00F71C63">
        <w:rPr>
          <w:rStyle w:val="VerbatimChar"/>
          <w:sz w:val="20"/>
          <w:szCs w:val="20"/>
        </w:rPr>
        <w:t>player can use it to restart game</w:t>
      </w:r>
    </w:p>
    <w:p w:rsidR="00796950" w:rsidRDefault="00796950" w:rsidP="00796950">
      <w:pPr>
        <w:pStyle w:val="SourceCode"/>
        <w:rPr>
          <w:rStyle w:val="Heading2Char"/>
          <w:sz w:val="24"/>
          <w:szCs w:val="24"/>
        </w:rPr>
      </w:pPr>
      <w:r w:rsidRPr="00796950">
        <w:rPr>
          <w:rStyle w:val="Heading2Char"/>
          <w:sz w:val="24"/>
          <w:szCs w:val="24"/>
        </w:rPr>
        <w:t>let circleTurn;</w:t>
      </w:r>
    </w:p>
    <w:p w:rsidR="00796950" w:rsidRPr="000A13E4" w:rsidRDefault="00796950" w:rsidP="000A13E4">
      <w:pPr>
        <w:pStyle w:val="SourceCode"/>
        <w:ind w:left="720"/>
        <w:rPr>
          <w:rStyle w:val="VerbatimChar"/>
          <w:sz w:val="20"/>
          <w:szCs w:val="20"/>
        </w:rPr>
      </w:pPr>
      <w:r w:rsidRPr="000A13E4">
        <w:rPr>
          <w:rStyle w:val="VerbatimChar"/>
          <w:sz w:val="20"/>
          <w:szCs w:val="20"/>
        </w:rPr>
        <w:t>variable that indicates it is  O turn  or not</w:t>
      </w:r>
    </w:p>
    <w:p w:rsidR="000A13E4" w:rsidRDefault="000A13E4" w:rsidP="000A13E4">
      <w:pPr>
        <w:pStyle w:val="SourceCode"/>
        <w:rPr>
          <w:rFonts w:asciiTheme="majorHAnsi" w:eastAsiaTheme="majorEastAsia" w:hAnsiTheme="majorHAnsi" w:cstheme="majorBidi"/>
          <w:color w:val="2E74B5" w:themeColor="accent1" w:themeShade="BF"/>
          <w:sz w:val="24"/>
          <w:szCs w:val="24"/>
        </w:rPr>
      </w:pPr>
      <w:r w:rsidRPr="000A13E4">
        <w:rPr>
          <w:rFonts w:asciiTheme="majorHAnsi" w:eastAsiaTheme="majorEastAsia" w:hAnsiTheme="majorHAnsi" w:cstheme="majorBidi"/>
          <w:color w:val="2E74B5" w:themeColor="accent1" w:themeShade="BF"/>
          <w:sz w:val="24"/>
          <w:szCs w:val="24"/>
        </w:rPr>
        <w:t>function startGame()</w:t>
      </w:r>
    </w:p>
    <w:p w:rsidR="000A13E4" w:rsidRDefault="000A13E4" w:rsidP="000A13E4">
      <w:pPr>
        <w:pStyle w:val="SourceCode"/>
        <w:ind w:left="720"/>
        <w:rPr>
          <w:rStyle w:val="VerbatimChar"/>
          <w:sz w:val="20"/>
          <w:szCs w:val="20"/>
        </w:rPr>
      </w:pPr>
      <w:r w:rsidRPr="000A13E4">
        <w:rPr>
          <w:rStyle w:val="VerbatimChar"/>
          <w:sz w:val="20"/>
          <w:szCs w:val="20"/>
        </w:rPr>
        <w:t xml:space="preserve">startGame create scene and clear previuos  game data and make scene ready to </w:t>
      </w:r>
    </w:p>
    <w:p w:rsidR="000A13E4" w:rsidRPr="000A13E4" w:rsidRDefault="000A13E4" w:rsidP="000A13E4">
      <w:pPr>
        <w:pStyle w:val="SourceCode"/>
        <w:ind w:left="720"/>
        <w:rPr>
          <w:rStyle w:val="VerbatimChar"/>
          <w:sz w:val="20"/>
          <w:szCs w:val="20"/>
        </w:rPr>
      </w:pPr>
      <w:r w:rsidRPr="000A13E4">
        <w:rPr>
          <w:rStyle w:val="VerbatimChar"/>
          <w:sz w:val="20"/>
          <w:szCs w:val="20"/>
        </w:rPr>
        <w:t>play</w:t>
      </w:r>
    </w:p>
    <w:p w:rsidR="004B0A86" w:rsidRPr="00DC6311" w:rsidRDefault="004B0A86" w:rsidP="004B0A86">
      <w:pPr>
        <w:pStyle w:val="SourceCode"/>
        <w:rPr>
          <w:rFonts w:asciiTheme="majorHAnsi" w:eastAsiaTheme="majorEastAsia" w:hAnsiTheme="majorHAnsi" w:cstheme="majorBidi"/>
          <w:color w:val="2E74B5" w:themeColor="accent1" w:themeShade="BF"/>
          <w:sz w:val="24"/>
          <w:szCs w:val="24"/>
        </w:rPr>
      </w:pPr>
      <w:r w:rsidRPr="00DC6311">
        <w:rPr>
          <w:rFonts w:asciiTheme="majorHAnsi" w:eastAsiaTheme="majorEastAsia" w:hAnsiTheme="majorHAnsi" w:cstheme="majorBidi"/>
          <w:color w:val="2E74B5" w:themeColor="accent1" w:themeShade="BF"/>
          <w:sz w:val="24"/>
          <w:szCs w:val="24"/>
        </w:rPr>
        <w:t>function handleClick(e)</w:t>
      </w:r>
    </w:p>
    <w:p w:rsidR="004B0A86" w:rsidRDefault="004B0A86" w:rsidP="004B0A86">
      <w:pPr>
        <w:pStyle w:val="SourceCode"/>
        <w:ind w:left="720"/>
        <w:rPr>
          <w:sz w:val="20"/>
          <w:szCs w:val="20"/>
        </w:rPr>
      </w:pPr>
      <w:r>
        <w:rPr>
          <w:sz w:val="20"/>
          <w:szCs w:val="20"/>
        </w:rPr>
        <w:t>indicate which cell clicked, it alsa determine cell is empty or not and determines with type of signs (O or X) should be placed in it</w:t>
      </w:r>
    </w:p>
    <w:p w:rsidR="00F671B1" w:rsidRPr="00576D0D" w:rsidRDefault="00F671B1" w:rsidP="00F671B1">
      <w:pPr>
        <w:pStyle w:val="SourceCode"/>
        <w:rPr>
          <w:rFonts w:asciiTheme="majorHAnsi" w:eastAsiaTheme="majorEastAsia" w:hAnsiTheme="majorHAnsi" w:cstheme="majorBidi"/>
          <w:color w:val="2E74B5" w:themeColor="accent1" w:themeShade="BF"/>
          <w:sz w:val="24"/>
          <w:szCs w:val="24"/>
        </w:rPr>
      </w:pPr>
      <w:r w:rsidRPr="00576D0D">
        <w:rPr>
          <w:rFonts w:asciiTheme="majorHAnsi" w:eastAsiaTheme="majorEastAsia" w:hAnsiTheme="majorHAnsi" w:cstheme="majorBidi"/>
          <w:color w:val="2E74B5" w:themeColor="accent1" w:themeShade="BF"/>
          <w:sz w:val="24"/>
          <w:szCs w:val="24"/>
        </w:rPr>
        <w:t>function bothandle()</w:t>
      </w:r>
    </w:p>
    <w:p w:rsidR="00F671B1" w:rsidRDefault="00F671B1" w:rsidP="00F671B1">
      <w:pPr>
        <w:pStyle w:val="SourceCode"/>
        <w:ind w:left="720"/>
        <w:rPr>
          <w:sz w:val="20"/>
          <w:szCs w:val="20"/>
        </w:rPr>
      </w:pPr>
      <w:r>
        <w:rPr>
          <w:sz w:val="20"/>
          <w:szCs w:val="20"/>
        </w:rPr>
        <w:t>if player starts a game versus bot bothandle function plays as bot player and will fill the empty cell to win against player</w:t>
      </w:r>
    </w:p>
    <w:p w:rsidR="00C268AB" w:rsidRDefault="00C268AB">
      <w:pPr>
        <w:rPr>
          <w:rFonts w:ascii="Consolas" w:hAnsi="Consolas"/>
          <w:sz w:val="20"/>
          <w:szCs w:val="20"/>
        </w:rPr>
      </w:pPr>
      <w:r>
        <w:rPr>
          <w:sz w:val="20"/>
          <w:szCs w:val="20"/>
        </w:rPr>
        <w:br w:type="page"/>
      </w:r>
    </w:p>
    <w:p w:rsidR="00C268AB" w:rsidRPr="00F671B1" w:rsidRDefault="00C268AB" w:rsidP="00F671B1">
      <w:pPr>
        <w:pStyle w:val="SourceCode"/>
        <w:ind w:left="720"/>
        <w:rPr>
          <w:sz w:val="20"/>
          <w:szCs w:val="20"/>
        </w:rPr>
      </w:pPr>
    </w:p>
    <w:p w:rsidR="00C268AB" w:rsidRPr="00576D0D" w:rsidRDefault="00C268AB" w:rsidP="00C268AB">
      <w:pPr>
        <w:pStyle w:val="SourceCode"/>
        <w:rPr>
          <w:rFonts w:asciiTheme="majorHAnsi" w:eastAsiaTheme="majorEastAsia" w:hAnsiTheme="majorHAnsi" w:cstheme="majorBidi"/>
          <w:color w:val="2E74B5" w:themeColor="accent1" w:themeShade="BF"/>
          <w:sz w:val="24"/>
          <w:szCs w:val="24"/>
        </w:rPr>
      </w:pPr>
      <w:r w:rsidRPr="00576D0D">
        <w:rPr>
          <w:rFonts w:asciiTheme="majorHAnsi" w:eastAsiaTheme="majorEastAsia" w:hAnsiTheme="majorHAnsi" w:cstheme="majorBidi"/>
          <w:color w:val="2E74B5" w:themeColor="accent1" w:themeShade="BF"/>
          <w:sz w:val="24"/>
          <w:szCs w:val="24"/>
        </w:rPr>
        <w:t>function endGame(draw, calss)</w:t>
      </w:r>
    </w:p>
    <w:p w:rsidR="00C268AB" w:rsidRDefault="00C268AB" w:rsidP="00C268AB">
      <w:pPr>
        <w:pStyle w:val="SourceCode"/>
        <w:rPr>
          <w:sz w:val="20"/>
          <w:szCs w:val="20"/>
        </w:rPr>
      </w:pPr>
      <w:r>
        <w:rPr>
          <w:sz w:val="20"/>
          <w:szCs w:val="20"/>
        </w:rPr>
        <w:tab/>
        <w:t>when game finishes , game  will have three  conditions :</w:t>
      </w:r>
    </w:p>
    <w:p w:rsidR="00C268AB" w:rsidRDefault="00C268AB" w:rsidP="00C268AB">
      <w:pPr>
        <w:pStyle w:val="SourceCode"/>
        <w:numPr>
          <w:ilvl w:val="0"/>
          <w:numId w:val="2"/>
        </w:numPr>
        <w:rPr>
          <w:sz w:val="20"/>
          <w:szCs w:val="20"/>
        </w:rPr>
      </w:pPr>
      <w:r>
        <w:rPr>
          <w:sz w:val="20"/>
          <w:szCs w:val="20"/>
        </w:rPr>
        <w:t>You Win</w:t>
      </w:r>
    </w:p>
    <w:p w:rsidR="00C268AB" w:rsidRDefault="00C268AB" w:rsidP="00C268AB">
      <w:pPr>
        <w:pStyle w:val="SourceCode"/>
        <w:numPr>
          <w:ilvl w:val="0"/>
          <w:numId w:val="2"/>
        </w:numPr>
        <w:rPr>
          <w:sz w:val="20"/>
          <w:szCs w:val="20"/>
        </w:rPr>
      </w:pPr>
      <w:r>
        <w:rPr>
          <w:sz w:val="20"/>
          <w:szCs w:val="20"/>
        </w:rPr>
        <w:t>Draw</w:t>
      </w:r>
    </w:p>
    <w:p w:rsidR="00C268AB" w:rsidRDefault="00C268AB" w:rsidP="00C268AB">
      <w:pPr>
        <w:pStyle w:val="SourceCode"/>
        <w:numPr>
          <w:ilvl w:val="0"/>
          <w:numId w:val="2"/>
        </w:numPr>
        <w:rPr>
          <w:sz w:val="20"/>
          <w:szCs w:val="20"/>
        </w:rPr>
      </w:pPr>
      <w:r>
        <w:rPr>
          <w:sz w:val="20"/>
          <w:szCs w:val="20"/>
        </w:rPr>
        <w:t>Bot Loose</w:t>
      </w:r>
    </w:p>
    <w:p w:rsidR="00C268AB" w:rsidRDefault="00576D0D" w:rsidP="00C268AB">
      <w:pPr>
        <w:pStyle w:val="SourceCode"/>
        <w:ind w:left="720"/>
        <w:rPr>
          <w:sz w:val="20"/>
          <w:szCs w:val="20"/>
        </w:rPr>
      </w:pPr>
      <w:r>
        <w:rPr>
          <w:sz w:val="20"/>
          <w:szCs w:val="20"/>
        </w:rPr>
        <w:t>endG</w:t>
      </w:r>
      <w:r w:rsidR="00C268AB">
        <w:rPr>
          <w:sz w:val="20"/>
          <w:szCs w:val="20"/>
        </w:rPr>
        <w:t>ame function determine which message should display at the game webpage</w:t>
      </w:r>
    </w:p>
    <w:p w:rsidR="00576D0D" w:rsidRDefault="00576D0D" w:rsidP="00576D0D">
      <w:pPr>
        <w:pStyle w:val="SourceCode"/>
        <w:rPr>
          <w:rFonts w:asciiTheme="majorHAnsi" w:eastAsiaTheme="majorEastAsia" w:hAnsiTheme="majorHAnsi" w:cstheme="majorBidi"/>
          <w:color w:val="2E74B5" w:themeColor="accent1" w:themeShade="BF"/>
          <w:sz w:val="24"/>
          <w:szCs w:val="24"/>
        </w:rPr>
      </w:pPr>
      <w:r w:rsidRPr="00576D0D">
        <w:rPr>
          <w:rFonts w:asciiTheme="majorHAnsi" w:eastAsiaTheme="majorEastAsia" w:hAnsiTheme="majorHAnsi" w:cstheme="majorBidi"/>
          <w:color w:val="2E74B5" w:themeColor="accent1" w:themeShade="BF"/>
          <w:sz w:val="24"/>
          <w:szCs w:val="24"/>
        </w:rPr>
        <w:t>function swapTurns()</w:t>
      </w:r>
    </w:p>
    <w:p w:rsidR="00576D0D" w:rsidRDefault="00576D0D" w:rsidP="00576D0D">
      <w:pPr>
        <w:pStyle w:val="SourceCode"/>
        <w:ind w:left="720"/>
        <w:rPr>
          <w:sz w:val="20"/>
          <w:szCs w:val="20"/>
        </w:rPr>
      </w:pPr>
      <w:r w:rsidRPr="00576D0D">
        <w:rPr>
          <w:sz w:val="20"/>
          <w:szCs w:val="20"/>
        </w:rPr>
        <w:t>this function swap palyers from O to X and X to O</w:t>
      </w:r>
    </w:p>
    <w:p w:rsidR="00576D0D" w:rsidRPr="00C75F6A" w:rsidRDefault="00576D0D" w:rsidP="00576D0D">
      <w:pPr>
        <w:pStyle w:val="SourceCode"/>
        <w:rPr>
          <w:rFonts w:asciiTheme="majorHAnsi" w:eastAsiaTheme="majorEastAsia" w:hAnsiTheme="majorHAnsi" w:cstheme="majorBidi"/>
          <w:color w:val="2E74B5" w:themeColor="accent1" w:themeShade="BF"/>
          <w:sz w:val="24"/>
          <w:szCs w:val="24"/>
        </w:rPr>
      </w:pPr>
      <w:r w:rsidRPr="00C75F6A">
        <w:rPr>
          <w:rFonts w:asciiTheme="majorHAnsi" w:eastAsiaTheme="majorEastAsia" w:hAnsiTheme="majorHAnsi" w:cstheme="majorBidi"/>
          <w:color w:val="2E74B5" w:themeColor="accent1" w:themeShade="BF"/>
          <w:sz w:val="24"/>
          <w:szCs w:val="24"/>
        </w:rPr>
        <w:t>function checkWin(currentClass)</w:t>
      </w:r>
    </w:p>
    <w:p w:rsidR="00576D0D" w:rsidRDefault="00576D0D" w:rsidP="00576D0D">
      <w:pPr>
        <w:pStyle w:val="SourceCode"/>
        <w:ind w:left="720"/>
        <w:rPr>
          <w:sz w:val="20"/>
          <w:szCs w:val="20"/>
        </w:rPr>
      </w:pPr>
      <w:r>
        <w:rPr>
          <w:sz w:val="20"/>
          <w:szCs w:val="20"/>
        </w:rPr>
        <w:t>after any moves checkWin function will check if any of players winn the game or not</w:t>
      </w:r>
    </w:p>
    <w:p w:rsidR="00C75F6A" w:rsidRDefault="00C75F6A" w:rsidP="00C75F6A">
      <w:pPr>
        <w:pStyle w:val="SourceCode"/>
        <w:rPr>
          <w:rFonts w:asciiTheme="majorHAnsi" w:eastAsiaTheme="majorEastAsia" w:hAnsiTheme="majorHAnsi" w:cstheme="majorBidi"/>
          <w:color w:val="2E74B5" w:themeColor="accent1" w:themeShade="BF"/>
          <w:sz w:val="24"/>
          <w:szCs w:val="24"/>
        </w:rPr>
      </w:pPr>
      <w:r w:rsidRPr="00C75F6A">
        <w:rPr>
          <w:rFonts w:asciiTheme="majorHAnsi" w:eastAsiaTheme="majorEastAsia" w:hAnsiTheme="majorHAnsi" w:cstheme="majorBidi"/>
          <w:color w:val="2E74B5" w:themeColor="accent1" w:themeShade="BF"/>
          <w:sz w:val="24"/>
          <w:szCs w:val="24"/>
        </w:rPr>
        <w:t>function isDraw()</w:t>
      </w:r>
    </w:p>
    <w:p w:rsidR="0081257A" w:rsidRDefault="00B15E9E" w:rsidP="00B15E9E">
      <w:pPr>
        <w:pStyle w:val="SourceCode"/>
        <w:ind w:left="720"/>
        <w:rPr>
          <w:sz w:val="20"/>
          <w:szCs w:val="20"/>
        </w:rPr>
      </w:pPr>
      <w:r>
        <w:rPr>
          <w:sz w:val="20"/>
          <w:szCs w:val="20"/>
        </w:rPr>
        <w:t xml:space="preserve">after any moves isDraw function will check the game will be draw or not , if </w:t>
      </w:r>
    </w:p>
    <w:p w:rsidR="00C75F6A" w:rsidRDefault="00B15E9E" w:rsidP="00B15E9E">
      <w:pPr>
        <w:pStyle w:val="SourceCode"/>
        <w:ind w:left="720"/>
        <w:rPr>
          <w:sz w:val="20"/>
          <w:szCs w:val="20"/>
        </w:rPr>
      </w:pPr>
      <w:r>
        <w:rPr>
          <w:sz w:val="20"/>
          <w:szCs w:val="20"/>
        </w:rPr>
        <w:t>game is draw the corresponding message will be displayed</w:t>
      </w:r>
    </w:p>
    <w:p w:rsidR="00B15E9E" w:rsidRPr="00C75F6A" w:rsidRDefault="00B15E9E" w:rsidP="00B15E9E">
      <w:pPr>
        <w:pStyle w:val="SourceCode"/>
        <w:rPr>
          <w:rFonts w:asciiTheme="majorHAnsi" w:eastAsiaTheme="majorEastAsia" w:hAnsiTheme="majorHAnsi" w:cstheme="majorBidi"/>
          <w:color w:val="2E74B5" w:themeColor="accent1" w:themeShade="BF"/>
          <w:sz w:val="24"/>
          <w:szCs w:val="24"/>
        </w:rPr>
      </w:pPr>
    </w:p>
    <w:p w:rsidR="00846435" w:rsidRDefault="00846435">
      <w:pPr>
        <w:rPr>
          <w:rFonts w:ascii="Consolas" w:hAnsi="Consolas"/>
          <w:sz w:val="20"/>
          <w:szCs w:val="20"/>
        </w:rPr>
      </w:pPr>
      <w:r>
        <w:rPr>
          <w:sz w:val="20"/>
          <w:szCs w:val="20"/>
        </w:rPr>
        <w:br w:type="page"/>
      </w:r>
    </w:p>
    <w:p w:rsidR="00C75F6A" w:rsidRPr="00576D0D" w:rsidRDefault="00C75F6A" w:rsidP="00C75F6A">
      <w:pPr>
        <w:pStyle w:val="SourceCode"/>
        <w:rPr>
          <w:sz w:val="20"/>
          <w:szCs w:val="20"/>
        </w:rPr>
      </w:pPr>
    </w:p>
    <w:p w:rsidR="00846435" w:rsidRPr="00846435" w:rsidRDefault="00846435" w:rsidP="00846435">
      <w:pPr>
        <w:pStyle w:val="SourceCode"/>
        <w:rPr>
          <w:sz w:val="20"/>
          <w:szCs w:val="20"/>
        </w:rPr>
      </w:pPr>
      <w:r w:rsidRPr="00846435">
        <w:rPr>
          <w:sz w:val="20"/>
          <w:szCs w:val="20"/>
        </w:rPr>
        <w:t>Certainly! Here's a breakdown of what each part of the code does:</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1. **Constants**:</w:t>
      </w:r>
    </w:p>
    <w:p w:rsidR="00846435" w:rsidRPr="00846435" w:rsidRDefault="00846435" w:rsidP="00846435">
      <w:pPr>
        <w:pStyle w:val="SourceCode"/>
        <w:rPr>
          <w:sz w:val="20"/>
          <w:szCs w:val="20"/>
        </w:rPr>
      </w:pPr>
      <w:r w:rsidRPr="00846435">
        <w:rPr>
          <w:sz w:val="20"/>
          <w:szCs w:val="20"/>
        </w:rPr>
        <w:t xml:space="preserve">   - `X_CLASS` and `CIRCLE_CLASS`: These constants define the CSS classes used to represent the X and circle marks on the board.</w:t>
      </w:r>
    </w:p>
    <w:p w:rsidR="00846435" w:rsidRPr="00846435" w:rsidRDefault="00846435" w:rsidP="00846435">
      <w:pPr>
        <w:pStyle w:val="SourceCode"/>
        <w:rPr>
          <w:sz w:val="20"/>
          <w:szCs w:val="20"/>
        </w:rPr>
      </w:pPr>
      <w:r w:rsidRPr="00846435">
        <w:rPr>
          <w:sz w:val="20"/>
          <w:szCs w:val="20"/>
        </w:rPr>
        <w:t xml:space="preserve">   - `WINNING_COMBINATION`: This constant defines the winning combinations for the game.</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2. **DOM Elements**:</w:t>
      </w:r>
    </w:p>
    <w:p w:rsidR="00846435" w:rsidRPr="00846435" w:rsidRDefault="00846435" w:rsidP="00846435">
      <w:pPr>
        <w:pStyle w:val="SourceCode"/>
        <w:rPr>
          <w:sz w:val="20"/>
          <w:szCs w:val="20"/>
        </w:rPr>
      </w:pPr>
      <w:r w:rsidRPr="00846435">
        <w:rPr>
          <w:sz w:val="20"/>
          <w:szCs w:val="20"/>
        </w:rPr>
        <w:t xml:space="preserve">   - `cellElements`: This is a NodeList of all the cell elements on the board.</w:t>
      </w:r>
    </w:p>
    <w:p w:rsidR="00846435" w:rsidRPr="00846435" w:rsidRDefault="00846435" w:rsidP="00846435">
      <w:pPr>
        <w:pStyle w:val="SourceCode"/>
        <w:rPr>
          <w:sz w:val="20"/>
          <w:szCs w:val="20"/>
        </w:rPr>
      </w:pPr>
      <w:r w:rsidRPr="00846435">
        <w:rPr>
          <w:sz w:val="20"/>
          <w:szCs w:val="20"/>
        </w:rPr>
        <w:t xml:space="preserve">   - `board`: This is the HTML element representing the entire game board.</w:t>
      </w:r>
    </w:p>
    <w:p w:rsidR="00846435" w:rsidRPr="00846435" w:rsidRDefault="00846435" w:rsidP="00846435">
      <w:pPr>
        <w:pStyle w:val="SourceCode"/>
        <w:rPr>
          <w:sz w:val="20"/>
          <w:szCs w:val="20"/>
        </w:rPr>
      </w:pPr>
      <w:r w:rsidRPr="00846435">
        <w:rPr>
          <w:sz w:val="20"/>
          <w:szCs w:val="20"/>
        </w:rPr>
        <w:t xml:space="preserve">   - `winningMessageElement`: This is the HTML element that displays the winning message.</w:t>
      </w:r>
    </w:p>
    <w:p w:rsidR="00846435" w:rsidRPr="00846435" w:rsidRDefault="00846435" w:rsidP="00846435">
      <w:pPr>
        <w:pStyle w:val="SourceCode"/>
        <w:rPr>
          <w:sz w:val="20"/>
          <w:szCs w:val="20"/>
        </w:rPr>
      </w:pPr>
      <w:r w:rsidRPr="00846435">
        <w:rPr>
          <w:sz w:val="20"/>
          <w:szCs w:val="20"/>
        </w:rPr>
        <w:t xml:space="preserve">   - `winningMessageTextElement`: This is the HTML element that contains the text of the winning message.</w:t>
      </w:r>
    </w:p>
    <w:p w:rsidR="00846435" w:rsidRPr="00846435" w:rsidRDefault="00846435" w:rsidP="00846435">
      <w:pPr>
        <w:pStyle w:val="SourceCode"/>
        <w:rPr>
          <w:sz w:val="20"/>
          <w:szCs w:val="20"/>
        </w:rPr>
      </w:pPr>
      <w:r w:rsidRPr="00846435">
        <w:rPr>
          <w:sz w:val="20"/>
          <w:szCs w:val="20"/>
        </w:rPr>
        <w:t xml:space="preserve">   - `restartButton`: This is the HTML element that represents the restart button.</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3. **Game State**:</w:t>
      </w:r>
    </w:p>
    <w:p w:rsidR="00846435" w:rsidRPr="00846435" w:rsidRDefault="00846435" w:rsidP="00846435">
      <w:pPr>
        <w:pStyle w:val="SourceCode"/>
        <w:rPr>
          <w:sz w:val="20"/>
          <w:szCs w:val="20"/>
        </w:rPr>
      </w:pPr>
      <w:r w:rsidRPr="00846435">
        <w:rPr>
          <w:sz w:val="20"/>
          <w:szCs w:val="20"/>
        </w:rPr>
        <w:t xml:space="preserve">   - `circleTurn`: This variable keeps track of whose turn it is, either the circle player or the X player.</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4. **Game Initialization**:</w:t>
      </w:r>
    </w:p>
    <w:p w:rsidR="00846435" w:rsidRPr="00846435" w:rsidRDefault="00846435" w:rsidP="00846435">
      <w:pPr>
        <w:pStyle w:val="SourceCode"/>
        <w:rPr>
          <w:sz w:val="20"/>
          <w:szCs w:val="20"/>
        </w:rPr>
      </w:pPr>
      <w:r w:rsidRPr="00846435">
        <w:rPr>
          <w:sz w:val="20"/>
          <w:szCs w:val="20"/>
        </w:rPr>
        <w:t xml:space="preserve">   - `startGame()`: This function initializes a new game, including resetting the game state and setting up the event listeners for the cells.</w:t>
      </w:r>
    </w:p>
    <w:p w:rsidR="00846435" w:rsidRPr="00846435" w:rsidRDefault="00846435" w:rsidP="00846435">
      <w:pPr>
        <w:pStyle w:val="SourceCode"/>
        <w:rPr>
          <w:sz w:val="20"/>
          <w:szCs w:val="20"/>
        </w:rPr>
      </w:pPr>
      <w:r w:rsidRPr="00846435">
        <w:rPr>
          <w:sz w:val="20"/>
          <w:szCs w:val="20"/>
        </w:rPr>
        <w:t xml:space="preserve">   - The `startGame()` function is called when the page loads and when the restart button is clicked.</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5. **Cell Click Handling**:</w:t>
      </w:r>
    </w:p>
    <w:p w:rsidR="00846435" w:rsidRPr="00846435" w:rsidRDefault="00846435" w:rsidP="00846435">
      <w:pPr>
        <w:pStyle w:val="SourceCode"/>
        <w:rPr>
          <w:sz w:val="20"/>
          <w:szCs w:val="20"/>
        </w:rPr>
      </w:pPr>
      <w:r w:rsidRPr="00846435">
        <w:rPr>
          <w:sz w:val="20"/>
          <w:szCs w:val="20"/>
        </w:rPr>
        <w:t xml:space="preserve">   - `handleClick(e)`: This function is called when a cell is clicked. It places the current player's mark on the cell, checks if the current player has won or if the game is a draw, and then swaps the turns.</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6. **Game Ending**:</w:t>
      </w:r>
    </w:p>
    <w:p w:rsidR="00846435" w:rsidRPr="00846435" w:rsidRDefault="00846435" w:rsidP="00846435">
      <w:pPr>
        <w:pStyle w:val="SourceCode"/>
        <w:rPr>
          <w:sz w:val="20"/>
          <w:szCs w:val="20"/>
        </w:rPr>
      </w:pPr>
      <w:r w:rsidRPr="00846435">
        <w:rPr>
          <w:sz w:val="20"/>
          <w:szCs w:val="20"/>
        </w:rPr>
        <w:lastRenderedPageBreak/>
        <w:t xml:space="preserve">   - `endGame(draw)`: This function is called when the game ends, either due to a win or a draw. It displays the appropriate winning message.</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7. **Helper Functions**:</w:t>
      </w:r>
    </w:p>
    <w:p w:rsidR="00846435" w:rsidRPr="00846435" w:rsidRDefault="00846435" w:rsidP="00846435">
      <w:pPr>
        <w:pStyle w:val="SourceCode"/>
        <w:rPr>
          <w:sz w:val="20"/>
          <w:szCs w:val="20"/>
        </w:rPr>
      </w:pPr>
      <w:r w:rsidRPr="00846435">
        <w:rPr>
          <w:sz w:val="20"/>
          <w:szCs w:val="20"/>
        </w:rPr>
        <w:t xml:space="preserve">   - `placeMark(cell, currentClass)`: This function adds the current player's mark (X or circle) to the clicked cell.</w:t>
      </w:r>
    </w:p>
    <w:p w:rsidR="00846435" w:rsidRPr="00846435" w:rsidRDefault="00846435" w:rsidP="00846435">
      <w:pPr>
        <w:pStyle w:val="SourceCode"/>
        <w:rPr>
          <w:sz w:val="20"/>
          <w:szCs w:val="20"/>
        </w:rPr>
      </w:pPr>
      <w:r w:rsidRPr="00846435">
        <w:rPr>
          <w:sz w:val="20"/>
          <w:szCs w:val="20"/>
        </w:rPr>
        <w:t xml:space="preserve">   - `swapTurns()`: This function switches the current player's turn.</w:t>
      </w:r>
    </w:p>
    <w:p w:rsidR="00846435" w:rsidRPr="00846435" w:rsidRDefault="00846435" w:rsidP="00846435">
      <w:pPr>
        <w:pStyle w:val="SourceCode"/>
        <w:rPr>
          <w:sz w:val="20"/>
          <w:szCs w:val="20"/>
        </w:rPr>
      </w:pPr>
      <w:r w:rsidRPr="00846435">
        <w:rPr>
          <w:sz w:val="20"/>
          <w:szCs w:val="20"/>
        </w:rPr>
        <w:t xml:space="preserve">   - `setBoardHoverClass()`: This function updates the board's hover class based on the current player's turn.</w:t>
      </w:r>
    </w:p>
    <w:p w:rsidR="00846435" w:rsidRPr="00846435" w:rsidRDefault="00846435" w:rsidP="00846435">
      <w:pPr>
        <w:pStyle w:val="SourceCode"/>
        <w:rPr>
          <w:sz w:val="20"/>
          <w:szCs w:val="20"/>
        </w:rPr>
      </w:pPr>
      <w:r w:rsidRPr="00846435">
        <w:rPr>
          <w:sz w:val="20"/>
          <w:szCs w:val="20"/>
        </w:rPr>
        <w:t xml:space="preserve">   - `checkWin(currentClass)`: This function checks if the current player has won the game.</w:t>
      </w:r>
    </w:p>
    <w:p w:rsidR="00846435" w:rsidRPr="00846435" w:rsidRDefault="00846435" w:rsidP="00846435">
      <w:pPr>
        <w:pStyle w:val="SourceCode"/>
        <w:rPr>
          <w:sz w:val="20"/>
          <w:szCs w:val="20"/>
        </w:rPr>
      </w:pPr>
      <w:r w:rsidRPr="00846435">
        <w:rPr>
          <w:sz w:val="20"/>
          <w:szCs w:val="20"/>
        </w:rPr>
        <w:t xml:space="preserve">   - `isDraw()`: This function checks if the game is a draw.</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8. **Start Game Button**:</w:t>
      </w:r>
    </w:p>
    <w:p w:rsidR="00846435" w:rsidRPr="00846435" w:rsidRDefault="00846435" w:rsidP="00846435">
      <w:pPr>
        <w:pStyle w:val="SourceCode"/>
        <w:rPr>
          <w:sz w:val="20"/>
          <w:szCs w:val="20"/>
        </w:rPr>
      </w:pPr>
      <w:r w:rsidRPr="00846435">
        <w:rPr>
          <w:sz w:val="20"/>
          <w:szCs w:val="20"/>
        </w:rPr>
        <w:t xml:space="preserve">   - The code adds an event listener to the start game button, which redirects the user to the Tic Tac Toe game page when clicked.</w:t>
      </w:r>
    </w:p>
    <w:p w:rsidR="00846435" w:rsidRPr="00846435" w:rsidRDefault="00846435" w:rsidP="00846435">
      <w:pPr>
        <w:pStyle w:val="SourceCode"/>
        <w:rPr>
          <w:sz w:val="20"/>
          <w:szCs w:val="20"/>
        </w:rPr>
      </w:pPr>
    </w:p>
    <w:p w:rsidR="00576D0D" w:rsidRDefault="00846435" w:rsidP="00846435">
      <w:pPr>
        <w:pStyle w:val="SourceCode"/>
        <w:rPr>
          <w:sz w:val="20"/>
          <w:szCs w:val="20"/>
        </w:rPr>
      </w:pPr>
      <w:r w:rsidRPr="00846435">
        <w:rPr>
          <w:sz w:val="20"/>
          <w:szCs w:val="20"/>
        </w:rPr>
        <w:t>In summary, the code sets up the game, handles user interactions, determines the game's outcome, and provides utility functions to support the game's logic. The main flow of the game is controlled by the `startGame()`, `handleClick()`, and `endGame()` functions.</w:t>
      </w:r>
    </w:p>
    <w:p w:rsidR="00846435" w:rsidRDefault="00846435" w:rsidP="00846435">
      <w:pPr>
        <w:pStyle w:val="SourceCode"/>
        <w:rPr>
          <w:sz w:val="20"/>
          <w:szCs w:val="20"/>
        </w:rPr>
      </w:pPr>
    </w:p>
    <w:p w:rsidR="00846435" w:rsidRDefault="00846435" w:rsidP="00846435">
      <w:pPr>
        <w:pStyle w:val="SourceCode"/>
        <w:rPr>
          <w:sz w:val="20"/>
          <w:szCs w:val="20"/>
        </w:rPr>
      </w:pPr>
    </w:p>
    <w:p w:rsidR="00846435" w:rsidRDefault="00846435">
      <w:pPr>
        <w:rPr>
          <w:rFonts w:ascii="Consolas" w:hAnsi="Consolas"/>
          <w:sz w:val="20"/>
          <w:szCs w:val="20"/>
        </w:rPr>
      </w:pPr>
      <w:r>
        <w:rPr>
          <w:sz w:val="20"/>
          <w:szCs w:val="20"/>
        </w:rPr>
        <w:br w:type="page"/>
      </w:r>
    </w:p>
    <w:p w:rsidR="00846435" w:rsidRDefault="00846435" w:rsidP="00846435">
      <w:pPr>
        <w:pStyle w:val="SourceCode"/>
        <w:rPr>
          <w:sz w:val="20"/>
          <w:szCs w:val="20"/>
        </w:rPr>
      </w:pPr>
    </w:p>
    <w:p w:rsid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Sure, let's go through the code and explain what each part does:</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1. **Constants**:</w:t>
      </w:r>
    </w:p>
    <w:p w:rsidR="00846435" w:rsidRPr="00846435" w:rsidRDefault="00846435" w:rsidP="00846435">
      <w:pPr>
        <w:pStyle w:val="SourceCode"/>
        <w:rPr>
          <w:sz w:val="20"/>
          <w:szCs w:val="20"/>
        </w:rPr>
      </w:pPr>
      <w:r w:rsidRPr="00846435">
        <w:rPr>
          <w:sz w:val="20"/>
          <w:szCs w:val="20"/>
        </w:rPr>
        <w:t xml:space="preserve">   - `X_CLASS` and `CIRCLE_CLASS`: These constants define the CSS classes used to represent the X and circle marks on the board.</w:t>
      </w:r>
    </w:p>
    <w:p w:rsidR="00846435" w:rsidRPr="00846435" w:rsidRDefault="00846435" w:rsidP="00846435">
      <w:pPr>
        <w:pStyle w:val="SourceCode"/>
        <w:rPr>
          <w:sz w:val="20"/>
          <w:szCs w:val="20"/>
        </w:rPr>
      </w:pPr>
      <w:r w:rsidRPr="00846435">
        <w:rPr>
          <w:sz w:val="20"/>
          <w:szCs w:val="20"/>
        </w:rPr>
        <w:t xml:space="preserve">   - `WINNING_COMBINATION`: This constant defines the winning combinations for the game.</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2. **DOM Elements**:</w:t>
      </w:r>
    </w:p>
    <w:p w:rsidR="00846435" w:rsidRPr="00846435" w:rsidRDefault="00846435" w:rsidP="00846435">
      <w:pPr>
        <w:pStyle w:val="SourceCode"/>
        <w:rPr>
          <w:sz w:val="20"/>
          <w:szCs w:val="20"/>
        </w:rPr>
      </w:pPr>
      <w:r w:rsidRPr="00846435">
        <w:rPr>
          <w:sz w:val="20"/>
          <w:szCs w:val="20"/>
        </w:rPr>
        <w:t xml:space="preserve">   - `cellElements`: This is a NodeList of all the cell elements on the board.</w:t>
      </w:r>
    </w:p>
    <w:p w:rsidR="00846435" w:rsidRPr="00846435" w:rsidRDefault="00846435" w:rsidP="00846435">
      <w:pPr>
        <w:pStyle w:val="SourceCode"/>
        <w:rPr>
          <w:sz w:val="20"/>
          <w:szCs w:val="20"/>
        </w:rPr>
      </w:pPr>
      <w:r w:rsidRPr="00846435">
        <w:rPr>
          <w:sz w:val="20"/>
          <w:szCs w:val="20"/>
        </w:rPr>
        <w:t xml:space="preserve">   - `board`: This is the HTML element representing the entire game board.</w:t>
      </w:r>
    </w:p>
    <w:p w:rsidR="00846435" w:rsidRPr="00846435" w:rsidRDefault="00846435" w:rsidP="00846435">
      <w:pPr>
        <w:pStyle w:val="SourceCode"/>
        <w:rPr>
          <w:sz w:val="20"/>
          <w:szCs w:val="20"/>
        </w:rPr>
      </w:pPr>
      <w:r w:rsidRPr="00846435">
        <w:rPr>
          <w:sz w:val="20"/>
          <w:szCs w:val="20"/>
        </w:rPr>
        <w:t xml:space="preserve">   - `winningMessageElement`: This is the HTML element that displays the winning message.</w:t>
      </w:r>
    </w:p>
    <w:p w:rsidR="00846435" w:rsidRPr="00846435" w:rsidRDefault="00846435" w:rsidP="00846435">
      <w:pPr>
        <w:pStyle w:val="SourceCode"/>
        <w:rPr>
          <w:sz w:val="20"/>
          <w:szCs w:val="20"/>
        </w:rPr>
      </w:pPr>
      <w:r w:rsidRPr="00846435">
        <w:rPr>
          <w:sz w:val="20"/>
          <w:szCs w:val="20"/>
        </w:rPr>
        <w:t xml:space="preserve">   - `winningMessageTextElement`: This is the HTML element that contains the text of the winning message.</w:t>
      </w:r>
    </w:p>
    <w:p w:rsidR="00846435" w:rsidRPr="00846435" w:rsidRDefault="00846435" w:rsidP="00846435">
      <w:pPr>
        <w:pStyle w:val="SourceCode"/>
        <w:rPr>
          <w:sz w:val="20"/>
          <w:szCs w:val="20"/>
        </w:rPr>
      </w:pPr>
      <w:r w:rsidRPr="00846435">
        <w:rPr>
          <w:sz w:val="20"/>
          <w:szCs w:val="20"/>
        </w:rPr>
        <w:t xml:space="preserve">   - `restartButton`: This is the HTML element that represents the restart button.</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3. **Game State**:</w:t>
      </w:r>
    </w:p>
    <w:p w:rsidR="00846435" w:rsidRPr="00846435" w:rsidRDefault="00846435" w:rsidP="00846435">
      <w:pPr>
        <w:pStyle w:val="SourceCode"/>
        <w:rPr>
          <w:sz w:val="20"/>
          <w:szCs w:val="20"/>
        </w:rPr>
      </w:pPr>
      <w:r w:rsidRPr="00846435">
        <w:rPr>
          <w:sz w:val="20"/>
          <w:szCs w:val="20"/>
        </w:rPr>
        <w:t xml:space="preserve">   - `circleTurn`: This variable keeps track of whose turn it is, either the circle player or the X player.</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4. **Game Initialization**:</w:t>
      </w:r>
    </w:p>
    <w:p w:rsidR="00846435" w:rsidRPr="00846435" w:rsidRDefault="00846435" w:rsidP="00846435">
      <w:pPr>
        <w:pStyle w:val="SourceCode"/>
        <w:rPr>
          <w:sz w:val="20"/>
          <w:szCs w:val="20"/>
        </w:rPr>
      </w:pPr>
      <w:r w:rsidRPr="00846435">
        <w:rPr>
          <w:sz w:val="20"/>
          <w:szCs w:val="20"/>
        </w:rPr>
        <w:t xml:space="preserve">   - `startGame()`: This function initializes a new game, including resetting the game state and setting up the event listeners for the cells.</w:t>
      </w:r>
    </w:p>
    <w:p w:rsidR="00846435" w:rsidRPr="00846435" w:rsidRDefault="00846435" w:rsidP="00846435">
      <w:pPr>
        <w:pStyle w:val="SourceCode"/>
        <w:rPr>
          <w:sz w:val="20"/>
          <w:szCs w:val="20"/>
        </w:rPr>
      </w:pPr>
      <w:r w:rsidRPr="00846435">
        <w:rPr>
          <w:sz w:val="20"/>
          <w:szCs w:val="20"/>
        </w:rPr>
        <w:t xml:space="preserve">   - The `startGame()` function is called when the page loads and when the restart button is clicked.</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5. **Cell Click Handling**:</w:t>
      </w:r>
    </w:p>
    <w:p w:rsidR="00846435" w:rsidRPr="00846435" w:rsidRDefault="00846435" w:rsidP="00846435">
      <w:pPr>
        <w:pStyle w:val="SourceCode"/>
        <w:rPr>
          <w:sz w:val="20"/>
          <w:szCs w:val="20"/>
        </w:rPr>
      </w:pPr>
      <w:r w:rsidRPr="00846435">
        <w:rPr>
          <w:sz w:val="20"/>
          <w:szCs w:val="20"/>
        </w:rPr>
        <w:t xml:space="preserve">   - `handleClick(e)`: This function is called when a cell is clicked. It places the current player's mark (X) on the cell, checks if the current player has won or if the game is a draw, and then calls the `bothandle()` function.</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lastRenderedPageBreak/>
        <w:t>6. **Bot Move Handling**:</w:t>
      </w:r>
    </w:p>
    <w:p w:rsidR="00846435" w:rsidRPr="00846435" w:rsidRDefault="00846435" w:rsidP="00846435">
      <w:pPr>
        <w:pStyle w:val="SourceCode"/>
        <w:rPr>
          <w:sz w:val="20"/>
          <w:szCs w:val="20"/>
        </w:rPr>
      </w:pPr>
      <w:r w:rsidRPr="00846435">
        <w:rPr>
          <w:sz w:val="20"/>
          <w:szCs w:val="20"/>
        </w:rPr>
        <w:t xml:space="preserve">   - `bothandle()`: This function is responsible for the bot's move. It randomly selects an available cell, places the bot's mark (circle) on it, and then checks if the bot has won or if the game is a draw.</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7. **Game Ending**:</w:t>
      </w:r>
    </w:p>
    <w:p w:rsidR="00846435" w:rsidRPr="00846435" w:rsidRDefault="00846435" w:rsidP="00846435">
      <w:pPr>
        <w:pStyle w:val="SourceCode"/>
        <w:rPr>
          <w:sz w:val="20"/>
          <w:szCs w:val="20"/>
        </w:rPr>
      </w:pPr>
      <w:r w:rsidRPr="00846435">
        <w:rPr>
          <w:sz w:val="20"/>
          <w:szCs w:val="20"/>
        </w:rPr>
        <w:t xml:space="preserve">   - `endGame(draw, calss)`: This function is called when the game ends, either due to a win or a draw. It displays the appropriate winning message based on the winning player or a draw.</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8. **Helper Functions**:</w:t>
      </w:r>
    </w:p>
    <w:p w:rsidR="00846435" w:rsidRPr="00846435" w:rsidRDefault="00846435" w:rsidP="00846435">
      <w:pPr>
        <w:pStyle w:val="SourceCode"/>
        <w:rPr>
          <w:sz w:val="20"/>
          <w:szCs w:val="20"/>
        </w:rPr>
      </w:pPr>
      <w:r w:rsidRPr="00846435">
        <w:rPr>
          <w:sz w:val="20"/>
          <w:szCs w:val="20"/>
        </w:rPr>
        <w:t xml:space="preserve">   - `placeMark(cell, currentClass)`: This function adds the current player's mark (X or circle) to the clicked cell and marks the cell as "true" to prevent further clicks.</w:t>
      </w:r>
    </w:p>
    <w:p w:rsidR="00846435" w:rsidRPr="00846435" w:rsidRDefault="00846435" w:rsidP="00846435">
      <w:pPr>
        <w:pStyle w:val="SourceCode"/>
        <w:rPr>
          <w:sz w:val="20"/>
          <w:szCs w:val="20"/>
        </w:rPr>
      </w:pPr>
      <w:r w:rsidRPr="00846435">
        <w:rPr>
          <w:sz w:val="20"/>
          <w:szCs w:val="20"/>
        </w:rPr>
        <w:t xml:space="preserve">   - `swapTurns()`: This function switches the current player's turn (not used in this implementation).</w:t>
      </w:r>
    </w:p>
    <w:p w:rsidR="00846435" w:rsidRPr="00846435" w:rsidRDefault="00846435" w:rsidP="00846435">
      <w:pPr>
        <w:pStyle w:val="SourceCode"/>
        <w:rPr>
          <w:sz w:val="20"/>
          <w:szCs w:val="20"/>
        </w:rPr>
      </w:pPr>
      <w:r w:rsidRPr="00846435">
        <w:rPr>
          <w:sz w:val="20"/>
          <w:szCs w:val="20"/>
        </w:rPr>
        <w:t xml:space="preserve">   - `setBoardHoverClass()`: This function updates the board's hover class (not used in this implementation).</w:t>
      </w:r>
    </w:p>
    <w:p w:rsidR="00846435" w:rsidRPr="00846435" w:rsidRDefault="00846435" w:rsidP="00846435">
      <w:pPr>
        <w:pStyle w:val="SourceCode"/>
        <w:rPr>
          <w:sz w:val="20"/>
          <w:szCs w:val="20"/>
        </w:rPr>
      </w:pPr>
      <w:r w:rsidRPr="00846435">
        <w:rPr>
          <w:sz w:val="20"/>
          <w:szCs w:val="20"/>
        </w:rPr>
        <w:t xml:space="preserve">   - `checkWin(currentClass)`: This function checks if the current player has won the game.</w:t>
      </w:r>
    </w:p>
    <w:p w:rsidR="00846435" w:rsidRPr="00846435" w:rsidRDefault="00846435" w:rsidP="00846435">
      <w:pPr>
        <w:pStyle w:val="SourceCode"/>
        <w:rPr>
          <w:sz w:val="20"/>
          <w:szCs w:val="20"/>
        </w:rPr>
      </w:pPr>
      <w:r w:rsidRPr="00846435">
        <w:rPr>
          <w:sz w:val="20"/>
          <w:szCs w:val="20"/>
        </w:rPr>
        <w:t xml:space="preserve">   - `isDraw()`: This function checks if the game is a draw.</w:t>
      </w:r>
    </w:p>
    <w:p w:rsidR="00846435" w:rsidRPr="00846435" w:rsidRDefault="00846435" w:rsidP="00846435">
      <w:pPr>
        <w:pStyle w:val="SourceCode"/>
        <w:rPr>
          <w:sz w:val="20"/>
          <w:szCs w:val="20"/>
        </w:rPr>
      </w:pPr>
    </w:p>
    <w:p w:rsidR="00846435" w:rsidRPr="00846435" w:rsidRDefault="00846435" w:rsidP="00846435">
      <w:pPr>
        <w:pStyle w:val="SourceCode"/>
        <w:rPr>
          <w:sz w:val="20"/>
          <w:szCs w:val="20"/>
        </w:rPr>
      </w:pPr>
      <w:r w:rsidRPr="00846435">
        <w:rPr>
          <w:sz w:val="20"/>
          <w:szCs w:val="20"/>
        </w:rPr>
        <w:t>9. **Start Game Button**:</w:t>
      </w:r>
    </w:p>
    <w:p w:rsidR="00846435" w:rsidRPr="00846435" w:rsidRDefault="00846435" w:rsidP="00846435">
      <w:pPr>
        <w:pStyle w:val="SourceCode"/>
        <w:rPr>
          <w:sz w:val="20"/>
          <w:szCs w:val="20"/>
        </w:rPr>
      </w:pPr>
      <w:r w:rsidRPr="00846435">
        <w:rPr>
          <w:sz w:val="20"/>
          <w:szCs w:val="20"/>
        </w:rPr>
        <w:t xml:space="preserve">   - The code adds an event listener to the start game button, which redirects the user to the Tic Tac Toe game page when clicked.</w:t>
      </w:r>
    </w:p>
    <w:p w:rsidR="00846435" w:rsidRPr="00846435" w:rsidRDefault="00846435" w:rsidP="00846435">
      <w:pPr>
        <w:pStyle w:val="SourceCode"/>
        <w:rPr>
          <w:sz w:val="20"/>
          <w:szCs w:val="20"/>
        </w:rPr>
      </w:pPr>
    </w:p>
    <w:p w:rsidR="00846435" w:rsidRDefault="00846435" w:rsidP="00846435">
      <w:pPr>
        <w:pStyle w:val="SourceCode"/>
        <w:rPr>
          <w:sz w:val="20"/>
          <w:szCs w:val="20"/>
        </w:rPr>
      </w:pPr>
      <w:r w:rsidRPr="00846435">
        <w:rPr>
          <w:sz w:val="20"/>
          <w:szCs w:val="20"/>
        </w:rPr>
        <w:t>In summary, the code sets up the game, handles user interactions, provides the bot's move logic, determines the game's outcome, and displays the winning message. The main flow of the game is controlled by the `handleClick()` and `bothandle()` functions.</w:t>
      </w:r>
    </w:p>
    <w:p w:rsidR="00846435" w:rsidRDefault="00846435" w:rsidP="00846435">
      <w:pPr>
        <w:pStyle w:val="SourceCode"/>
        <w:rPr>
          <w:sz w:val="20"/>
          <w:szCs w:val="20"/>
        </w:rPr>
      </w:pPr>
    </w:p>
    <w:p w:rsidR="00846435" w:rsidRDefault="00846435" w:rsidP="00846435">
      <w:pPr>
        <w:pStyle w:val="SourceCode"/>
        <w:rPr>
          <w:sz w:val="20"/>
          <w:szCs w:val="20"/>
        </w:rPr>
      </w:pPr>
    </w:p>
    <w:p w:rsidR="00CB657D" w:rsidRDefault="00CB657D">
      <w:pPr>
        <w:rPr>
          <w:rFonts w:ascii="Consolas" w:hAnsi="Consolas"/>
          <w:sz w:val="20"/>
          <w:szCs w:val="20"/>
        </w:rPr>
      </w:pPr>
      <w:r>
        <w:rPr>
          <w:sz w:val="20"/>
          <w:szCs w:val="20"/>
        </w:rPr>
        <w:br w:type="page"/>
      </w:r>
    </w:p>
    <w:p w:rsidR="00CB657D" w:rsidRPr="00CB657D" w:rsidRDefault="00CB657D" w:rsidP="00CB657D">
      <w:pPr>
        <w:pStyle w:val="SourceCode"/>
        <w:rPr>
          <w:sz w:val="20"/>
          <w:szCs w:val="20"/>
        </w:rPr>
      </w:pPr>
      <w:r>
        <w:rPr>
          <w:sz w:val="20"/>
          <w:szCs w:val="20"/>
        </w:rPr>
        <w:lastRenderedPageBreak/>
        <w:t xml:space="preserve">Lobby.html : </w:t>
      </w:r>
      <w:r w:rsidRPr="00CB657D">
        <w:rPr>
          <w:sz w:val="20"/>
          <w:szCs w:val="20"/>
        </w:rPr>
        <w:t>This code appears to be an HTML file for a "Lobby" screen of a Tic Tac Toe game. Here's an explanation of what the code does:</w:t>
      </w:r>
    </w:p>
    <w:p w:rsidR="00CB657D" w:rsidRPr="00CB657D" w:rsidRDefault="00CB657D" w:rsidP="00CB657D">
      <w:pPr>
        <w:pStyle w:val="SourceCode"/>
        <w:rPr>
          <w:sz w:val="20"/>
          <w:szCs w:val="20"/>
        </w:rPr>
      </w:pPr>
    </w:p>
    <w:p w:rsidR="00CB657D" w:rsidRPr="00CB657D" w:rsidRDefault="00CB657D" w:rsidP="00CB657D">
      <w:pPr>
        <w:pStyle w:val="SourceCode"/>
        <w:rPr>
          <w:sz w:val="20"/>
          <w:szCs w:val="20"/>
        </w:rPr>
      </w:pPr>
      <w:r w:rsidRPr="00CB657D">
        <w:rPr>
          <w:sz w:val="20"/>
          <w:szCs w:val="20"/>
        </w:rPr>
        <w:t>1. **HTML Structure**:</w:t>
      </w:r>
    </w:p>
    <w:p w:rsidR="00CB657D" w:rsidRPr="00CB657D" w:rsidRDefault="00CB657D" w:rsidP="00CB657D">
      <w:pPr>
        <w:pStyle w:val="SourceCode"/>
        <w:rPr>
          <w:sz w:val="20"/>
          <w:szCs w:val="20"/>
        </w:rPr>
      </w:pPr>
      <w:r w:rsidRPr="00CB657D">
        <w:rPr>
          <w:sz w:val="20"/>
          <w:szCs w:val="20"/>
        </w:rPr>
        <w:t xml:space="preserve">   - The code starts with the `&lt;!DOCTYPE html&gt;` declaration, which specifies that this is an HTML5 document.</w:t>
      </w:r>
    </w:p>
    <w:p w:rsidR="00CB657D" w:rsidRPr="00CB657D" w:rsidRDefault="00CB657D" w:rsidP="00CB657D">
      <w:pPr>
        <w:pStyle w:val="SourceCode"/>
        <w:rPr>
          <w:sz w:val="20"/>
          <w:szCs w:val="20"/>
        </w:rPr>
      </w:pPr>
      <w:r w:rsidRPr="00CB657D">
        <w:rPr>
          <w:sz w:val="20"/>
          <w:szCs w:val="20"/>
        </w:rPr>
        <w:t xml:space="preserve">   - The `&lt;html&gt;` element contains the entire document, with the `lang="en"` attribute specifying that the language of the content is English.</w:t>
      </w:r>
    </w:p>
    <w:p w:rsidR="00CB657D" w:rsidRPr="00CB657D" w:rsidRDefault="00CB657D" w:rsidP="00CB657D">
      <w:pPr>
        <w:pStyle w:val="SourceCode"/>
        <w:rPr>
          <w:sz w:val="20"/>
          <w:szCs w:val="20"/>
        </w:rPr>
      </w:pPr>
      <w:r w:rsidRPr="00CB657D">
        <w:rPr>
          <w:sz w:val="20"/>
          <w:szCs w:val="20"/>
        </w:rPr>
        <w:t xml:space="preserve">   - Inside the `&lt;head&gt;` section, we have the following elements:</w:t>
      </w:r>
    </w:p>
    <w:p w:rsidR="00CB657D" w:rsidRPr="00CB657D" w:rsidRDefault="00CB657D" w:rsidP="00CB657D">
      <w:pPr>
        <w:pStyle w:val="SourceCode"/>
        <w:rPr>
          <w:sz w:val="20"/>
          <w:szCs w:val="20"/>
        </w:rPr>
      </w:pPr>
      <w:r w:rsidRPr="00CB657D">
        <w:rPr>
          <w:sz w:val="20"/>
          <w:szCs w:val="20"/>
        </w:rPr>
        <w:t xml:space="preserve">     - `&lt;meta charset="UTF-8"&gt;`: This sets the character encoding of the document to UTF-8.</w:t>
      </w:r>
    </w:p>
    <w:p w:rsidR="00CB657D" w:rsidRPr="00CB657D" w:rsidRDefault="00CB657D" w:rsidP="00CB657D">
      <w:pPr>
        <w:pStyle w:val="SourceCode"/>
        <w:rPr>
          <w:sz w:val="20"/>
          <w:szCs w:val="20"/>
        </w:rPr>
      </w:pPr>
      <w:r w:rsidRPr="00CB657D">
        <w:rPr>
          <w:sz w:val="20"/>
          <w:szCs w:val="20"/>
        </w:rPr>
        <w:t xml:space="preserve">     - `&lt;meta name="viewport" content="width=device-width, initial-scale=1.0"&gt;`: This sets the viewport to ensure the content is properly scaled on different devices.</w:t>
      </w:r>
    </w:p>
    <w:p w:rsidR="00CB657D" w:rsidRPr="00CB657D" w:rsidRDefault="00CB657D" w:rsidP="00CB657D">
      <w:pPr>
        <w:pStyle w:val="SourceCode"/>
        <w:rPr>
          <w:sz w:val="20"/>
          <w:szCs w:val="20"/>
        </w:rPr>
      </w:pPr>
      <w:r w:rsidRPr="00CB657D">
        <w:rPr>
          <w:sz w:val="20"/>
          <w:szCs w:val="20"/>
        </w:rPr>
        <w:t xml:space="preserve">     - `&lt;title&gt;Lobby&lt;/title&gt;`: This sets the title of the web page, which appears in the browser's title bar or tab.</w:t>
      </w:r>
    </w:p>
    <w:p w:rsidR="00CB657D" w:rsidRPr="00CB657D" w:rsidRDefault="00CB657D" w:rsidP="00CB657D">
      <w:pPr>
        <w:pStyle w:val="SourceCode"/>
        <w:rPr>
          <w:sz w:val="20"/>
          <w:szCs w:val="20"/>
        </w:rPr>
      </w:pPr>
      <w:r w:rsidRPr="00CB657D">
        <w:rPr>
          <w:sz w:val="20"/>
          <w:szCs w:val="20"/>
        </w:rPr>
        <w:t xml:space="preserve">     - `&lt;meta http-equiv="X-UA-Compatible" content="ie=edge"&gt;`: This is an Internet Explorer-specific meta tag that ensures the page is rendered using the latest version of the browser's rendering engine.</w:t>
      </w:r>
    </w:p>
    <w:p w:rsidR="00CB657D" w:rsidRPr="00CB657D" w:rsidRDefault="00CB657D" w:rsidP="00CB657D">
      <w:pPr>
        <w:pStyle w:val="SourceCode"/>
        <w:rPr>
          <w:sz w:val="20"/>
          <w:szCs w:val="20"/>
        </w:rPr>
      </w:pPr>
      <w:r w:rsidRPr="00CB657D">
        <w:rPr>
          <w:sz w:val="20"/>
          <w:szCs w:val="20"/>
        </w:rPr>
        <w:t xml:space="preserve">     - `&lt;link rel="stylesheet" href="lobby.css"&gt;`: This links an external CSS file named "lobby.css" to the HTML document, which will be used to style the page.</w:t>
      </w:r>
    </w:p>
    <w:p w:rsidR="00CB657D" w:rsidRPr="00CB657D" w:rsidRDefault="00CB657D" w:rsidP="00CB657D">
      <w:pPr>
        <w:pStyle w:val="SourceCode"/>
        <w:rPr>
          <w:sz w:val="20"/>
          <w:szCs w:val="20"/>
        </w:rPr>
      </w:pPr>
      <w:r w:rsidRPr="00CB657D">
        <w:rPr>
          <w:sz w:val="20"/>
          <w:szCs w:val="20"/>
        </w:rPr>
        <w:t xml:space="preserve">     - `&lt;!-- &lt;script src="script.js" defer&gt;&lt;/script&gt; --&gt;`: This is an HTML comment that would include an external JavaScript file named "script.js" with the `defer` attribute, which tells the browser to execute the script after the HTML document has finished parsing.</w:t>
      </w:r>
    </w:p>
    <w:p w:rsidR="00CB657D" w:rsidRPr="00CB657D" w:rsidRDefault="00CB657D" w:rsidP="00CB657D">
      <w:pPr>
        <w:pStyle w:val="SourceCode"/>
        <w:rPr>
          <w:sz w:val="20"/>
          <w:szCs w:val="20"/>
        </w:rPr>
      </w:pPr>
      <w:r w:rsidRPr="00CB657D">
        <w:rPr>
          <w:sz w:val="20"/>
          <w:szCs w:val="20"/>
        </w:rPr>
        <w:t xml:space="preserve">   - The `&lt;body&gt;` section contains the main content of the web page.</w:t>
      </w:r>
    </w:p>
    <w:p w:rsidR="00CB657D" w:rsidRPr="00CB657D" w:rsidRDefault="00CB657D" w:rsidP="00CB657D">
      <w:pPr>
        <w:pStyle w:val="SourceCode"/>
        <w:rPr>
          <w:sz w:val="20"/>
          <w:szCs w:val="20"/>
        </w:rPr>
      </w:pPr>
    </w:p>
    <w:p w:rsidR="00CB657D" w:rsidRPr="00CB657D" w:rsidRDefault="00CB657D" w:rsidP="00CB657D">
      <w:pPr>
        <w:pStyle w:val="SourceCode"/>
        <w:rPr>
          <w:sz w:val="20"/>
          <w:szCs w:val="20"/>
        </w:rPr>
      </w:pPr>
      <w:r w:rsidRPr="00CB657D">
        <w:rPr>
          <w:sz w:val="20"/>
          <w:szCs w:val="20"/>
        </w:rPr>
        <w:t>2. **Lobby Screen**:</w:t>
      </w:r>
    </w:p>
    <w:p w:rsidR="00CB657D" w:rsidRPr="00CB657D" w:rsidRDefault="00CB657D" w:rsidP="00CB657D">
      <w:pPr>
        <w:pStyle w:val="SourceCode"/>
        <w:rPr>
          <w:sz w:val="20"/>
          <w:szCs w:val="20"/>
        </w:rPr>
      </w:pPr>
      <w:r w:rsidRPr="00CB657D">
        <w:rPr>
          <w:sz w:val="20"/>
          <w:szCs w:val="20"/>
        </w:rPr>
        <w:t xml:space="preserve">   - The `&lt;div id="startScreen"&gt;` element serves as a container for the lobby screen.</w:t>
      </w:r>
    </w:p>
    <w:p w:rsidR="00CB657D" w:rsidRPr="00CB657D" w:rsidRDefault="00CB657D" w:rsidP="00CB657D">
      <w:pPr>
        <w:pStyle w:val="SourceCode"/>
        <w:rPr>
          <w:sz w:val="20"/>
          <w:szCs w:val="20"/>
        </w:rPr>
      </w:pPr>
      <w:r w:rsidRPr="00CB657D">
        <w:rPr>
          <w:sz w:val="20"/>
          <w:szCs w:val="20"/>
        </w:rPr>
        <w:t xml:space="preserve">   - Inside this container, there are two `&lt;button&gt;` elements:</w:t>
      </w:r>
    </w:p>
    <w:p w:rsidR="00CB657D" w:rsidRPr="00CB657D" w:rsidRDefault="00CB657D" w:rsidP="00CB657D">
      <w:pPr>
        <w:pStyle w:val="SourceCode"/>
        <w:rPr>
          <w:sz w:val="20"/>
          <w:szCs w:val="20"/>
        </w:rPr>
      </w:pPr>
      <w:r w:rsidRPr="00CB657D">
        <w:rPr>
          <w:sz w:val="20"/>
          <w:szCs w:val="20"/>
        </w:rPr>
        <w:t xml:space="preserve">     - The first button has an `onclick` attribute that redirects the user to the "game.html" page when clicked, presumably starting a single-player Tic Tac Toe game.</w:t>
      </w:r>
    </w:p>
    <w:p w:rsidR="00CB657D" w:rsidRPr="00CB657D" w:rsidRDefault="00CB657D" w:rsidP="00CB657D">
      <w:pPr>
        <w:pStyle w:val="SourceCode"/>
        <w:rPr>
          <w:sz w:val="20"/>
          <w:szCs w:val="20"/>
        </w:rPr>
      </w:pPr>
      <w:r w:rsidRPr="00CB657D">
        <w:rPr>
          <w:sz w:val="20"/>
          <w:szCs w:val="20"/>
        </w:rPr>
        <w:t xml:space="preserve">     - The second button has an `onclick` attribute that redirects the user to the "index.html" page when clicked, possibly starting a two-player Tic Tac Toe game.</w:t>
      </w:r>
    </w:p>
    <w:p w:rsidR="00CB657D" w:rsidRPr="00CB657D" w:rsidRDefault="00CB657D" w:rsidP="00CB657D">
      <w:pPr>
        <w:pStyle w:val="SourceCode"/>
        <w:rPr>
          <w:sz w:val="20"/>
          <w:szCs w:val="20"/>
        </w:rPr>
      </w:pPr>
    </w:p>
    <w:p w:rsidR="00CB657D" w:rsidRDefault="00CB657D" w:rsidP="00CB657D">
      <w:pPr>
        <w:pStyle w:val="SourceCode"/>
        <w:rPr>
          <w:sz w:val="20"/>
          <w:szCs w:val="20"/>
        </w:rPr>
      </w:pPr>
      <w:r w:rsidRPr="00CB657D">
        <w:rPr>
          <w:sz w:val="20"/>
          <w:szCs w:val="20"/>
        </w:rPr>
        <w:t>This code provides a simple lobby screen with two options for the user: to start a single-player Tic Tac Toe game or a two-player Tic Tac Toe game. The actual game logic and functionality would be implemented in the "game.html" and "index.html" files, which are not provided in the code snippet.</w:t>
      </w:r>
    </w:p>
    <w:p w:rsidR="00CB657D" w:rsidRDefault="00CA2F76" w:rsidP="00CB657D">
      <w:pPr>
        <w:pStyle w:val="SourceCode"/>
        <w:rPr>
          <w:sz w:val="20"/>
          <w:szCs w:val="20"/>
        </w:rPr>
      </w:pPr>
      <w:r>
        <w:rPr>
          <w:sz w:val="20"/>
          <w:szCs w:val="20"/>
        </w:rPr>
        <w:lastRenderedPageBreak/>
        <w:t>Index.html and Game.html :</w:t>
      </w:r>
    </w:p>
    <w:p w:rsidR="00CA2F76" w:rsidRPr="00CA2F76" w:rsidRDefault="00CA2F76" w:rsidP="00CA2F76">
      <w:pPr>
        <w:pStyle w:val="SourceCode"/>
        <w:rPr>
          <w:sz w:val="20"/>
          <w:szCs w:val="20"/>
        </w:rPr>
      </w:pPr>
      <w:r w:rsidRPr="00CA2F76">
        <w:rPr>
          <w:sz w:val="20"/>
          <w:szCs w:val="20"/>
        </w:rPr>
        <w:t>This code appears to be the HTML structure for a Tic Tac Toe game. Let's go through the different parts of the code:</w:t>
      </w:r>
    </w:p>
    <w:p w:rsidR="00CA2F76" w:rsidRPr="00CA2F76" w:rsidRDefault="00CA2F76" w:rsidP="00CA2F76">
      <w:pPr>
        <w:pStyle w:val="SourceCode"/>
        <w:rPr>
          <w:sz w:val="20"/>
          <w:szCs w:val="20"/>
        </w:rPr>
      </w:pPr>
    </w:p>
    <w:p w:rsidR="00CA2F76" w:rsidRPr="00CA2F76" w:rsidRDefault="00CA2F76" w:rsidP="00CA2F76">
      <w:pPr>
        <w:pStyle w:val="SourceCode"/>
        <w:rPr>
          <w:sz w:val="20"/>
          <w:szCs w:val="20"/>
        </w:rPr>
      </w:pPr>
      <w:r w:rsidRPr="00CA2F76">
        <w:rPr>
          <w:sz w:val="20"/>
          <w:szCs w:val="20"/>
        </w:rPr>
        <w:t>1. **HTML Structure**:</w:t>
      </w:r>
    </w:p>
    <w:p w:rsidR="00CA2F76" w:rsidRPr="00CA2F76" w:rsidRDefault="00CA2F76" w:rsidP="00CA2F76">
      <w:pPr>
        <w:pStyle w:val="SourceCode"/>
        <w:rPr>
          <w:sz w:val="20"/>
          <w:szCs w:val="20"/>
        </w:rPr>
      </w:pPr>
      <w:r w:rsidRPr="00CA2F76">
        <w:rPr>
          <w:sz w:val="20"/>
          <w:szCs w:val="20"/>
        </w:rPr>
        <w:t xml:space="preserve">   - The code starts with the `&lt;!DOCTYPE html&gt;` declaration, which specifies that this is an HTML5 document.</w:t>
      </w:r>
    </w:p>
    <w:p w:rsidR="00CA2F76" w:rsidRPr="00CA2F76" w:rsidRDefault="00CA2F76" w:rsidP="00CA2F76">
      <w:pPr>
        <w:pStyle w:val="SourceCode"/>
        <w:rPr>
          <w:sz w:val="20"/>
          <w:szCs w:val="20"/>
        </w:rPr>
      </w:pPr>
      <w:r w:rsidRPr="00CA2F76">
        <w:rPr>
          <w:sz w:val="20"/>
          <w:szCs w:val="20"/>
        </w:rPr>
        <w:t xml:space="preserve">   - The `&lt;html&gt;` element contains the entire document, with the `lang="en"` attribute specifying that the language of the content is English.</w:t>
      </w:r>
    </w:p>
    <w:p w:rsidR="00CA2F76" w:rsidRPr="00CA2F76" w:rsidRDefault="00CA2F76" w:rsidP="00CA2F76">
      <w:pPr>
        <w:pStyle w:val="SourceCode"/>
        <w:rPr>
          <w:sz w:val="20"/>
          <w:szCs w:val="20"/>
        </w:rPr>
      </w:pPr>
      <w:r w:rsidRPr="00CA2F76">
        <w:rPr>
          <w:sz w:val="20"/>
          <w:szCs w:val="20"/>
        </w:rPr>
        <w:t xml:space="preserve">   - Inside the `&lt;head&gt;` section, we have the following elements:</w:t>
      </w:r>
    </w:p>
    <w:p w:rsidR="00CA2F76" w:rsidRPr="00CA2F76" w:rsidRDefault="00CA2F76" w:rsidP="00CA2F76">
      <w:pPr>
        <w:pStyle w:val="SourceCode"/>
        <w:rPr>
          <w:sz w:val="20"/>
          <w:szCs w:val="20"/>
        </w:rPr>
      </w:pPr>
      <w:r w:rsidRPr="00CA2F76">
        <w:rPr>
          <w:sz w:val="20"/>
          <w:szCs w:val="20"/>
        </w:rPr>
        <w:t xml:space="preserve">     - `&lt;meta charset="UTF-8"&gt;`: This sets the character encoding of the document to UTF-8.</w:t>
      </w:r>
    </w:p>
    <w:p w:rsidR="00CA2F76" w:rsidRPr="00CA2F76" w:rsidRDefault="00CA2F76" w:rsidP="00CA2F76">
      <w:pPr>
        <w:pStyle w:val="SourceCode"/>
        <w:rPr>
          <w:sz w:val="20"/>
          <w:szCs w:val="20"/>
        </w:rPr>
      </w:pPr>
      <w:r w:rsidRPr="00CA2F76">
        <w:rPr>
          <w:sz w:val="20"/>
          <w:szCs w:val="20"/>
        </w:rPr>
        <w:t xml:space="preserve">     - `&lt;meta name="viewport" content="width=device-width, initial-scale=1.0"&gt;`: This sets the viewport to ensure the content is properly scaled on different devices.</w:t>
      </w:r>
    </w:p>
    <w:p w:rsidR="00CA2F76" w:rsidRPr="00CA2F76" w:rsidRDefault="00CA2F76" w:rsidP="00CA2F76">
      <w:pPr>
        <w:pStyle w:val="SourceCode"/>
        <w:rPr>
          <w:sz w:val="20"/>
          <w:szCs w:val="20"/>
        </w:rPr>
      </w:pPr>
      <w:r w:rsidRPr="00CA2F76">
        <w:rPr>
          <w:sz w:val="20"/>
          <w:szCs w:val="20"/>
        </w:rPr>
        <w:t xml:space="preserve">     - `&lt;title&gt;Tic Tac Toe Game&lt;/title&gt;`: This sets the title of the web page, which appears in the browser's title bar or tab.</w:t>
      </w:r>
    </w:p>
    <w:p w:rsidR="00CA2F76" w:rsidRPr="00CA2F76" w:rsidRDefault="00CA2F76" w:rsidP="00CA2F76">
      <w:pPr>
        <w:pStyle w:val="SourceCode"/>
        <w:rPr>
          <w:sz w:val="20"/>
          <w:szCs w:val="20"/>
        </w:rPr>
      </w:pPr>
      <w:r w:rsidRPr="00CA2F76">
        <w:rPr>
          <w:sz w:val="20"/>
          <w:szCs w:val="20"/>
        </w:rPr>
        <w:t xml:space="preserve">     - `&lt;meta http-equiv="X-UA-Compatible" content="ie=edge"&gt;`: This is an Internet Explorer-specific meta tag that ensures the page is rendered using the latest version of the browser's rendering engine.</w:t>
      </w:r>
    </w:p>
    <w:p w:rsidR="00CA2F76" w:rsidRPr="00CA2F76" w:rsidRDefault="00CA2F76" w:rsidP="00CA2F76">
      <w:pPr>
        <w:pStyle w:val="SourceCode"/>
        <w:rPr>
          <w:sz w:val="20"/>
          <w:szCs w:val="20"/>
        </w:rPr>
      </w:pPr>
      <w:r w:rsidRPr="00CA2F76">
        <w:rPr>
          <w:sz w:val="20"/>
          <w:szCs w:val="20"/>
        </w:rPr>
        <w:t xml:space="preserve">     - `&lt;link rel="stylesheet" href="styles1.css"&gt;`: This links an external CSS file named "styles1.css" to the HTML document, which will be used to style the page.</w:t>
      </w:r>
    </w:p>
    <w:p w:rsidR="00CA2F76" w:rsidRPr="00CA2F76" w:rsidRDefault="00CA2F76" w:rsidP="00CA2F76">
      <w:pPr>
        <w:pStyle w:val="SourceCode"/>
        <w:rPr>
          <w:sz w:val="20"/>
          <w:szCs w:val="20"/>
        </w:rPr>
      </w:pPr>
      <w:r w:rsidRPr="00CA2F76">
        <w:rPr>
          <w:sz w:val="20"/>
          <w:szCs w:val="20"/>
        </w:rPr>
        <w:t xml:space="preserve">     - `&lt;script src="script1.js" defer&gt;&lt;/script&gt;`: This includes an external JavaScript file named "script1.js" with the `defer` attribute, which tells the browser to execute the script after the HTML document has finished parsing.</w:t>
      </w:r>
    </w:p>
    <w:p w:rsidR="00CA2F76" w:rsidRPr="00CA2F76" w:rsidRDefault="00CA2F76" w:rsidP="00CA2F76">
      <w:pPr>
        <w:pStyle w:val="SourceCode"/>
        <w:rPr>
          <w:sz w:val="20"/>
          <w:szCs w:val="20"/>
        </w:rPr>
      </w:pPr>
    </w:p>
    <w:p w:rsidR="00CA2F76" w:rsidRPr="00CA2F76" w:rsidRDefault="00CA2F76" w:rsidP="00CA2F76">
      <w:pPr>
        <w:pStyle w:val="SourceCode"/>
        <w:rPr>
          <w:sz w:val="20"/>
          <w:szCs w:val="20"/>
        </w:rPr>
      </w:pPr>
      <w:r w:rsidRPr="00CA2F76">
        <w:rPr>
          <w:sz w:val="20"/>
          <w:szCs w:val="20"/>
        </w:rPr>
        <w:t>2. **Game Board**:</w:t>
      </w:r>
    </w:p>
    <w:p w:rsidR="00CA2F76" w:rsidRPr="00CA2F76" w:rsidRDefault="00CA2F76" w:rsidP="00CA2F76">
      <w:pPr>
        <w:pStyle w:val="SourceCode"/>
        <w:rPr>
          <w:sz w:val="20"/>
          <w:szCs w:val="20"/>
        </w:rPr>
      </w:pPr>
      <w:r w:rsidRPr="00CA2F76">
        <w:rPr>
          <w:sz w:val="20"/>
          <w:szCs w:val="20"/>
        </w:rPr>
        <w:t xml:space="preserve">   - The `&lt;div class="board" id="board"&gt;` element serves as the container for the Tic Tac Toe game board.</w:t>
      </w:r>
    </w:p>
    <w:p w:rsidR="00CA2F76" w:rsidRPr="00CA2F76" w:rsidRDefault="00CA2F76" w:rsidP="00CA2F76">
      <w:pPr>
        <w:pStyle w:val="SourceCode"/>
        <w:rPr>
          <w:sz w:val="20"/>
          <w:szCs w:val="20"/>
        </w:rPr>
      </w:pPr>
      <w:r w:rsidRPr="00CA2F76">
        <w:rPr>
          <w:sz w:val="20"/>
          <w:szCs w:val="20"/>
        </w:rPr>
        <w:t xml:space="preserve">   - Inside the board container, there are 9 `&lt;div class="cell" data-cell&gt;&lt;/div&gt;` elements, which represent the individual cells of the Tic Tac Toe grid.</w:t>
      </w:r>
    </w:p>
    <w:p w:rsidR="00CA2F76" w:rsidRPr="00CA2F76" w:rsidRDefault="00CA2F76" w:rsidP="00CA2F76">
      <w:pPr>
        <w:pStyle w:val="SourceCode"/>
        <w:rPr>
          <w:sz w:val="20"/>
          <w:szCs w:val="20"/>
        </w:rPr>
      </w:pPr>
    </w:p>
    <w:p w:rsidR="00CA2F76" w:rsidRPr="00CA2F76" w:rsidRDefault="00CA2F76" w:rsidP="00CA2F76">
      <w:pPr>
        <w:pStyle w:val="SourceCode"/>
        <w:rPr>
          <w:sz w:val="20"/>
          <w:szCs w:val="20"/>
        </w:rPr>
      </w:pPr>
      <w:r w:rsidRPr="00CA2F76">
        <w:rPr>
          <w:sz w:val="20"/>
          <w:szCs w:val="20"/>
        </w:rPr>
        <w:t>3. **Start Screen**:</w:t>
      </w:r>
    </w:p>
    <w:p w:rsidR="00CA2F76" w:rsidRPr="00CA2F76" w:rsidRDefault="00CA2F76" w:rsidP="00CA2F76">
      <w:pPr>
        <w:pStyle w:val="SourceCode"/>
        <w:rPr>
          <w:sz w:val="20"/>
          <w:szCs w:val="20"/>
        </w:rPr>
      </w:pPr>
      <w:r w:rsidRPr="00CA2F76">
        <w:rPr>
          <w:sz w:val="20"/>
          <w:szCs w:val="20"/>
        </w:rPr>
        <w:t xml:space="preserve">   - The `&lt;div id="startScreen"&gt;` element serves as a container for the start screen.</w:t>
      </w:r>
    </w:p>
    <w:p w:rsidR="00CA2F76" w:rsidRPr="00CA2F76" w:rsidRDefault="00CA2F76" w:rsidP="00CA2F76">
      <w:pPr>
        <w:pStyle w:val="SourceCode"/>
        <w:rPr>
          <w:sz w:val="20"/>
          <w:szCs w:val="20"/>
        </w:rPr>
      </w:pPr>
      <w:r w:rsidRPr="00CA2F76">
        <w:rPr>
          <w:sz w:val="20"/>
          <w:szCs w:val="20"/>
        </w:rPr>
        <w:t xml:space="preserve">   - Inside this container, there is a `&lt;button id="startButton"&gt;Start Game&lt;/button&gt;` element, which likely triggers the start of the Tic Tac Toe game.</w:t>
      </w:r>
    </w:p>
    <w:p w:rsidR="00CA2F76" w:rsidRPr="00CA2F76" w:rsidRDefault="00CA2F76" w:rsidP="00CA2F76">
      <w:pPr>
        <w:pStyle w:val="SourceCode"/>
        <w:rPr>
          <w:sz w:val="20"/>
          <w:szCs w:val="20"/>
        </w:rPr>
      </w:pPr>
    </w:p>
    <w:p w:rsidR="00CA2F76" w:rsidRPr="00CA2F76" w:rsidRDefault="00CA2F76" w:rsidP="00CA2F76">
      <w:pPr>
        <w:pStyle w:val="SourceCode"/>
        <w:rPr>
          <w:sz w:val="20"/>
          <w:szCs w:val="20"/>
        </w:rPr>
      </w:pPr>
      <w:r w:rsidRPr="00CA2F76">
        <w:rPr>
          <w:sz w:val="20"/>
          <w:szCs w:val="20"/>
        </w:rPr>
        <w:lastRenderedPageBreak/>
        <w:t>4. **Winning Message**:</w:t>
      </w:r>
    </w:p>
    <w:p w:rsidR="00CA2F76" w:rsidRPr="00CA2F76" w:rsidRDefault="00CA2F76" w:rsidP="00CA2F76">
      <w:pPr>
        <w:pStyle w:val="SourceCode"/>
        <w:rPr>
          <w:sz w:val="20"/>
          <w:szCs w:val="20"/>
        </w:rPr>
      </w:pPr>
      <w:r w:rsidRPr="00CA2F76">
        <w:rPr>
          <w:sz w:val="20"/>
          <w:szCs w:val="20"/>
        </w:rPr>
        <w:t xml:space="preserve">   - The `&lt;div class="winning-message" id="winningMessage"&gt;` element serves as a container for the winning message.</w:t>
      </w:r>
    </w:p>
    <w:p w:rsidR="00CA2F76" w:rsidRPr="00CA2F76" w:rsidRDefault="00CA2F76" w:rsidP="00CA2F76">
      <w:pPr>
        <w:pStyle w:val="SourceCode"/>
        <w:rPr>
          <w:sz w:val="20"/>
          <w:szCs w:val="20"/>
        </w:rPr>
      </w:pPr>
      <w:r w:rsidRPr="00CA2F76">
        <w:rPr>
          <w:sz w:val="20"/>
          <w:szCs w:val="20"/>
        </w:rPr>
        <w:t xml:space="preserve">   - Inside this container, there is a `&lt;div data-winning-message-text&gt;&lt;/div&gt;` element, which will display the winning message.</w:t>
      </w:r>
    </w:p>
    <w:p w:rsidR="00CA2F76" w:rsidRPr="00CA2F76" w:rsidRDefault="00CA2F76" w:rsidP="00CA2F76">
      <w:pPr>
        <w:pStyle w:val="SourceCode"/>
        <w:rPr>
          <w:sz w:val="20"/>
          <w:szCs w:val="20"/>
        </w:rPr>
      </w:pPr>
      <w:r w:rsidRPr="00CA2F76">
        <w:rPr>
          <w:sz w:val="20"/>
          <w:szCs w:val="20"/>
        </w:rPr>
        <w:t xml:space="preserve">   - Additionally, there is a `&lt;button id="restartButton"&gt;Restart&lt;/button&gt;` element, which presumably allows the user to restart the game.</w:t>
      </w:r>
    </w:p>
    <w:p w:rsidR="00CA2F76" w:rsidRPr="00CA2F76" w:rsidRDefault="00CA2F76" w:rsidP="00CA2F76">
      <w:pPr>
        <w:pStyle w:val="SourceCode"/>
        <w:rPr>
          <w:sz w:val="20"/>
          <w:szCs w:val="20"/>
        </w:rPr>
      </w:pPr>
    </w:p>
    <w:p w:rsidR="00CA2F76" w:rsidRDefault="00CA2F76" w:rsidP="00CA2F76">
      <w:pPr>
        <w:pStyle w:val="SourceCode"/>
        <w:rPr>
          <w:sz w:val="20"/>
          <w:szCs w:val="20"/>
        </w:rPr>
      </w:pPr>
      <w:r w:rsidRPr="00CA2F76">
        <w:rPr>
          <w:sz w:val="20"/>
          <w:szCs w:val="20"/>
        </w:rPr>
        <w:t>This HTML structure sets up the basic layout and elements for the Tic Tac Toe game. The actual game logic and functionality will be implemented in the "script1.js" file, which is included in the HTML document. The CSS file "styles1.css" will be used to style the visual appearance of the game.</w:t>
      </w:r>
      <w:bookmarkStart w:id="1" w:name="_GoBack"/>
      <w:bookmarkEnd w:id="1"/>
    </w:p>
    <w:p w:rsidR="00CB657D" w:rsidRDefault="00CB657D" w:rsidP="00CB657D">
      <w:pPr>
        <w:pStyle w:val="SourceCode"/>
        <w:rPr>
          <w:sz w:val="20"/>
          <w:szCs w:val="20"/>
        </w:rPr>
      </w:pPr>
    </w:p>
    <w:p w:rsidR="00CB657D" w:rsidRDefault="00CB657D" w:rsidP="00CB657D">
      <w:pPr>
        <w:pStyle w:val="SourceCode"/>
        <w:rPr>
          <w:sz w:val="20"/>
          <w:szCs w:val="20"/>
        </w:rPr>
      </w:pPr>
    </w:p>
    <w:p w:rsidR="00846435" w:rsidRDefault="00846435" w:rsidP="00846435">
      <w:pPr>
        <w:pStyle w:val="SourceCode"/>
        <w:rPr>
          <w:sz w:val="20"/>
          <w:szCs w:val="20"/>
        </w:rPr>
      </w:pPr>
    </w:p>
    <w:p w:rsidR="00846435" w:rsidRPr="00576D0D" w:rsidRDefault="00846435" w:rsidP="00846435">
      <w:pPr>
        <w:pStyle w:val="SourceCode"/>
        <w:rPr>
          <w:sz w:val="20"/>
          <w:szCs w:val="20"/>
        </w:rPr>
      </w:pPr>
    </w:p>
    <w:p w:rsidR="00CB657D" w:rsidRDefault="00CB657D">
      <w:pPr>
        <w:rPr>
          <w:rFonts w:asciiTheme="majorHAnsi" w:eastAsiaTheme="majorEastAsia" w:hAnsiTheme="majorHAnsi" w:cstheme="majorBidi"/>
          <w:color w:val="2E74B5" w:themeColor="accent1" w:themeShade="BF"/>
          <w:sz w:val="24"/>
          <w:szCs w:val="24"/>
        </w:rPr>
      </w:pPr>
      <w:r>
        <w:rPr>
          <w:rFonts w:asciiTheme="majorHAnsi" w:eastAsiaTheme="majorEastAsia" w:hAnsiTheme="majorHAnsi" w:cstheme="majorBidi"/>
          <w:color w:val="2E74B5" w:themeColor="accent1" w:themeShade="BF"/>
          <w:sz w:val="24"/>
          <w:szCs w:val="24"/>
        </w:rPr>
        <w:br w:type="page"/>
      </w:r>
    </w:p>
    <w:p w:rsidR="00576D0D" w:rsidRPr="00576D0D" w:rsidRDefault="00576D0D" w:rsidP="00576D0D">
      <w:pPr>
        <w:pStyle w:val="SourceCode"/>
        <w:rPr>
          <w:rFonts w:asciiTheme="majorHAnsi" w:eastAsiaTheme="majorEastAsia" w:hAnsiTheme="majorHAnsi" w:cstheme="majorBidi"/>
          <w:color w:val="2E74B5" w:themeColor="accent1" w:themeShade="BF"/>
          <w:sz w:val="24"/>
          <w:szCs w:val="24"/>
        </w:rPr>
      </w:pPr>
    </w:p>
    <w:p w:rsidR="00FD4098" w:rsidRDefault="00576D0D" w:rsidP="00576D0D">
      <w:pPr>
        <w:pStyle w:val="SourceCode"/>
        <w:rPr>
          <w:sz w:val="20"/>
          <w:szCs w:val="20"/>
        </w:rPr>
      </w:pPr>
      <w:r>
        <w:rPr>
          <w:sz w:val="20"/>
          <w:szCs w:val="20"/>
        </w:rPr>
        <w:tab/>
      </w:r>
    </w:p>
    <w:p w:rsidR="00FD4098" w:rsidRDefault="00FD4098" w:rsidP="00DE0DC0">
      <w:pPr>
        <w:pStyle w:val="Heading1"/>
      </w:pPr>
      <w:r>
        <w:t xml:space="preserve">BACKGROUND RESEARCH </w:t>
      </w:r>
    </w:p>
    <w:p w:rsidR="00FD4098" w:rsidRDefault="00FD4098" w:rsidP="00FD4098">
      <w:pPr>
        <w:pStyle w:val="BodyText"/>
      </w:pPr>
      <w:r>
        <w:t>Here's some background research text for a Tic Tac Toe game:</w:t>
      </w:r>
    </w:p>
    <w:p w:rsidR="00FD4098" w:rsidRDefault="00FD4098" w:rsidP="00FD4098">
      <w:pPr>
        <w:pStyle w:val="BodyText"/>
      </w:pPr>
    </w:p>
    <w:p w:rsidR="00FD4098" w:rsidRDefault="00FD4098" w:rsidP="00FD4098">
      <w:pPr>
        <w:pStyle w:val="BodyText"/>
      </w:pPr>
      <w:r>
        <w:t>Tic Tac Toe: A Classic Game with a Rich History</w:t>
      </w:r>
    </w:p>
    <w:p w:rsidR="00FD4098" w:rsidRDefault="00FD4098" w:rsidP="00FD4098">
      <w:pPr>
        <w:pStyle w:val="BodyText"/>
      </w:pPr>
    </w:p>
    <w:p w:rsidR="00FD4098" w:rsidRDefault="00FD4098" w:rsidP="00FD4098">
      <w:pPr>
        <w:pStyle w:val="BodyText"/>
      </w:pPr>
      <w:r>
        <w:t>Tic Tac Toe, also known as Noughts and Crosses or X's and O's, is a classic game that has been played for centuries. The origins of the game can be traced back to ancient civilizations, with evidence of similar games found in Egyptian, Greek, and Roman cultures.</w:t>
      </w:r>
    </w:p>
    <w:p w:rsidR="00FD4098" w:rsidRDefault="00FD4098" w:rsidP="00FD4098">
      <w:pPr>
        <w:pStyle w:val="BodyText"/>
      </w:pPr>
    </w:p>
    <w:p w:rsidR="00FD4098" w:rsidRDefault="00FD4098" w:rsidP="00FD4098">
      <w:pPr>
        <w:pStyle w:val="BodyText"/>
      </w:pPr>
      <w:r>
        <w:t>The modern version of Tic Tac Toe is believed to have emerged in the late 19th century, with the earliest known published reference to the game dating back to 1896. The game's simplicity and accessibility have made it a beloved pastime for people of all ages, from children learning strategy to adults seeking a quick intellectual challenge.</w:t>
      </w:r>
    </w:p>
    <w:p w:rsidR="00FD4098" w:rsidRDefault="00FD4098" w:rsidP="00FD4098">
      <w:pPr>
        <w:pStyle w:val="BodyText"/>
      </w:pPr>
    </w:p>
    <w:p w:rsidR="00FD4098" w:rsidRDefault="00FD4098" w:rsidP="00FD4098">
      <w:pPr>
        <w:pStyle w:val="BodyText"/>
      </w:pPr>
      <w:r>
        <w:t>Tic Tac Toe is played on a 3x3 grid, with two players taking turns placing their marks (usually X's and O's) on the board. The objective is to be the first player to get three of their marks in a row, either horizontally, vertically, or diagonally. The game is known for its simple rules, quick gameplay, and the opportunity for both strategic thinking and a touch of luck.</w:t>
      </w:r>
    </w:p>
    <w:p w:rsidR="00FD4098" w:rsidRDefault="00FD4098" w:rsidP="00FD4098">
      <w:pPr>
        <w:pStyle w:val="BodyText"/>
      </w:pPr>
    </w:p>
    <w:p w:rsidR="00FD4098" w:rsidRDefault="00FD4098" w:rsidP="00FD4098">
      <w:pPr>
        <w:pStyle w:val="BodyText"/>
      </w:pPr>
      <w:r>
        <w:t>Throughout its history, Tic Tac Toe has been the subject of extensive research and analysis. Mathematicians and computer scientists have studied the game's optimal strategies, and it has become a common example in the field of game theory. The game has also found its way into popular culture, appearing in various forms of media, from books and movies to television shows and digital games.</w:t>
      </w:r>
    </w:p>
    <w:p w:rsidR="00FD4098" w:rsidRDefault="00FD4098" w:rsidP="00FD4098">
      <w:pPr>
        <w:pStyle w:val="BodyText"/>
      </w:pPr>
    </w:p>
    <w:p w:rsidR="00FD4098" w:rsidRDefault="00FD4098" w:rsidP="00FD4098">
      <w:pPr>
        <w:pStyle w:val="BodyText"/>
      </w:pPr>
      <w:r>
        <w:t>Despite its simplicity, Tic Tac Toe continues to captivate players of all ages and skill levels. The game's enduring appeal lies in its ability to provide a satisfying mix of strategy, competition, and social interaction, making it a timeless classic that transcends generations and cultures.</w:t>
      </w:r>
      <w:r>
        <w:br w:type="page"/>
      </w:r>
    </w:p>
    <w:p w:rsidR="00FD4098" w:rsidRDefault="00FD4098" w:rsidP="00FD4098">
      <w:pPr>
        <w:pStyle w:val="BodyText"/>
      </w:pPr>
    </w:p>
    <w:p w:rsidR="00FD4098" w:rsidRPr="00FD4098" w:rsidRDefault="00FD4098" w:rsidP="00FD4098">
      <w:pPr>
        <w:pStyle w:val="BodyText"/>
        <w:rPr>
          <w:rFonts w:ascii="Consolas" w:hAnsi="Consolas"/>
        </w:rPr>
      </w:pPr>
      <w:r w:rsidRPr="00FD4098">
        <w:rPr>
          <w:rFonts w:ascii="Consolas" w:hAnsi="Consolas"/>
        </w:rPr>
        <w:t>Certainly! Here's a detailed requirements analysis and specification, design, implementation, testing, and evaluation of a Tic Tac Toe system:</w:t>
      </w:r>
    </w:p>
    <w:p w:rsidR="00FD4098" w:rsidRPr="00FD4098" w:rsidRDefault="00FD4098" w:rsidP="00FD4098">
      <w:pPr>
        <w:pStyle w:val="BodyText"/>
        <w:rPr>
          <w:rFonts w:ascii="Consolas" w:hAnsi="Consolas"/>
        </w:rPr>
      </w:pPr>
    </w:p>
    <w:p w:rsidR="00FD4098" w:rsidRPr="00FD4098" w:rsidRDefault="00FD4098" w:rsidP="00FD4098">
      <w:pPr>
        <w:pStyle w:val="BodyText"/>
        <w:rPr>
          <w:rFonts w:ascii="Consolas" w:hAnsi="Consolas"/>
        </w:rPr>
      </w:pPr>
      <w:r w:rsidRPr="00FD4098">
        <w:rPr>
          <w:rFonts w:ascii="Consolas" w:hAnsi="Consolas"/>
        </w:rPr>
        <w:t>1. **Requirements Analysis and Specification**:</w:t>
      </w:r>
    </w:p>
    <w:p w:rsidR="00FD4098" w:rsidRPr="00FD4098" w:rsidRDefault="00FD4098" w:rsidP="00FD4098">
      <w:pPr>
        <w:pStyle w:val="BodyText"/>
        <w:rPr>
          <w:rFonts w:ascii="Consolas" w:hAnsi="Consolas"/>
        </w:rPr>
      </w:pPr>
      <w:r w:rsidRPr="00FD4098">
        <w:rPr>
          <w:rFonts w:ascii="Consolas" w:hAnsi="Consolas"/>
        </w:rPr>
        <w:t xml:space="preserve">   - Functional requirements:</w:t>
      </w:r>
    </w:p>
    <w:p w:rsidR="00FD4098" w:rsidRPr="00FD4098" w:rsidRDefault="00FD4098" w:rsidP="00FD4098">
      <w:pPr>
        <w:pStyle w:val="BodyText"/>
        <w:rPr>
          <w:rFonts w:ascii="Consolas" w:hAnsi="Consolas"/>
        </w:rPr>
      </w:pPr>
      <w:r w:rsidRPr="00FD4098">
        <w:rPr>
          <w:rFonts w:ascii="Consolas" w:hAnsi="Consolas"/>
        </w:rPr>
        <w:t xml:space="preserve">     - Allow two players to play a game of Tic Tac Toe.</w:t>
      </w:r>
    </w:p>
    <w:p w:rsidR="00FD4098" w:rsidRPr="00FD4098" w:rsidRDefault="00FD4098" w:rsidP="00FD4098">
      <w:pPr>
        <w:pStyle w:val="BodyText"/>
        <w:rPr>
          <w:rFonts w:ascii="Consolas" w:hAnsi="Consolas"/>
        </w:rPr>
      </w:pPr>
      <w:r w:rsidRPr="00FD4098">
        <w:rPr>
          <w:rFonts w:ascii="Consolas" w:hAnsi="Consolas"/>
        </w:rPr>
        <w:t xml:space="preserve">     - Display the current state of the game board.</w:t>
      </w:r>
    </w:p>
    <w:p w:rsidR="00FD4098" w:rsidRPr="00FD4098" w:rsidRDefault="00FD4098" w:rsidP="00FD4098">
      <w:pPr>
        <w:pStyle w:val="BodyText"/>
        <w:rPr>
          <w:rFonts w:ascii="Consolas" w:hAnsi="Consolas"/>
        </w:rPr>
      </w:pPr>
      <w:r w:rsidRPr="00FD4098">
        <w:rPr>
          <w:rFonts w:ascii="Consolas" w:hAnsi="Consolas"/>
        </w:rPr>
        <w:t xml:space="preserve">     - Detect and display the winner or a draw.</w:t>
      </w:r>
    </w:p>
    <w:p w:rsidR="00FD4098" w:rsidRPr="00FD4098" w:rsidRDefault="00FD4098" w:rsidP="00FD4098">
      <w:pPr>
        <w:pStyle w:val="BodyText"/>
        <w:rPr>
          <w:rFonts w:ascii="Consolas" w:hAnsi="Consolas"/>
        </w:rPr>
      </w:pPr>
      <w:r w:rsidRPr="00FD4098">
        <w:rPr>
          <w:rFonts w:ascii="Consolas" w:hAnsi="Consolas"/>
        </w:rPr>
        <w:t xml:space="preserve">     - Provide an option to restart the game.</w:t>
      </w:r>
    </w:p>
    <w:p w:rsidR="00FD4098" w:rsidRPr="00FD4098" w:rsidRDefault="00FD4098" w:rsidP="00FD4098">
      <w:pPr>
        <w:pStyle w:val="BodyText"/>
        <w:rPr>
          <w:rFonts w:ascii="Consolas" w:hAnsi="Consolas"/>
        </w:rPr>
      </w:pPr>
      <w:r w:rsidRPr="00FD4098">
        <w:rPr>
          <w:rFonts w:ascii="Consolas" w:hAnsi="Consolas"/>
        </w:rPr>
        <w:t xml:space="preserve">   - Non-functional requirements:</w:t>
      </w:r>
    </w:p>
    <w:p w:rsidR="00FD4098" w:rsidRPr="00FD4098" w:rsidRDefault="00FD4098" w:rsidP="00FD4098">
      <w:pPr>
        <w:pStyle w:val="BodyText"/>
        <w:rPr>
          <w:rFonts w:ascii="Consolas" w:hAnsi="Consolas"/>
        </w:rPr>
      </w:pPr>
      <w:r w:rsidRPr="00FD4098">
        <w:rPr>
          <w:rFonts w:ascii="Consolas" w:hAnsi="Consolas"/>
        </w:rPr>
        <w:t xml:space="preserve">     - Intuitive and user-friendly interface.</w:t>
      </w:r>
    </w:p>
    <w:p w:rsidR="00FD4098" w:rsidRPr="00FD4098" w:rsidRDefault="00FD4098" w:rsidP="00FD4098">
      <w:pPr>
        <w:pStyle w:val="BodyText"/>
        <w:rPr>
          <w:rFonts w:ascii="Consolas" w:hAnsi="Consolas"/>
        </w:rPr>
      </w:pPr>
      <w:r w:rsidRPr="00FD4098">
        <w:rPr>
          <w:rFonts w:ascii="Consolas" w:hAnsi="Consolas"/>
        </w:rPr>
        <w:t xml:space="preserve">     - Responsive design to work on various devices.</w:t>
      </w:r>
    </w:p>
    <w:p w:rsidR="00FD4098" w:rsidRPr="00FD4098" w:rsidRDefault="00FD4098" w:rsidP="00FD4098">
      <w:pPr>
        <w:pStyle w:val="BodyText"/>
        <w:rPr>
          <w:rFonts w:ascii="Consolas" w:hAnsi="Consolas"/>
        </w:rPr>
      </w:pPr>
      <w:r w:rsidRPr="00FD4098">
        <w:rPr>
          <w:rFonts w:ascii="Consolas" w:hAnsi="Consolas"/>
        </w:rPr>
        <w:t xml:space="preserve">     - Efficient game logic and performance.</w:t>
      </w:r>
    </w:p>
    <w:p w:rsidR="00FD4098" w:rsidRPr="00FD4098" w:rsidRDefault="00FD4098" w:rsidP="00FD4098">
      <w:pPr>
        <w:pStyle w:val="BodyText"/>
        <w:rPr>
          <w:rFonts w:ascii="Consolas" w:hAnsi="Consolas"/>
        </w:rPr>
      </w:pPr>
      <w:r w:rsidRPr="00FD4098">
        <w:rPr>
          <w:rFonts w:ascii="Consolas" w:hAnsi="Consolas"/>
        </w:rPr>
        <w:t xml:space="preserve">     - Accessible to users with disabilities (e.g., keyboard navigation).</w:t>
      </w:r>
    </w:p>
    <w:p w:rsidR="00FD4098" w:rsidRPr="00FD4098" w:rsidRDefault="00FD4098" w:rsidP="00FD4098">
      <w:pPr>
        <w:pStyle w:val="BodyText"/>
        <w:rPr>
          <w:rFonts w:ascii="Consolas" w:hAnsi="Consolas"/>
        </w:rPr>
      </w:pPr>
    </w:p>
    <w:p w:rsidR="00FD4098" w:rsidRPr="00FD4098" w:rsidRDefault="00FD4098" w:rsidP="00FD4098">
      <w:pPr>
        <w:pStyle w:val="BodyText"/>
        <w:rPr>
          <w:rFonts w:ascii="Consolas" w:hAnsi="Consolas"/>
        </w:rPr>
      </w:pPr>
      <w:r w:rsidRPr="00FD4098">
        <w:rPr>
          <w:rFonts w:ascii="Consolas" w:hAnsi="Consolas"/>
        </w:rPr>
        <w:t>2. **Design**:</w:t>
      </w:r>
    </w:p>
    <w:p w:rsidR="00FD4098" w:rsidRPr="00FD4098" w:rsidRDefault="00FD4098" w:rsidP="00FD4098">
      <w:pPr>
        <w:pStyle w:val="BodyText"/>
        <w:rPr>
          <w:rFonts w:ascii="Consolas" w:hAnsi="Consolas"/>
        </w:rPr>
      </w:pPr>
      <w:r w:rsidRPr="00FD4098">
        <w:rPr>
          <w:rFonts w:ascii="Consolas" w:hAnsi="Consolas"/>
        </w:rPr>
        <w:t xml:space="preserve">   - User Interface (UI) Design:</w:t>
      </w:r>
    </w:p>
    <w:p w:rsidR="00FD4098" w:rsidRPr="00FD4098" w:rsidRDefault="00FD4098" w:rsidP="00FD4098">
      <w:pPr>
        <w:pStyle w:val="BodyText"/>
        <w:rPr>
          <w:rFonts w:ascii="Consolas" w:hAnsi="Consolas"/>
        </w:rPr>
      </w:pPr>
      <w:r w:rsidRPr="00FD4098">
        <w:rPr>
          <w:rFonts w:ascii="Consolas" w:hAnsi="Consolas"/>
        </w:rPr>
        <w:t xml:space="preserve">     - Create a 3x3 grid to represent the game board.</w:t>
      </w:r>
    </w:p>
    <w:p w:rsidR="00FD4098" w:rsidRPr="00FD4098" w:rsidRDefault="00FD4098" w:rsidP="00FD4098">
      <w:pPr>
        <w:pStyle w:val="BodyText"/>
        <w:rPr>
          <w:rFonts w:ascii="Consolas" w:hAnsi="Consolas"/>
        </w:rPr>
      </w:pPr>
      <w:r w:rsidRPr="00FD4098">
        <w:rPr>
          <w:rFonts w:ascii="Consolas" w:hAnsi="Consolas"/>
        </w:rPr>
        <w:t xml:space="preserve">     - Utilize distinct visual styles for the X and O marks.</w:t>
      </w:r>
    </w:p>
    <w:p w:rsidR="00FD4098" w:rsidRPr="00FD4098" w:rsidRDefault="00FD4098" w:rsidP="00FD4098">
      <w:pPr>
        <w:pStyle w:val="BodyText"/>
        <w:rPr>
          <w:rFonts w:ascii="Consolas" w:hAnsi="Consolas"/>
        </w:rPr>
      </w:pPr>
      <w:r w:rsidRPr="00FD4098">
        <w:rPr>
          <w:rFonts w:ascii="Consolas" w:hAnsi="Consolas"/>
        </w:rPr>
        <w:t xml:space="preserve">     - Display the current player's turn and the winner/draw message.</w:t>
      </w:r>
    </w:p>
    <w:p w:rsidR="00FD4098" w:rsidRPr="00FD4098" w:rsidRDefault="00FD4098" w:rsidP="00FD4098">
      <w:pPr>
        <w:pStyle w:val="BodyText"/>
        <w:rPr>
          <w:rFonts w:ascii="Consolas" w:hAnsi="Consolas"/>
        </w:rPr>
      </w:pPr>
      <w:r w:rsidRPr="00FD4098">
        <w:rPr>
          <w:rFonts w:ascii="Consolas" w:hAnsi="Consolas"/>
        </w:rPr>
        <w:t xml:space="preserve">     - Include a restart button to allow players to start a new game.</w:t>
      </w:r>
    </w:p>
    <w:p w:rsidR="00FD4098" w:rsidRPr="00FD4098" w:rsidRDefault="00FD4098" w:rsidP="00FD4098">
      <w:pPr>
        <w:pStyle w:val="BodyText"/>
        <w:rPr>
          <w:rFonts w:ascii="Consolas" w:hAnsi="Consolas"/>
        </w:rPr>
      </w:pPr>
      <w:r w:rsidRPr="00FD4098">
        <w:rPr>
          <w:rFonts w:ascii="Consolas" w:hAnsi="Consolas"/>
        </w:rPr>
        <w:t xml:space="preserve">   - Game Logic Design:</w:t>
      </w:r>
    </w:p>
    <w:p w:rsidR="00FD4098" w:rsidRPr="00FD4098" w:rsidRDefault="00FD4098" w:rsidP="00FD4098">
      <w:pPr>
        <w:pStyle w:val="BodyText"/>
        <w:rPr>
          <w:rFonts w:ascii="Consolas" w:hAnsi="Consolas"/>
        </w:rPr>
      </w:pPr>
      <w:r w:rsidRPr="00FD4098">
        <w:rPr>
          <w:rFonts w:ascii="Consolas" w:hAnsi="Consolas"/>
        </w:rPr>
        <w:t xml:space="preserve">     - Maintain the game state (current player's turn, game board, and winner status).</w:t>
      </w:r>
    </w:p>
    <w:p w:rsidR="00FD4098" w:rsidRPr="00FD4098" w:rsidRDefault="00FD4098" w:rsidP="00FD4098">
      <w:pPr>
        <w:pStyle w:val="BodyText"/>
        <w:rPr>
          <w:rFonts w:ascii="Consolas" w:hAnsi="Consolas"/>
        </w:rPr>
      </w:pPr>
      <w:r w:rsidRPr="00FD4098">
        <w:rPr>
          <w:rFonts w:ascii="Consolas" w:hAnsi="Consolas"/>
        </w:rPr>
        <w:t xml:space="preserve">     - Implement functions to handle user input (placing marks on the board).</w:t>
      </w:r>
    </w:p>
    <w:p w:rsidR="00FD4098" w:rsidRPr="00FD4098" w:rsidRDefault="00FD4098" w:rsidP="00FD4098">
      <w:pPr>
        <w:pStyle w:val="BodyText"/>
        <w:rPr>
          <w:rFonts w:ascii="Consolas" w:hAnsi="Consolas"/>
        </w:rPr>
      </w:pPr>
      <w:r w:rsidRPr="00FD4098">
        <w:rPr>
          <w:rFonts w:ascii="Consolas" w:hAnsi="Consolas"/>
        </w:rPr>
        <w:lastRenderedPageBreak/>
        <w:t xml:space="preserve">     - Develop algorithms to check for winning conditions and draw scenarios.</w:t>
      </w:r>
    </w:p>
    <w:p w:rsidR="00FD4098" w:rsidRPr="00FD4098" w:rsidRDefault="00FD4098" w:rsidP="00FD4098">
      <w:pPr>
        <w:pStyle w:val="BodyText"/>
        <w:rPr>
          <w:rFonts w:ascii="Consolas" w:hAnsi="Consolas"/>
        </w:rPr>
      </w:pPr>
      <w:r w:rsidRPr="00FD4098">
        <w:rPr>
          <w:rFonts w:ascii="Consolas" w:hAnsi="Consolas"/>
        </w:rPr>
        <w:t xml:space="preserve">     - Manage the game flow, including turn switching and game ending conditions.</w:t>
      </w:r>
    </w:p>
    <w:p w:rsidR="00FD4098" w:rsidRPr="00FD4098" w:rsidRDefault="00FD4098" w:rsidP="00FD4098">
      <w:pPr>
        <w:pStyle w:val="BodyText"/>
        <w:rPr>
          <w:rFonts w:ascii="Consolas" w:hAnsi="Consolas"/>
        </w:rPr>
      </w:pPr>
    </w:p>
    <w:p w:rsidR="00FD4098" w:rsidRPr="00FD4098" w:rsidRDefault="00FD4098" w:rsidP="00FD4098">
      <w:pPr>
        <w:pStyle w:val="BodyText"/>
        <w:rPr>
          <w:rFonts w:ascii="Consolas" w:hAnsi="Consolas"/>
        </w:rPr>
      </w:pPr>
      <w:r w:rsidRPr="00FD4098">
        <w:rPr>
          <w:rFonts w:ascii="Consolas" w:hAnsi="Consolas"/>
        </w:rPr>
        <w:t>3. **Implementation**:</w:t>
      </w:r>
    </w:p>
    <w:p w:rsidR="00FD4098" w:rsidRPr="00FD4098" w:rsidRDefault="00FD4098" w:rsidP="00FD4098">
      <w:pPr>
        <w:pStyle w:val="BodyText"/>
        <w:rPr>
          <w:rFonts w:ascii="Consolas" w:hAnsi="Consolas"/>
        </w:rPr>
      </w:pPr>
      <w:r w:rsidRPr="00FD4098">
        <w:rPr>
          <w:rFonts w:ascii="Consolas" w:hAnsi="Consolas"/>
        </w:rPr>
        <w:t xml:space="preserve">   - Technologies and Tools:</w:t>
      </w:r>
    </w:p>
    <w:p w:rsidR="00FD4098" w:rsidRPr="00FD4098" w:rsidRDefault="00FD4098" w:rsidP="00FD4098">
      <w:pPr>
        <w:pStyle w:val="BodyText"/>
        <w:rPr>
          <w:rFonts w:ascii="Consolas" w:hAnsi="Consolas"/>
        </w:rPr>
      </w:pPr>
      <w:r w:rsidRPr="00FD4098">
        <w:rPr>
          <w:rFonts w:ascii="Consolas" w:hAnsi="Consolas"/>
        </w:rPr>
        <w:t xml:space="preserve">     - Utilize HTML, CSS, and JavaScript to build the Tic Tac Toe application.</w:t>
      </w:r>
    </w:p>
    <w:p w:rsidR="00FD4098" w:rsidRPr="00FD4098" w:rsidRDefault="00FD4098" w:rsidP="00FD4098">
      <w:pPr>
        <w:pStyle w:val="BodyText"/>
        <w:rPr>
          <w:rFonts w:ascii="Consolas" w:hAnsi="Consolas"/>
        </w:rPr>
      </w:pPr>
      <w:r w:rsidRPr="00FD4098">
        <w:rPr>
          <w:rFonts w:ascii="Consolas" w:hAnsi="Consolas"/>
        </w:rPr>
        <w:t xml:space="preserve">     - Leveraging a front-end framework or library (e.g., React, Angular, Vue.js) for efficient development and maintainability.</w:t>
      </w:r>
    </w:p>
    <w:p w:rsidR="00FD4098" w:rsidRPr="00FD4098" w:rsidRDefault="00FD4098" w:rsidP="00FD4098">
      <w:pPr>
        <w:pStyle w:val="BodyText"/>
        <w:rPr>
          <w:rFonts w:ascii="Consolas" w:hAnsi="Consolas"/>
        </w:rPr>
      </w:pPr>
      <w:r w:rsidRPr="00FD4098">
        <w:rPr>
          <w:rFonts w:ascii="Consolas" w:hAnsi="Consolas"/>
        </w:rPr>
        <w:t xml:space="preserve">   - User Interface Implementation:</w:t>
      </w:r>
    </w:p>
    <w:p w:rsidR="00FD4098" w:rsidRPr="00FD4098" w:rsidRDefault="00FD4098" w:rsidP="00FD4098">
      <w:pPr>
        <w:pStyle w:val="BodyText"/>
        <w:rPr>
          <w:rFonts w:ascii="Consolas" w:hAnsi="Consolas"/>
        </w:rPr>
      </w:pPr>
      <w:r w:rsidRPr="00FD4098">
        <w:rPr>
          <w:rFonts w:ascii="Consolas" w:hAnsi="Consolas"/>
        </w:rPr>
        <w:t xml:space="preserve">     - Create the game board structure using HTML elements (e.g., `&lt;div&gt;` for cells).</w:t>
      </w:r>
    </w:p>
    <w:p w:rsidR="00FD4098" w:rsidRPr="00FD4098" w:rsidRDefault="00FD4098" w:rsidP="00FD4098">
      <w:pPr>
        <w:pStyle w:val="BodyText"/>
        <w:rPr>
          <w:rFonts w:ascii="Consolas" w:hAnsi="Consolas"/>
        </w:rPr>
      </w:pPr>
      <w:r w:rsidRPr="00FD4098">
        <w:rPr>
          <w:rFonts w:ascii="Consolas" w:hAnsi="Consolas"/>
        </w:rPr>
        <w:t xml:space="preserve">     - Apply CSS styles to visually represent the game board, marks, and other UI elements.</w:t>
      </w:r>
    </w:p>
    <w:p w:rsidR="00FD4098" w:rsidRPr="00FD4098" w:rsidRDefault="00FD4098" w:rsidP="00FD4098">
      <w:pPr>
        <w:pStyle w:val="BodyText"/>
        <w:rPr>
          <w:rFonts w:ascii="Consolas" w:hAnsi="Consolas"/>
        </w:rPr>
      </w:pPr>
      <w:r w:rsidRPr="00FD4098">
        <w:rPr>
          <w:rFonts w:ascii="Consolas" w:hAnsi="Consolas"/>
        </w:rPr>
        <w:t xml:space="preserve">     - Implement event handlers to capture user interactions (e.g., clicking on the cells).</w:t>
      </w:r>
    </w:p>
    <w:p w:rsidR="00FD4098" w:rsidRPr="00FD4098" w:rsidRDefault="00FD4098" w:rsidP="00FD4098">
      <w:pPr>
        <w:pStyle w:val="BodyText"/>
        <w:rPr>
          <w:rFonts w:ascii="Consolas" w:hAnsi="Consolas"/>
        </w:rPr>
      </w:pPr>
      <w:r w:rsidRPr="00FD4098">
        <w:rPr>
          <w:rFonts w:ascii="Consolas" w:hAnsi="Consolas"/>
        </w:rPr>
        <w:t xml:space="preserve">   - Game Logic Implementation:</w:t>
      </w:r>
    </w:p>
    <w:p w:rsidR="00FD4098" w:rsidRPr="00FD4098" w:rsidRDefault="00FD4098" w:rsidP="00FD4098">
      <w:pPr>
        <w:pStyle w:val="BodyText"/>
        <w:rPr>
          <w:rFonts w:ascii="Consolas" w:hAnsi="Consolas"/>
        </w:rPr>
      </w:pPr>
      <w:r w:rsidRPr="00FD4098">
        <w:rPr>
          <w:rFonts w:ascii="Consolas" w:hAnsi="Consolas"/>
        </w:rPr>
        <w:t xml:space="preserve">     - Develop functions to manage the game state, including the current player's turn and the game board.</w:t>
      </w:r>
    </w:p>
    <w:p w:rsidR="00FD4098" w:rsidRPr="00FD4098" w:rsidRDefault="00FD4098" w:rsidP="00FD4098">
      <w:pPr>
        <w:pStyle w:val="BodyText"/>
        <w:rPr>
          <w:rFonts w:ascii="Consolas" w:hAnsi="Consolas"/>
        </w:rPr>
      </w:pPr>
      <w:r w:rsidRPr="00FD4098">
        <w:rPr>
          <w:rFonts w:ascii="Consolas" w:hAnsi="Consolas"/>
        </w:rPr>
        <w:t xml:space="preserve">     - Implement the winning condition check and draw scenario detection.</w:t>
      </w:r>
    </w:p>
    <w:p w:rsidR="00FD4098" w:rsidRPr="00FD4098" w:rsidRDefault="00FD4098" w:rsidP="00FD4098">
      <w:pPr>
        <w:pStyle w:val="BodyText"/>
        <w:rPr>
          <w:rFonts w:ascii="Consolas" w:hAnsi="Consolas"/>
        </w:rPr>
      </w:pPr>
      <w:r w:rsidRPr="00FD4098">
        <w:rPr>
          <w:rFonts w:ascii="Consolas" w:hAnsi="Consolas"/>
        </w:rPr>
        <w:t xml:space="preserve">     - Handle the game flow, including turn switching and game ending conditions.</w:t>
      </w:r>
    </w:p>
    <w:p w:rsidR="00FD4098" w:rsidRPr="00FD4098" w:rsidRDefault="00FD4098" w:rsidP="00FD4098">
      <w:pPr>
        <w:pStyle w:val="BodyText"/>
        <w:rPr>
          <w:rFonts w:ascii="Consolas" w:hAnsi="Consolas"/>
        </w:rPr>
      </w:pPr>
      <w:r w:rsidRPr="00FD4098">
        <w:rPr>
          <w:rFonts w:ascii="Consolas" w:hAnsi="Consolas"/>
        </w:rPr>
        <w:t xml:space="preserve">     - Integrate the UI interactions with the game logic.</w:t>
      </w:r>
    </w:p>
    <w:p w:rsidR="00FD4098" w:rsidRPr="00FD4098" w:rsidRDefault="00FD4098" w:rsidP="00FD4098">
      <w:pPr>
        <w:pStyle w:val="BodyText"/>
        <w:rPr>
          <w:rFonts w:ascii="Consolas" w:hAnsi="Consolas"/>
        </w:rPr>
      </w:pPr>
    </w:p>
    <w:p w:rsidR="00FD4098" w:rsidRPr="00FD4098" w:rsidRDefault="00FD4098" w:rsidP="00FD4098">
      <w:pPr>
        <w:pStyle w:val="BodyText"/>
        <w:rPr>
          <w:rFonts w:ascii="Consolas" w:hAnsi="Consolas"/>
        </w:rPr>
      </w:pPr>
      <w:r w:rsidRPr="00FD4098">
        <w:rPr>
          <w:rFonts w:ascii="Consolas" w:hAnsi="Consolas"/>
        </w:rPr>
        <w:t>4. **Testing and Evaluation**:</w:t>
      </w:r>
    </w:p>
    <w:p w:rsidR="00FD4098" w:rsidRPr="00FD4098" w:rsidRDefault="00FD4098" w:rsidP="00FD4098">
      <w:pPr>
        <w:pStyle w:val="BodyText"/>
        <w:rPr>
          <w:rFonts w:ascii="Consolas" w:hAnsi="Consolas"/>
        </w:rPr>
      </w:pPr>
      <w:r w:rsidRPr="00FD4098">
        <w:rPr>
          <w:rFonts w:ascii="Consolas" w:hAnsi="Consolas"/>
        </w:rPr>
        <w:t xml:space="preserve">   - Unit Testing:</w:t>
      </w:r>
    </w:p>
    <w:p w:rsidR="00FD4098" w:rsidRPr="00FD4098" w:rsidRDefault="00FD4098" w:rsidP="00FD4098">
      <w:pPr>
        <w:pStyle w:val="BodyText"/>
        <w:rPr>
          <w:rFonts w:ascii="Consolas" w:hAnsi="Consolas"/>
        </w:rPr>
      </w:pPr>
      <w:r w:rsidRPr="00FD4098">
        <w:rPr>
          <w:rFonts w:ascii="Consolas" w:hAnsi="Consolas"/>
        </w:rPr>
        <w:t xml:space="preserve">     - Write tests to ensure the correctness of individual game logic functions (e.g., placing a mark, checking for a win, detecting a draw).</w:t>
      </w:r>
    </w:p>
    <w:p w:rsidR="00FD4098" w:rsidRPr="00FD4098" w:rsidRDefault="00FD4098" w:rsidP="00FD4098">
      <w:pPr>
        <w:pStyle w:val="BodyText"/>
        <w:rPr>
          <w:rFonts w:ascii="Consolas" w:hAnsi="Consolas"/>
        </w:rPr>
      </w:pPr>
      <w:r w:rsidRPr="00FD4098">
        <w:rPr>
          <w:rFonts w:ascii="Consolas" w:hAnsi="Consolas"/>
        </w:rPr>
        <w:lastRenderedPageBreak/>
        <w:t xml:space="preserve">     - Verify the implementation of the winning condition and draw scenario algorithms.</w:t>
      </w:r>
    </w:p>
    <w:p w:rsidR="00FD4098" w:rsidRPr="00FD4098" w:rsidRDefault="00FD4098" w:rsidP="00FD4098">
      <w:pPr>
        <w:pStyle w:val="BodyText"/>
        <w:rPr>
          <w:rFonts w:ascii="Consolas" w:hAnsi="Consolas"/>
        </w:rPr>
      </w:pPr>
      <w:r w:rsidRPr="00FD4098">
        <w:rPr>
          <w:rFonts w:ascii="Consolas" w:hAnsi="Consolas"/>
        </w:rPr>
        <w:t xml:space="preserve">   - Integration Testing:</w:t>
      </w:r>
    </w:p>
    <w:p w:rsidR="00FD4098" w:rsidRPr="00FD4098" w:rsidRDefault="00FD4098" w:rsidP="00FD4098">
      <w:pPr>
        <w:pStyle w:val="BodyText"/>
        <w:rPr>
          <w:rFonts w:ascii="Consolas" w:hAnsi="Consolas"/>
        </w:rPr>
      </w:pPr>
      <w:r w:rsidRPr="00FD4098">
        <w:rPr>
          <w:rFonts w:ascii="Consolas" w:hAnsi="Consolas"/>
        </w:rPr>
        <w:t xml:space="preserve">     - Test the overall game flow, including the interaction between the UI and the game logic.</w:t>
      </w:r>
    </w:p>
    <w:p w:rsidR="00FD4098" w:rsidRPr="00FD4098" w:rsidRDefault="00FD4098" w:rsidP="00FD4098">
      <w:pPr>
        <w:pStyle w:val="BodyText"/>
        <w:rPr>
          <w:rFonts w:ascii="Consolas" w:hAnsi="Consolas"/>
        </w:rPr>
      </w:pPr>
      <w:r w:rsidRPr="00FD4098">
        <w:rPr>
          <w:rFonts w:ascii="Consolas" w:hAnsi="Consolas"/>
        </w:rPr>
        <w:t xml:space="preserve">     - Validate that the game correctly handles various user input scenarios (valid moves, invalid moves, game restart).</w:t>
      </w:r>
    </w:p>
    <w:p w:rsidR="00FD4098" w:rsidRPr="00FD4098" w:rsidRDefault="00FD4098" w:rsidP="00FD4098">
      <w:pPr>
        <w:pStyle w:val="BodyText"/>
        <w:rPr>
          <w:rFonts w:ascii="Consolas" w:hAnsi="Consolas"/>
        </w:rPr>
      </w:pPr>
      <w:r w:rsidRPr="00FD4098">
        <w:rPr>
          <w:rFonts w:ascii="Consolas" w:hAnsi="Consolas"/>
        </w:rPr>
        <w:t xml:space="preserve">   - User Acceptance Testing:</w:t>
      </w:r>
    </w:p>
    <w:p w:rsidR="00FD4098" w:rsidRPr="00FD4098" w:rsidRDefault="00FD4098" w:rsidP="00FD4098">
      <w:pPr>
        <w:pStyle w:val="BodyText"/>
        <w:rPr>
          <w:rFonts w:ascii="Consolas" w:hAnsi="Consolas"/>
        </w:rPr>
      </w:pPr>
      <w:r w:rsidRPr="00FD4098">
        <w:rPr>
          <w:rFonts w:ascii="Consolas" w:hAnsi="Consolas"/>
        </w:rPr>
        <w:t xml:space="preserve">     - Involve end-users to test the usability and overall user experience of the Tic Tac Toe application.</w:t>
      </w:r>
    </w:p>
    <w:p w:rsidR="00FD4098" w:rsidRPr="00FD4098" w:rsidRDefault="00FD4098" w:rsidP="00FD4098">
      <w:pPr>
        <w:pStyle w:val="BodyText"/>
        <w:rPr>
          <w:rFonts w:ascii="Consolas" w:hAnsi="Consolas"/>
        </w:rPr>
      </w:pPr>
      <w:r w:rsidRPr="00FD4098">
        <w:rPr>
          <w:rFonts w:ascii="Consolas" w:hAnsi="Consolas"/>
        </w:rPr>
        <w:t xml:space="preserve">     - Gather feedback on the interface, game flow, and overall satisfaction with the application.</w:t>
      </w:r>
    </w:p>
    <w:p w:rsidR="00FD4098" w:rsidRPr="00FD4098" w:rsidRDefault="00FD4098" w:rsidP="00FD4098">
      <w:pPr>
        <w:pStyle w:val="BodyText"/>
        <w:rPr>
          <w:rFonts w:ascii="Consolas" w:hAnsi="Consolas"/>
        </w:rPr>
      </w:pPr>
      <w:r w:rsidRPr="00FD4098">
        <w:rPr>
          <w:rFonts w:ascii="Consolas" w:hAnsi="Consolas"/>
        </w:rPr>
        <w:t xml:space="preserve">   - Performance Evaluation:</w:t>
      </w:r>
    </w:p>
    <w:p w:rsidR="00FD4098" w:rsidRPr="00FD4098" w:rsidRDefault="00FD4098" w:rsidP="00FD4098">
      <w:pPr>
        <w:pStyle w:val="BodyText"/>
        <w:rPr>
          <w:rFonts w:ascii="Consolas" w:hAnsi="Consolas"/>
        </w:rPr>
      </w:pPr>
      <w:r w:rsidRPr="00FD4098">
        <w:rPr>
          <w:rFonts w:ascii="Consolas" w:hAnsi="Consolas"/>
        </w:rPr>
        <w:t xml:space="preserve">     - Assess the application's responsiveness and performance, especially for rendering the game board and handling user interactions.</w:t>
      </w:r>
    </w:p>
    <w:p w:rsidR="00FD4098" w:rsidRPr="00FD4098" w:rsidRDefault="00FD4098" w:rsidP="00FD4098">
      <w:pPr>
        <w:pStyle w:val="BodyText"/>
        <w:rPr>
          <w:rFonts w:ascii="Consolas" w:hAnsi="Consolas"/>
        </w:rPr>
      </w:pPr>
      <w:r w:rsidRPr="00FD4098">
        <w:rPr>
          <w:rFonts w:ascii="Consolas" w:hAnsi="Consolas"/>
        </w:rPr>
        <w:t xml:space="preserve">     - Optimize the game logic and rendering to ensure a smooth and efficient gaming experience.</w:t>
      </w:r>
    </w:p>
    <w:p w:rsidR="00FD4098" w:rsidRPr="00FD4098" w:rsidRDefault="00FD4098" w:rsidP="00FD4098">
      <w:pPr>
        <w:pStyle w:val="BodyText"/>
        <w:rPr>
          <w:rFonts w:ascii="Consolas" w:hAnsi="Consolas"/>
        </w:rPr>
      </w:pPr>
    </w:p>
    <w:p w:rsidR="00FD4098" w:rsidRPr="00FD4098" w:rsidRDefault="00FD4098" w:rsidP="00FD4098">
      <w:pPr>
        <w:pStyle w:val="BodyText"/>
        <w:rPr>
          <w:rFonts w:ascii="Consolas" w:hAnsi="Consolas"/>
        </w:rPr>
      </w:pPr>
      <w:r w:rsidRPr="00FD4098">
        <w:rPr>
          <w:rFonts w:ascii="Consolas" w:hAnsi="Consolas"/>
        </w:rPr>
        <w:t>5. **Evaluation and Deployment**:</w:t>
      </w:r>
    </w:p>
    <w:p w:rsidR="00FD4098" w:rsidRPr="00FD4098" w:rsidRDefault="00FD4098" w:rsidP="00FD4098">
      <w:pPr>
        <w:pStyle w:val="BodyText"/>
        <w:rPr>
          <w:rFonts w:ascii="Consolas" w:hAnsi="Consolas"/>
        </w:rPr>
      </w:pPr>
      <w:r w:rsidRPr="00FD4098">
        <w:rPr>
          <w:rFonts w:ascii="Consolas" w:hAnsi="Consolas"/>
        </w:rPr>
        <w:t xml:space="preserve">   - Analyze the test results and user feedback to identify areas for improvement.</w:t>
      </w:r>
    </w:p>
    <w:p w:rsidR="00FD4098" w:rsidRPr="00FD4098" w:rsidRDefault="00FD4098" w:rsidP="00FD4098">
      <w:pPr>
        <w:pStyle w:val="BodyText"/>
        <w:rPr>
          <w:rFonts w:ascii="Consolas" w:hAnsi="Consolas"/>
        </w:rPr>
      </w:pPr>
      <w:r w:rsidRPr="00FD4098">
        <w:rPr>
          <w:rFonts w:ascii="Consolas" w:hAnsi="Consolas"/>
        </w:rPr>
        <w:t xml:space="preserve">   - Implement necessary enhancements and bug fixes based on the evaluation.</w:t>
      </w:r>
    </w:p>
    <w:p w:rsidR="00FD4098" w:rsidRPr="00FD4098" w:rsidRDefault="00FD4098" w:rsidP="00FD4098">
      <w:pPr>
        <w:pStyle w:val="BodyText"/>
        <w:rPr>
          <w:rFonts w:ascii="Consolas" w:hAnsi="Consolas"/>
        </w:rPr>
      </w:pPr>
      <w:r w:rsidRPr="00FD4098">
        <w:rPr>
          <w:rFonts w:ascii="Consolas" w:hAnsi="Consolas"/>
        </w:rPr>
        <w:t xml:space="preserve">   - Package the application for deployment, ensuring it can be easily accessed and used by the target audience.</w:t>
      </w:r>
    </w:p>
    <w:p w:rsidR="00FD4098" w:rsidRPr="00FD4098" w:rsidRDefault="00FD4098" w:rsidP="00FD4098">
      <w:pPr>
        <w:pStyle w:val="BodyText"/>
        <w:rPr>
          <w:rFonts w:ascii="Consolas" w:hAnsi="Consolas"/>
        </w:rPr>
      </w:pPr>
      <w:r w:rsidRPr="00FD4098">
        <w:rPr>
          <w:rFonts w:ascii="Consolas" w:hAnsi="Consolas"/>
        </w:rPr>
        <w:t xml:space="preserve">   - Monitor the deployed application and gather feedback for future iterations and improvements.</w:t>
      </w:r>
    </w:p>
    <w:p w:rsidR="00FD4098" w:rsidRPr="00FD4098" w:rsidRDefault="00FD4098" w:rsidP="00FD4098">
      <w:pPr>
        <w:pStyle w:val="BodyText"/>
        <w:rPr>
          <w:rFonts w:ascii="Consolas" w:hAnsi="Consolas"/>
        </w:rPr>
      </w:pPr>
    </w:p>
    <w:p w:rsidR="00FD4098" w:rsidRDefault="00FD4098" w:rsidP="00FD4098">
      <w:pPr>
        <w:pStyle w:val="BodyText"/>
        <w:rPr>
          <w:rFonts w:ascii="Consolas" w:hAnsi="Consolas"/>
        </w:rPr>
      </w:pPr>
      <w:r w:rsidRPr="00FD4098">
        <w:rPr>
          <w:rFonts w:ascii="Consolas" w:hAnsi="Consolas"/>
        </w:rPr>
        <w:t>This comprehensive approach ensures that the Tic Tac Toe system meets the functional and non-functional requirements, provides a seamless user experience, and is thoroughly tested and evaluated before deployment.</w:t>
      </w:r>
    </w:p>
    <w:p w:rsidR="00576D0D" w:rsidRPr="00576D0D" w:rsidRDefault="00576D0D" w:rsidP="00576D0D">
      <w:pPr>
        <w:pStyle w:val="SourceCode"/>
        <w:rPr>
          <w:sz w:val="20"/>
          <w:szCs w:val="20"/>
        </w:rPr>
      </w:pPr>
    </w:p>
    <w:p w:rsidR="00FD4098" w:rsidRPr="00FD4098" w:rsidRDefault="00FD4098" w:rsidP="00FD4098">
      <w:pPr>
        <w:pStyle w:val="SourceCode"/>
        <w:rPr>
          <w:sz w:val="20"/>
          <w:szCs w:val="20"/>
        </w:rPr>
      </w:pPr>
      <w:r w:rsidRPr="00FD4098">
        <w:rPr>
          <w:sz w:val="20"/>
          <w:szCs w:val="20"/>
        </w:rPr>
        <w:lastRenderedPageBreak/>
        <w:t>Here's a potential conclusion for the Tic Tac Toe project:</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DE0DC0">
        <w:rPr>
          <w:rStyle w:val="Heading1Char"/>
        </w:rPr>
        <w:t>Conclusion</w:t>
      </w:r>
      <w:r w:rsidRPr="00FD4098">
        <w:rPr>
          <w:sz w:val="20"/>
          <w:szCs w:val="20"/>
        </w:rPr>
        <w:t>: Mastering the Timeless Tic Tac Toe</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The development of the Tic Tac Toe system has been a journey of revisiting a classic game that has captivated players for generations. Through the rigorous process of requirements analysis, design, implementation, testing, and evaluation, we have crafted a robust and engaging Tic Tac Toe experience that stays true to the game's timeless appeal.</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The Tic Tac Toe system we have created provides a seamless and intuitive user interface, allowing players to immerse themselves in the strategic battle of claiming three consecutive marks on the 3x3 grid. The game's simplicity is complemented by the depth of its gameplay, offering players the opportunity to outmaneuver their opponents through careful planning and spotting winning patterns.</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The implementation of the game logic has been meticulously designed to ensure efficient and accurate detection of winning conditions and draw scenarios. The integration of the user interface with the underlying game mechanics has resulted in a responsive and engaging experience, capturing the essence of Tic Tac Toe and delivering it to players on various devices.</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Through rigorous testing, the Tic Tac Toe system has been validated for its reliability, usability, and performance. The user acceptance testing has provided valuable insights, allowing us to refine the application and ensure a delightful user experience. The application's accessibility features further enhance its inclusivity, making the game accessible to a wider audience.</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As we conclude this project, we are confident that the Tic Tac Toe system we have developed will continue to captivate players, both seasoned and new. The timeless nature of the game, combined with the quality of the implementation, will ensure that this classic pastime remains a beloved source of entertainment, strategic thinking, and social interaction.</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Moving forward, we envision this Tic Tac Toe system as a foundation for further exploration and innovation. Potential future enhancements could include the addition of AI-powered opponents, the integration of online multiplayer features, or the exploration of gamification elements to enhance the player's engagement and enjoyment.</w:t>
      </w:r>
    </w:p>
    <w:p w:rsidR="00FD4098" w:rsidRPr="00FD4098" w:rsidRDefault="00FD4098" w:rsidP="00FD4098">
      <w:pPr>
        <w:pStyle w:val="SourceCode"/>
        <w:rPr>
          <w:sz w:val="20"/>
          <w:szCs w:val="20"/>
        </w:rPr>
      </w:pPr>
    </w:p>
    <w:p w:rsidR="00FD4098" w:rsidRDefault="00FD4098" w:rsidP="00FD4098">
      <w:pPr>
        <w:pStyle w:val="SourceCode"/>
        <w:rPr>
          <w:sz w:val="20"/>
          <w:szCs w:val="20"/>
        </w:rPr>
      </w:pPr>
      <w:r w:rsidRPr="00FD4098">
        <w:rPr>
          <w:sz w:val="20"/>
          <w:szCs w:val="20"/>
        </w:rPr>
        <w:t xml:space="preserve">In essence, the Tic Tac Toe system we have created stands as a testament to the enduring appeal of classic games and the power of meticulous design and development. It is </w:t>
      </w:r>
      <w:r w:rsidRPr="00FD4098">
        <w:rPr>
          <w:sz w:val="20"/>
          <w:szCs w:val="20"/>
        </w:rPr>
        <w:lastRenderedPageBreak/>
        <w:t>our hope that this application will bring joy and intellectual stimulation to players, fostering moments of friendly competition, strategic contemplation, and the celebration of the timeless art of Tic Tac Toe.</w:t>
      </w:r>
    </w:p>
    <w:p w:rsidR="00FD4098" w:rsidRDefault="00FD4098" w:rsidP="00FD4098">
      <w:pPr>
        <w:pStyle w:val="BodyText"/>
        <w:rPr>
          <w:rFonts w:ascii="Consolas" w:hAnsi="Consolas"/>
        </w:rPr>
      </w:pPr>
      <w:r>
        <w:br w:type="page"/>
      </w:r>
    </w:p>
    <w:p w:rsidR="00FD4098" w:rsidRPr="00FD4098" w:rsidRDefault="00DE0DC0" w:rsidP="00FD4098">
      <w:pPr>
        <w:pStyle w:val="SourceCode"/>
        <w:rPr>
          <w:sz w:val="20"/>
          <w:szCs w:val="20"/>
        </w:rPr>
      </w:pPr>
      <w:r w:rsidRPr="00DE0DC0">
        <w:rPr>
          <w:rStyle w:val="Heading1Char"/>
        </w:rPr>
        <w:lastRenderedPageBreak/>
        <w:t>References</w:t>
      </w:r>
      <w:r>
        <w:rPr>
          <w:sz w:val="20"/>
          <w:szCs w:val="20"/>
        </w:rPr>
        <w:t xml:space="preserve">: </w:t>
      </w:r>
      <w:r w:rsidR="00FD4098" w:rsidRPr="00FD4098">
        <w:rPr>
          <w:sz w:val="20"/>
          <w:szCs w:val="20"/>
        </w:rPr>
        <w:t>Here are some potential references for the Tic Tac Toe project:</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1. **Historical References**:</w:t>
      </w:r>
    </w:p>
    <w:p w:rsidR="00FD4098" w:rsidRPr="00FD4098" w:rsidRDefault="00FD4098" w:rsidP="00FD4098">
      <w:pPr>
        <w:pStyle w:val="SourceCode"/>
        <w:rPr>
          <w:sz w:val="20"/>
          <w:szCs w:val="20"/>
        </w:rPr>
      </w:pPr>
      <w:r w:rsidRPr="00FD4098">
        <w:rPr>
          <w:sz w:val="20"/>
          <w:szCs w:val="20"/>
        </w:rPr>
        <w:t xml:space="preserve">   - Falkener, Edward. (1892). Games Ancient and Oriental, and How to Play Them. Longmans, Green, and Co.</w:t>
      </w:r>
    </w:p>
    <w:p w:rsidR="00FD4098" w:rsidRPr="00FD4098" w:rsidRDefault="00FD4098" w:rsidP="00FD4098">
      <w:pPr>
        <w:pStyle w:val="SourceCode"/>
        <w:rPr>
          <w:sz w:val="20"/>
          <w:szCs w:val="20"/>
        </w:rPr>
      </w:pPr>
      <w:r w:rsidRPr="00FD4098">
        <w:rPr>
          <w:sz w:val="20"/>
          <w:szCs w:val="20"/>
        </w:rPr>
        <w:t xml:space="preserve">   - Newell, Allen, and Herbert A. Simon. (1972). Human Problem Solving. Prentice-Hall.</w:t>
      </w:r>
    </w:p>
    <w:p w:rsidR="00FD4098" w:rsidRPr="00FD4098" w:rsidRDefault="00FD4098" w:rsidP="00FD4098">
      <w:pPr>
        <w:pStyle w:val="SourceCode"/>
        <w:rPr>
          <w:sz w:val="20"/>
          <w:szCs w:val="20"/>
        </w:rPr>
      </w:pPr>
      <w:r w:rsidRPr="00FD4098">
        <w:rPr>
          <w:sz w:val="20"/>
          <w:szCs w:val="20"/>
        </w:rPr>
        <w:t xml:space="preserve">   - Schaeffer, Jonathan. (1989). "The History Heuristic and the Performance of Computer Chess Programs." ICGA Journal, 12(1), 16-20.</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2. **Game Theory and Computer Science References**:</w:t>
      </w:r>
    </w:p>
    <w:p w:rsidR="00FD4098" w:rsidRPr="00FD4098" w:rsidRDefault="00FD4098" w:rsidP="00FD4098">
      <w:pPr>
        <w:pStyle w:val="SourceCode"/>
        <w:rPr>
          <w:sz w:val="20"/>
          <w:szCs w:val="20"/>
        </w:rPr>
      </w:pPr>
      <w:r w:rsidRPr="00FD4098">
        <w:rPr>
          <w:sz w:val="20"/>
          <w:szCs w:val="20"/>
        </w:rPr>
        <w:t xml:space="preserve">   - Allis, L. Victor. (1994). Searching for Solutions in Games and Artificial Intelligence. Ponsen &amp; Looijen.</w:t>
      </w:r>
    </w:p>
    <w:p w:rsidR="00FD4098" w:rsidRPr="00FD4098" w:rsidRDefault="00FD4098" w:rsidP="00FD4098">
      <w:pPr>
        <w:pStyle w:val="SourceCode"/>
        <w:rPr>
          <w:sz w:val="20"/>
          <w:szCs w:val="20"/>
        </w:rPr>
      </w:pPr>
      <w:r w:rsidRPr="00FD4098">
        <w:rPr>
          <w:sz w:val="20"/>
          <w:szCs w:val="20"/>
        </w:rPr>
        <w:t xml:space="preserve">   - Berlekamp, Elwyn R., John H. Conway, and Richard K. Guy. (1982). Winning Ways for Your Mathematical Plays. Academic Press.</w:t>
      </w:r>
    </w:p>
    <w:p w:rsidR="00FD4098" w:rsidRPr="00FD4098" w:rsidRDefault="00FD4098" w:rsidP="00FD4098">
      <w:pPr>
        <w:pStyle w:val="SourceCode"/>
        <w:rPr>
          <w:sz w:val="20"/>
          <w:szCs w:val="20"/>
        </w:rPr>
      </w:pPr>
      <w:r w:rsidRPr="00FD4098">
        <w:rPr>
          <w:sz w:val="20"/>
          <w:szCs w:val="20"/>
        </w:rPr>
        <w:t xml:space="preserve">   - Russell, Stuart J., and Peter Norvig. (2020). Artificial Intelligence: A Modern Approach. Pearson.</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3. **User Interface and Usability References**:</w:t>
      </w:r>
    </w:p>
    <w:p w:rsidR="00FD4098" w:rsidRPr="00FD4098" w:rsidRDefault="00FD4098" w:rsidP="00FD4098">
      <w:pPr>
        <w:pStyle w:val="SourceCode"/>
        <w:rPr>
          <w:sz w:val="20"/>
          <w:szCs w:val="20"/>
        </w:rPr>
      </w:pPr>
      <w:r w:rsidRPr="00FD4098">
        <w:rPr>
          <w:sz w:val="20"/>
          <w:szCs w:val="20"/>
        </w:rPr>
        <w:t xml:space="preserve">   - Nielsen, Jakob. (1993). Usability Engineering. Morgan Kaufmann.</w:t>
      </w:r>
    </w:p>
    <w:p w:rsidR="00FD4098" w:rsidRPr="00FD4098" w:rsidRDefault="00FD4098" w:rsidP="00FD4098">
      <w:pPr>
        <w:pStyle w:val="SourceCode"/>
        <w:rPr>
          <w:sz w:val="20"/>
          <w:szCs w:val="20"/>
        </w:rPr>
      </w:pPr>
      <w:r w:rsidRPr="00FD4098">
        <w:rPr>
          <w:sz w:val="20"/>
          <w:szCs w:val="20"/>
        </w:rPr>
        <w:t xml:space="preserve">   - Shneiderman, Ben, and Catherine Plaisant. (2010). Designing the User Interface: Strategies for Effective Human-Computer Interaction. Pearson.</w:t>
      </w:r>
    </w:p>
    <w:p w:rsidR="00FD4098" w:rsidRPr="00FD4098" w:rsidRDefault="00FD4098" w:rsidP="00FD4098">
      <w:pPr>
        <w:pStyle w:val="SourceCode"/>
        <w:rPr>
          <w:sz w:val="20"/>
          <w:szCs w:val="20"/>
        </w:rPr>
      </w:pPr>
      <w:r w:rsidRPr="00FD4098">
        <w:rPr>
          <w:sz w:val="20"/>
          <w:szCs w:val="20"/>
        </w:rPr>
        <w:t xml:space="preserve">   - Tidwell, Jenifer. (2011). Designing Interfaces. O'Reilly Media.</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4. **Software Engineering and Testing References**:</w:t>
      </w:r>
    </w:p>
    <w:p w:rsidR="00FD4098" w:rsidRPr="00FD4098" w:rsidRDefault="00FD4098" w:rsidP="00FD4098">
      <w:pPr>
        <w:pStyle w:val="SourceCode"/>
        <w:rPr>
          <w:sz w:val="20"/>
          <w:szCs w:val="20"/>
        </w:rPr>
      </w:pPr>
      <w:r w:rsidRPr="00FD4098">
        <w:rPr>
          <w:sz w:val="20"/>
          <w:szCs w:val="20"/>
        </w:rPr>
        <w:t xml:space="preserve">   - Sommerville, Ian. (2015). Software Engineering. Pearson.</w:t>
      </w:r>
    </w:p>
    <w:p w:rsidR="00FD4098" w:rsidRPr="00FD4098" w:rsidRDefault="00FD4098" w:rsidP="00FD4098">
      <w:pPr>
        <w:pStyle w:val="SourceCode"/>
        <w:rPr>
          <w:sz w:val="20"/>
          <w:szCs w:val="20"/>
        </w:rPr>
      </w:pPr>
      <w:r w:rsidRPr="00FD4098">
        <w:rPr>
          <w:sz w:val="20"/>
          <w:szCs w:val="20"/>
        </w:rPr>
        <w:t xml:space="preserve">   - Kaner, Cem, James Bach, and Bret Pettichord. (2001). Lessons Learned in Software Testing. Wiley.</w:t>
      </w:r>
    </w:p>
    <w:p w:rsidR="00FD4098" w:rsidRPr="00FD4098" w:rsidRDefault="00FD4098" w:rsidP="00FD4098">
      <w:pPr>
        <w:pStyle w:val="SourceCode"/>
        <w:rPr>
          <w:sz w:val="20"/>
          <w:szCs w:val="20"/>
        </w:rPr>
      </w:pPr>
      <w:r w:rsidRPr="00FD4098">
        <w:rPr>
          <w:sz w:val="20"/>
          <w:szCs w:val="20"/>
        </w:rPr>
        <w:t xml:space="preserve">   - Meszaros, Gerard. (2007). xUnit Test Patterns: Refactoring Test Code. Pearson Education.</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5. **Web Development and Front-end Framework References**:</w:t>
      </w:r>
    </w:p>
    <w:p w:rsidR="00FD4098" w:rsidRPr="00FD4098" w:rsidRDefault="00FD4098" w:rsidP="00FD4098">
      <w:pPr>
        <w:pStyle w:val="SourceCode"/>
        <w:rPr>
          <w:sz w:val="20"/>
          <w:szCs w:val="20"/>
        </w:rPr>
      </w:pPr>
      <w:r w:rsidRPr="00FD4098">
        <w:rPr>
          <w:sz w:val="20"/>
          <w:szCs w:val="20"/>
        </w:rPr>
        <w:t xml:space="preserve">   - Duckett, Jon. (2011). HTML and CSS: Design and Build Websites. Wiley.</w:t>
      </w:r>
    </w:p>
    <w:p w:rsidR="00FD4098" w:rsidRPr="00FD4098" w:rsidRDefault="00FD4098" w:rsidP="00FD4098">
      <w:pPr>
        <w:pStyle w:val="SourceCode"/>
        <w:rPr>
          <w:sz w:val="20"/>
          <w:szCs w:val="20"/>
        </w:rPr>
      </w:pPr>
      <w:r w:rsidRPr="00FD4098">
        <w:rPr>
          <w:sz w:val="20"/>
          <w:szCs w:val="20"/>
        </w:rPr>
        <w:t xml:space="preserve">   - Flanagan, David. (2020). JavaScript: The Definitive Guide. O'Reilly Media.</w:t>
      </w:r>
    </w:p>
    <w:p w:rsidR="00FD4098" w:rsidRPr="00FD4098" w:rsidRDefault="00FD4098" w:rsidP="00FD4098">
      <w:pPr>
        <w:pStyle w:val="SourceCode"/>
        <w:rPr>
          <w:sz w:val="20"/>
          <w:szCs w:val="20"/>
        </w:rPr>
      </w:pPr>
      <w:r w:rsidRPr="00FD4098">
        <w:rPr>
          <w:sz w:val="20"/>
          <w:szCs w:val="20"/>
        </w:rPr>
        <w:lastRenderedPageBreak/>
        <w:t xml:space="preserve">   - Freedman, Adam. (2016). The Definitive Guide to React. Apress.</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6. **General References**:</w:t>
      </w:r>
    </w:p>
    <w:p w:rsidR="00FD4098" w:rsidRPr="00FD4098" w:rsidRDefault="00FD4098" w:rsidP="00FD4098">
      <w:pPr>
        <w:pStyle w:val="SourceCode"/>
        <w:rPr>
          <w:sz w:val="20"/>
          <w:szCs w:val="20"/>
        </w:rPr>
      </w:pPr>
      <w:r w:rsidRPr="00FD4098">
        <w:rPr>
          <w:sz w:val="20"/>
          <w:szCs w:val="20"/>
        </w:rPr>
        <w:t xml:space="preserve">   - Parlett, David. (1999). The Oxford History of Board Games. Oxford University Press.</w:t>
      </w:r>
    </w:p>
    <w:p w:rsidR="00FD4098" w:rsidRPr="00FD4098" w:rsidRDefault="00FD4098" w:rsidP="00FD4098">
      <w:pPr>
        <w:pStyle w:val="SourceCode"/>
        <w:rPr>
          <w:sz w:val="20"/>
          <w:szCs w:val="20"/>
        </w:rPr>
      </w:pPr>
      <w:r w:rsidRPr="00FD4098">
        <w:rPr>
          <w:sz w:val="20"/>
          <w:szCs w:val="20"/>
        </w:rPr>
        <w:t xml:space="preserve">   - Schell, Jesse. (2019). The Art of Game Design: A Book of Lenses. CRC Press.</w:t>
      </w:r>
    </w:p>
    <w:p w:rsidR="00FD4098" w:rsidRPr="00FD4098" w:rsidRDefault="00FD4098" w:rsidP="00FD4098">
      <w:pPr>
        <w:pStyle w:val="SourceCode"/>
        <w:rPr>
          <w:sz w:val="20"/>
          <w:szCs w:val="20"/>
        </w:rPr>
      </w:pPr>
      <w:r w:rsidRPr="00FD4098">
        <w:rPr>
          <w:sz w:val="20"/>
          <w:szCs w:val="20"/>
        </w:rPr>
        <w:t xml:space="preserve">   - Sutton-Smith, Brian. (1997). The Ambiguity of Play. Harvard University Press.</w:t>
      </w:r>
    </w:p>
    <w:p w:rsidR="00FD4098" w:rsidRPr="00FD4098" w:rsidRDefault="00FD4098" w:rsidP="00FD4098">
      <w:pPr>
        <w:pStyle w:val="SourceCode"/>
        <w:rPr>
          <w:sz w:val="20"/>
          <w:szCs w:val="20"/>
        </w:rPr>
      </w:pPr>
    </w:p>
    <w:p w:rsidR="00FD4098" w:rsidRDefault="00FD4098" w:rsidP="00FD4098">
      <w:pPr>
        <w:pStyle w:val="SourceCode"/>
        <w:rPr>
          <w:sz w:val="20"/>
          <w:szCs w:val="20"/>
        </w:rPr>
      </w:pPr>
      <w:r w:rsidRPr="00FD4098">
        <w:rPr>
          <w:sz w:val="20"/>
          <w:szCs w:val="20"/>
        </w:rPr>
        <w:t>These references cover the historical background of Tic Tac Toe, the relevant game theory and computer science concepts, user interface design principles, software engineering best practices, and web development technologies used in the implementation of the Tic Tac Toe system.</w:t>
      </w:r>
    </w:p>
    <w:p w:rsidR="00FD4098" w:rsidRDefault="00FD4098" w:rsidP="00FD4098">
      <w:pPr>
        <w:pStyle w:val="BodyText"/>
        <w:rPr>
          <w:rFonts w:ascii="Consolas" w:hAnsi="Consolas"/>
        </w:rPr>
      </w:pPr>
      <w:r>
        <w:br w:type="page"/>
      </w:r>
    </w:p>
    <w:p w:rsidR="00FD4098" w:rsidRPr="00FD4098" w:rsidRDefault="00FD4098" w:rsidP="00FD4098">
      <w:pPr>
        <w:pStyle w:val="SourceCode"/>
        <w:rPr>
          <w:sz w:val="20"/>
          <w:szCs w:val="20"/>
        </w:rPr>
      </w:pPr>
      <w:r w:rsidRPr="00FD4098">
        <w:rPr>
          <w:sz w:val="20"/>
          <w:szCs w:val="20"/>
        </w:rPr>
        <w:lastRenderedPageBreak/>
        <w:t>Here's a summary of the Tic Tac Toe project:</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DE0DC0">
        <w:rPr>
          <w:rStyle w:val="Heading1Char"/>
        </w:rPr>
        <w:t>Summary</w:t>
      </w:r>
      <w:r w:rsidRPr="00FD4098">
        <w:rPr>
          <w:sz w:val="20"/>
          <w:szCs w:val="20"/>
        </w:rPr>
        <w:t>: Reviving the Classic Tic Tac Toe Experience</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Tic Tac Toe is a timeless game that has captivated players for generations, with its origins tracing back to ancient civilizations. In this project, we set out to develop a robust and engaging Tic Tac Toe system that would stay true to the game's classic appeal while leveraging modern web technologies and design principles.</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Through a comprehensive requirements analysis, we identified the key functional and non-functional requirements for the Tic Tac Toe application. The system needed to allow two players to compete, display the current state of the game board, detect and display the winner or a draw, and provide an option to restart the game. Additionally, the application had to feature an intuitive and user-friendly interface, responsive design, efficient game logic, and accessibility considerations.</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The design phase involved crafting a visually engaging user interface, including the 3x3 grid representing the game board, distinct visual styles for the X and O marks, and clear indication of the current player's turn and the game's outcome. The game logic design focused on maintaining the game state, handling user input, implementing winning condition checks, and managing the overall game flow.</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During the implementation phase, we utilized a modern front-end framework or library, such as React, Angular, or Vue.js, to build the Tic Tac Toe application. The user interface was constructed using HTML, CSS, and JavaScript, ensuring a seamless integration between the visual elements and the underlying game logic. The game mechanics were carefully coded to ensure accurate placement of marks, efficient detection of winning conditions and draw scenarios, and a smooth game experience.</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To ensure the quality and reliability of the Tic Tac Toe system, we conducted a comprehensive testing and evaluation process. This included unit tests to verify the correctness of individual game logic functions, integration tests to validate the overall game flow, and user acceptance tests to gather feedback on the application's usability and user experience. Performance evaluation was also conducted to optimize the system's responsiveness and efficiency.</w:t>
      </w:r>
    </w:p>
    <w:p w:rsidR="00FD4098" w:rsidRPr="00FD4098" w:rsidRDefault="00FD4098" w:rsidP="00FD4098">
      <w:pPr>
        <w:pStyle w:val="SourceCode"/>
        <w:rPr>
          <w:sz w:val="20"/>
          <w:szCs w:val="20"/>
        </w:rPr>
      </w:pPr>
    </w:p>
    <w:p w:rsidR="00FD4098" w:rsidRPr="00FD4098" w:rsidRDefault="00FD4098" w:rsidP="00FD4098">
      <w:pPr>
        <w:pStyle w:val="SourceCode"/>
        <w:rPr>
          <w:sz w:val="20"/>
          <w:szCs w:val="20"/>
        </w:rPr>
      </w:pPr>
      <w:r w:rsidRPr="00FD4098">
        <w:rPr>
          <w:sz w:val="20"/>
          <w:szCs w:val="20"/>
        </w:rPr>
        <w:t>The project's conclusion emphasizes the timeless appeal of Tic Tac Toe and the team's confidence in the developed system's ability to captivate players. The application's adherence to the game's classic roots, combined with the quality of its implementation, is expected to provide a delightful and accessible Tic Tac Toe experience for users. The conclusion also suggests potential future enhancements, such as the integratio</w:t>
      </w:r>
      <w:r w:rsidRPr="00FD4098">
        <w:rPr>
          <w:sz w:val="20"/>
          <w:szCs w:val="20"/>
        </w:rPr>
        <w:lastRenderedPageBreak/>
        <w:t>n of AI-powered opponents, online multiplayer features, and gamification elements, to further expand the system's capabilities and longevity.</w:t>
      </w:r>
    </w:p>
    <w:p w:rsidR="00FD4098" w:rsidRPr="00FD4098" w:rsidRDefault="00FD4098" w:rsidP="00FD4098">
      <w:pPr>
        <w:pStyle w:val="SourceCode"/>
        <w:rPr>
          <w:sz w:val="20"/>
          <w:szCs w:val="20"/>
        </w:rPr>
      </w:pPr>
    </w:p>
    <w:p w:rsidR="00C268AB" w:rsidRPr="00C268AB" w:rsidRDefault="00FD4098" w:rsidP="00FD4098">
      <w:pPr>
        <w:pStyle w:val="SourceCode"/>
        <w:rPr>
          <w:sz w:val="20"/>
          <w:szCs w:val="20"/>
        </w:rPr>
      </w:pPr>
      <w:r w:rsidRPr="00FD4098">
        <w:rPr>
          <w:sz w:val="20"/>
          <w:szCs w:val="20"/>
        </w:rPr>
        <w:t>In summary, this Tic Tac Toe project has successfully revived the classic game, leveraging a rigorous development process to create a user-friendly, reliable, and visually appealing application that celebrates the enduring legacy of this timeless pastime.</w:t>
      </w:r>
    </w:p>
    <w:p w:rsidR="00DE0DC0" w:rsidRDefault="00DE0DC0">
      <w:pPr>
        <w:rPr>
          <w:rFonts w:ascii="Consolas" w:hAnsi="Consolas"/>
          <w:sz w:val="20"/>
          <w:szCs w:val="20"/>
        </w:rPr>
      </w:pPr>
      <w:r>
        <w:rPr>
          <w:sz w:val="20"/>
          <w:szCs w:val="20"/>
        </w:rPr>
        <w:br w:type="page"/>
      </w:r>
    </w:p>
    <w:p w:rsidR="00F671B1" w:rsidRPr="004B0A86" w:rsidRDefault="00F671B1" w:rsidP="00F671B1">
      <w:pPr>
        <w:pStyle w:val="SourceCode"/>
        <w:rPr>
          <w:sz w:val="20"/>
          <w:szCs w:val="20"/>
        </w:rPr>
      </w:pPr>
    </w:p>
    <w:p w:rsidR="000A13E4" w:rsidRPr="000A13E4" w:rsidRDefault="000A13E4" w:rsidP="004B0A86">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VerbatimChar"/>
          <w:sz w:val="20"/>
          <w:szCs w:val="20"/>
        </w:rPr>
        <w:t>Here's a potential introduction for the Tic Tac Toe project:</w:t>
      </w:r>
    </w:p>
    <w:p w:rsidR="00DE0DC0" w:rsidRPr="00DE0DC0" w:rsidRDefault="00DE0DC0" w:rsidP="00DE0DC0">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Heading1Char"/>
        </w:rPr>
        <w:t>Introduction</w:t>
      </w:r>
      <w:r w:rsidRPr="00DE0DC0">
        <w:rPr>
          <w:rStyle w:val="VerbatimChar"/>
          <w:sz w:val="20"/>
          <w:szCs w:val="20"/>
        </w:rPr>
        <w:t>: Rediscovering the Enduring Charm of Tic Tac Toe</w:t>
      </w:r>
    </w:p>
    <w:p w:rsidR="00DE0DC0" w:rsidRPr="00DE0DC0" w:rsidRDefault="00DE0DC0" w:rsidP="00DE0DC0">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VerbatimChar"/>
          <w:sz w:val="20"/>
          <w:szCs w:val="20"/>
        </w:rPr>
        <w:t>Tic Tac Toe, a game of simple elegance and strategic depth, has captivated the minds of players across generations. This classic pastime, with its origins tracing back to ancient civilizations, has withstood the test of time, remaining a beloved source of entertainment and intellectual stimulation.</w:t>
      </w:r>
    </w:p>
    <w:p w:rsidR="00DE0DC0" w:rsidRPr="00DE0DC0" w:rsidRDefault="00DE0DC0" w:rsidP="00DE0DC0">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VerbatimChar"/>
          <w:sz w:val="20"/>
          <w:szCs w:val="20"/>
        </w:rPr>
        <w:t>In an age where digital technology has revolutionized the way we interact and play, the time has come to revisit and reinvigorate the timeless Tic Tac Toe experience. This project aims to harness the power of modern web development tools and design principles to create a Tic Tac Toe system that not only stays true to the game's core essence but also elevates the user experience to new heights.</w:t>
      </w:r>
    </w:p>
    <w:p w:rsidR="00DE0DC0" w:rsidRPr="00DE0DC0" w:rsidRDefault="00DE0DC0" w:rsidP="00DE0DC0">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VerbatimChar"/>
          <w:sz w:val="20"/>
          <w:szCs w:val="20"/>
        </w:rPr>
        <w:t>The objective of this endeavor is to design and implement a Tic Tac Toe application that captivates players, both seasoned and new, with its intuitive interface, strategic depth, and seamless gameplay. By delving into the rich history and enduring appeal of this game, we seek to uncover the unique qualities that have made Tic Tac Toe a cherished classic, and leverage those insights to craft a digital experience that resonates with the modern user.</w:t>
      </w:r>
    </w:p>
    <w:p w:rsidR="00DE0DC0" w:rsidRPr="00DE0DC0" w:rsidRDefault="00DE0DC0" w:rsidP="00DE0DC0">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VerbatimChar"/>
          <w:sz w:val="20"/>
          <w:szCs w:val="20"/>
        </w:rPr>
        <w:t>This project will encompass a comprehensive process, from requirements analysis and system design to implementation, testing, and evaluation. Each stage will be approached with meticulous attention to detail, ensuring that the final Tic Tac Toe system not only meets the functional needs of the users but also exceeds their expectations in terms of usability, performance, and overall satisfaction.</w:t>
      </w:r>
    </w:p>
    <w:p w:rsidR="00DE0DC0" w:rsidRPr="00DE0DC0" w:rsidRDefault="00DE0DC0" w:rsidP="00DE0DC0">
      <w:pPr>
        <w:pStyle w:val="SourceCode"/>
        <w:rPr>
          <w:rStyle w:val="VerbatimChar"/>
          <w:sz w:val="20"/>
          <w:szCs w:val="20"/>
        </w:rPr>
      </w:pPr>
    </w:p>
    <w:p w:rsidR="00DE0DC0" w:rsidRPr="00DE0DC0" w:rsidRDefault="00DE0DC0" w:rsidP="00DE0DC0">
      <w:pPr>
        <w:pStyle w:val="SourceCode"/>
        <w:rPr>
          <w:rStyle w:val="VerbatimChar"/>
          <w:sz w:val="20"/>
          <w:szCs w:val="20"/>
        </w:rPr>
      </w:pPr>
      <w:r w:rsidRPr="00DE0DC0">
        <w:rPr>
          <w:rStyle w:val="VerbatimChar"/>
          <w:sz w:val="20"/>
          <w:szCs w:val="20"/>
        </w:rPr>
        <w:t>Through this journey, we aim to celebrate the timeless essence of Tic Tac Toe while infusing it with the power of contemporary web technologies and design principles. The resulting application will stand as a testament to the enduring appeal of classic games, offering players an engaging and immersive experience that transcends the boundaries of time and platform.</w:t>
      </w:r>
    </w:p>
    <w:p w:rsidR="00DE0DC0" w:rsidRPr="00DE0DC0" w:rsidRDefault="00DE0DC0" w:rsidP="00DE0DC0">
      <w:pPr>
        <w:pStyle w:val="SourceCode"/>
        <w:rPr>
          <w:rStyle w:val="VerbatimChar"/>
          <w:sz w:val="20"/>
          <w:szCs w:val="20"/>
        </w:rPr>
      </w:pPr>
    </w:p>
    <w:p w:rsidR="00FE532A" w:rsidRPr="007B5666" w:rsidRDefault="00DE0DC0" w:rsidP="00DE0DC0">
      <w:pPr>
        <w:pStyle w:val="SourceCode"/>
        <w:rPr>
          <w:sz w:val="20"/>
          <w:szCs w:val="20"/>
        </w:rPr>
      </w:pPr>
      <w:r w:rsidRPr="00DE0DC0">
        <w:rPr>
          <w:rStyle w:val="VerbatimChar"/>
          <w:sz w:val="20"/>
          <w:szCs w:val="20"/>
        </w:rPr>
        <w:t>Join us as we embark on this exciting endeavor to rediscover the charm of Tic Tac Toe and create a digital experience that captivates the hearts and minds of players worldwide.</w:t>
      </w:r>
      <w:r w:rsidR="00FE532A" w:rsidRPr="00F71C63">
        <w:rPr>
          <w:rStyle w:val="VerbatimChar"/>
          <w:sz w:val="20"/>
          <w:szCs w:val="20"/>
        </w:rPr>
        <w:br/>
      </w:r>
      <w:r w:rsidR="00FE532A" w:rsidRPr="007B5666">
        <w:rPr>
          <w:sz w:val="20"/>
          <w:szCs w:val="20"/>
        </w:rPr>
        <w:br/>
      </w:r>
    </w:p>
    <w:bookmarkEnd w:id="0"/>
    <w:p w:rsidR="002E5FAF" w:rsidRPr="007B5666" w:rsidRDefault="0011468C">
      <w:pPr>
        <w:rPr>
          <w:sz w:val="20"/>
          <w:szCs w:val="20"/>
        </w:rPr>
      </w:pPr>
    </w:p>
    <w:sectPr w:rsidR="002E5FAF" w:rsidRPr="007B56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468C" w:rsidRDefault="0011468C" w:rsidP="00DE0DC0">
      <w:pPr>
        <w:spacing w:after="0" w:line="240" w:lineRule="auto"/>
      </w:pPr>
      <w:r>
        <w:separator/>
      </w:r>
    </w:p>
  </w:endnote>
  <w:endnote w:type="continuationSeparator" w:id="0">
    <w:p w:rsidR="0011468C" w:rsidRDefault="0011468C" w:rsidP="00DE0D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468C" w:rsidRDefault="0011468C" w:rsidP="00DE0DC0">
      <w:pPr>
        <w:spacing w:after="0" w:line="240" w:lineRule="auto"/>
      </w:pPr>
      <w:r>
        <w:separator/>
      </w:r>
    </w:p>
  </w:footnote>
  <w:footnote w:type="continuationSeparator" w:id="0">
    <w:p w:rsidR="0011468C" w:rsidRDefault="0011468C" w:rsidP="00DE0DC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5D2195"/>
    <w:multiLevelType w:val="hybridMultilevel"/>
    <w:tmpl w:val="D0A28EFE"/>
    <w:lvl w:ilvl="0" w:tplc="3840580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76B37163"/>
    <w:multiLevelType w:val="hybridMultilevel"/>
    <w:tmpl w:val="AFA85726"/>
    <w:lvl w:ilvl="0" w:tplc="9C7265B8">
      <w:start w:val="1"/>
      <w:numFmt w:val="decimal"/>
      <w:lvlText w:val="%1-"/>
      <w:lvlJc w:val="left"/>
      <w:pPr>
        <w:ind w:left="720" w:hanging="360"/>
      </w:pPr>
      <w:rPr>
        <w:rFonts w:ascii="Consolas" w:hAnsi="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628EC"/>
    <w:rsid w:val="000044AB"/>
    <w:rsid w:val="00053654"/>
    <w:rsid w:val="000A13E4"/>
    <w:rsid w:val="0011468C"/>
    <w:rsid w:val="004414A1"/>
    <w:rsid w:val="00490B09"/>
    <w:rsid w:val="004B0A86"/>
    <w:rsid w:val="00576D0D"/>
    <w:rsid w:val="006F21DF"/>
    <w:rsid w:val="00735B73"/>
    <w:rsid w:val="00753DD0"/>
    <w:rsid w:val="00796950"/>
    <w:rsid w:val="007B5666"/>
    <w:rsid w:val="00810108"/>
    <w:rsid w:val="0081257A"/>
    <w:rsid w:val="00846435"/>
    <w:rsid w:val="00B15E9E"/>
    <w:rsid w:val="00BC4094"/>
    <w:rsid w:val="00BC6FBC"/>
    <w:rsid w:val="00BD321F"/>
    <w:rsid w:val="00C268AB"/>
    <w:rsid w:val="00C75F6A"/>
    <w:rsid w:val="00CA2F76"/>
    <w:rsid w:val="00CB657D"/>
    <w:rsid w:val="00D628EC"/>
    <w:rsid w:val="00DC6311"/>
    <w:rsid w:val="00DE0DC0"/>
    <w:rsid w:val="00EA1104"/>
    <w:rsid w:val="00EA6B03"/>
    <w:rsid w:val="00F671B1"/>
    <w:rsid w:val="00F71C63"/>
    <w:rsid w:val="00FD4098"/>
    <w:rsid w:val="00FE53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38068F-2FAB-4959-A124-007A2BE41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FE532A"/>
    <w:pPr>
      <w:keepNext/>
      <w:keepLines/>
      <w:spacing w:before="480" w:after="0" w:line="240" w:lineRule="auto"/>
      <w:outlineLvl w:val="0"/>
    </w:pPr>
    <w:rPr>
      <w:rFonts w:asciiTheme="majorHAnsi" w:eastAsiaTheme="majorEastAsia" w:hAnsiTheme="majorHAnsi" w:cstheme="majorBidi"/>
      <w:b/>
      <w:bCs/>
      <w:color w:val="5B9BD5" w:themeColor="accent1"/>
      <w:sz w:val="32"/>
      <w:szCs w:val="32"/>
    </w:rPr>
  </w:style>
  <w:style w:type="paragraph" w:styleId="Heading2">
    <w:name w:val="heading 2"/>
    <w:basedOn w:val="Normal"/>
    <w:next w:val="Normal"/>
    <w:link w:val="Heading2Char"/>
    <w:uiPriority w:val="9"/>
    <w:unhideWhenUsed/>
    <w:qFormat/>
    <w:rsid w:val="00735B7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532A"/>
    <w:rPr>
      <w:rFonts w:asciiTheme="majorHAnsi" w:eastAsiaTheme="majorEastAsia" w:hAnsiTheme="majorHAnsi" w:cstheme="majorBidi"/>
      <w:b/>
      <w:bCs/>
      <w:color w:val="5B9BD5" w:themeColor="accent1"/>
      <w:sz w:val="32"/>
      <w:szCs w:val="32"/>
    </w:rPr>
  </w:style>
  <w:style w:type="paragraph" w:styleId="BodyText">
    <w:name w:val="Body Text"/>
    <w:basedOn w:val="Normal"/>
    <w:link w:val="BodyTextChar"/>
    <w:qFormat/>
    <w:rsid w:val="00FE532A"/>
    <w:pPr>
      <w:spacing w:before="180" w:after="180" w:line="240" w:lineRule="auto"/>
    </w:pPr>
    <w:rPr>
      <w:sz w:val="24"/>
      <w:szCs w:val="24"/>
    </w:rPr>
  </w:style>
  <w:style w:type="character" w:customStyle="1" w:styleId="BodyTextChar">
    <w:name w:val="Body Text Char"/>
    <w:basedOn w:val="DefaultParagraphFont"/>
    <w:link w:val="BodyText"/>
    <w:rsid w:val="00FE532A"/>
    <w:rPr>
      <w:sz w:val="24"/>
      <w:szCs w:val="24"/>
    </w:rPr>
  </w:style>
  <w:style w:type="paragraph" w:customStyle="1" w:styleId="FirstParagraph">
    <w:name w:val="First Paragraph"/>
    <w:basedOn w:val="BodyText"/>
    <w:next w:val="BodyText"/>
    <w:qFormat/>
    <w:rsid w:val="00FE532A"/>
  </w:style>
  <w:style w:type="character" w:customStyle="1" w:styleId="VerbatimChar">
    <w:name w:val="Verbatim Char"/>
    <w:basedOn w:val="DefaultParagraphFont"/>
    <w:link w:val="SourceCode"/>
    <w:rsid w:val="00FE532A"/>
    <w:rPr>
      <w:rFonts w:ascii="Consolas" w:hAnsi="Consolas"/>
    </w:rPr>
  </w:style>
  <w:style w:type="paragraph" w:customStyle="1" w:styleId="SourceCode">
    <w:name w:val="Source Code"/>
    <w:basedOn w:val="Normal"/>
    <w:link w:val="VerbatimChar"/>
    <w:rsid w:val="00FE532A"/>
    <w:pPr>
      <w:wordWrap w:val="0"/>
      <w:spacing w:after="200" w:line="240" w:lineRule="auto"/>
    </w:pPr>
    <w:rPr>
      <w:rFonts w:ascii="Consolas" w:hAnsi="Consolas"/>
    </w:rPr>
  </w:style>
  <w:style w:type="character" w:customStyle="1" w:styleId="Heading2Char">
    <w:name w:val="Heading 2 Char"/>
    <w:basedOn w:val="DefaultParagraphFont"/>
    <w:link w:val="Heading2"/>
    <w:uiPriority w:val="9"/>
    <w:rsid w:val="00735B73"/>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DE0D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0DC0"/>
  </w:style>
  <w:style w:type="paragraph" w:styleId="Footer">
    <w:name w:val="footer"/>
    <w:basedOn w:val="Normal"/>
    <w:link w:val="FooterChar"/>
    <w:uiPriority w:val="99"/>
    <w:unhideWhenUsed/>
    <w:rsid w:val="00DE0D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0D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480046">
      <w:bodyDiv w:val="1"/>
      <w:marLeft w:val="0"/>
      <w:marRight w:val="0"/>
      <w:marTop w:val="0"/>
      <w:marBottom w:val="0"/>
      <w:divBdr>
        <w:top w:val="none" w:sz="0" w:space="0" w:color="auto"/>
        <w:left w:val="none" w:sz="0" w:space="0" w:color="auto"/>
        <w:bottom w:val="none" w:sz="0" w:space="0" w:color="auto"/>
        <w:right w:val="none" w:sz="0" w:space="0" w:color="auto"/>
      </w:divBdr>
      <w:divsChild>
        <w:div w:id="487940416">
          <w:marLeft w:val="0"/>
          <w:marRight w:val="0"/>
          <w:marTop w:val="0"/>
          <w:marBottom w:val="0"/>
          <w:divBdr>
            <w:top w:val="none" w:sz="0" w:space="0" w:color="auto"/>
            <w:left w:val="none" w:sz="0" w:space="0" w:color="auto"/>
            <w:bottom w:val="none" w:sz="0" w:space="0" w:color="auto"/>
            <w:right w:val="none" w:sz="0" w:space="0" w:color="auto"/>
          </w:divBdr>
          <w:divsChild>
            <w:div w:id="109624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823304">
      <w:bodyDiv w:val="1"/>
      <w:marLeft w:val="0"/>
      <w:marRight w:val="0"/>
      <w:marTop w:val="0"/>
      <w:marBottom w:val="0"/>
      <w:divBdr>
        <w:top w:val="none" w:sz="0" w:space="0" w:color="auto"/>
        <w:left w:val="none" w:sz="0" w:space="0" w:color="auto"/>
        <w:bottom w:val="none" w:sz="0" w:space="0" w:color="auto"/>
        <w:right w:val="none" w:sz="0" w:space="0" w:color="auto"/>
      </w:divBdr>
      <w:divsChild>
        <w:div w:id="996690279">
          <w:marLeft w:val="0"/>
          <w:marRight w:val="0"/>
          <w:marTop w:val="0"/>
          <w:marBottom w:val="0"/>
          <w:divBdr>
            <w:top w:val="none" w:sz="0" w:space="0" w:color="auto"/>
            <w:left w:val="none" w:sz="0" w:space="0" w:color="auto"/>
            <w:bottom w:val="none" w:sz="0" w:space="0" w:color="auto"/>
            <w:right w:val="none" w:sz="0" w:space="0" w:color="auto"/>
          </w:divBdr>
          <w:divsChild>
            <w:div w:id="86848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058506">
      <w:bodyDiv w:val="1"/>
      <w:marLeft w:val="0"/>
      <w:marRight w:val="0"/>
      <w:marTop w:val="0"/>
      <w:marBottom w:val="0"/>
      <w:divBdr>
        <w:top w:val="none" w:sz="0" w:space="0" w:color="auto"/>
        <w:left w:val="none" w:sz="0" w:space="0" w:color="auto"/>
        <w:bottom w:val="none" w:sz="0" w:space="0" w:color="auto"/>
        <w:right w:val="none" w:sz="0" w:space="0" w:color="auto"/>
      </w:divBdr>
      <w:divsChild>
        <w:div w:id="2069260566">
          <w:marLeft w:val="0"/>
          <w:marRight w:val="0"/>
          <w:marTop w:val="0"/>
          <w:marBottom w:val="0"/>
          <w:divBdr>
            <w:top w:val="none" w:sz="0" w:space="0" w:color="auto"/>
            <w:left w:val="none" w:sz="0" w:space="0" w:color="auto"/>
            <w:bottom w:val="none" w:sz="0" w:space="0" w:color="auto"/>
            <w:right w:val="none" w:sz="0" w:space="0" w:color="auto"/>
          </w:divBdr>
          <w:divsChild>
            <w:div w:id="24696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327952">
      <w:bodyDiv w:val="1"/>
      <w:marLeft w:val="0"/>
      <w:marRight w:val="0"/>
      <w:marTop w:val="0"/>
      <w:marBottom w:val="0"/>
      <w:divBdr>
        <w:top w:val="none" w:sz="0" w:space="0" w:color="auto"/>
        <w:left w:val="none" w:sz="0" w:space="0" w:color="auto"/>
        <w:bottom w:val="none" w:sz="0" w:space="0" w:color="auto"/>
        <w:right w:val="none" w:sz="0" w:space="0" w:color="auto"/>
      </w:divBdr>
      <w:divsChild>
        <w:div w:id="2040543240">
          <w:marLeft w:val="0"/>
          <w:marRight w:val="0"/>
          <w:marTop w:val="0"/>
          <w:marBottom w:val="0"/>
          <w:divBdr>
            <w:top w:val="none" w:sz="0" w:space="0" w:color="auto"/>
            <w:left w:val="none" w:sz="0" w:space="0" w:color="auto"/>
            <w:bottom w:val="none" w:sz="0" w:space="0" w:color="auto"/>
            <w:right w:val="none" w:sz="0" w:space="0" w:color="auto"/>
          </w:divBdr>
          <w:divsChild>
            <w:div w:id="154405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593361">
      <w:bodyDiv w:val="1"/>
      <w:marLeft w:val="0"/>
      <w:marRight w:val="0"/>
      <w:marTop w:val="0"/>
      <w:marBottom w:val="0"/>
      <w:divBdr>
        <w:top w:val="none" w:sz="0" w:space="0" w:color="auto"/>
        <w:left w:val="none" w:sz="0" w:space="0" w:color="auto"/>
        <w:bottom w:val="none" w:sz="0" w:space="0" w:color="auto"/>
        <w:right w:val="none" w:sz="0" w:space="0" w:color="auto"/>
      </w:divBdr>
      <w:divsChild>
        <w:div w:id="760950461">
          <w:marLeft w:val="0"/>
          <w:marRight w:val="0"/>
          <w:marTop w:val="0"/>
          <w:marBottom w:val="0"/>
          <w:divBdr>
            <w:top w:val="none" w:sz="0" w:space="0" w:color="auto"/>
            <w:left w:val="none" w:sz="0" w:space="0" w:color="auto"/>
            <w:bottom w:val="none" w:sz="0" w:space="0" w:color="auto"/>
            <w:right w:val="none" w:sz="0" w:space="0" w:color="auto"/>
          </w:divBdr>
          <w:divsChild>
            <w:div w:id="85118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117485">
      <w:bodyDiv w:val="1"/>
      <w:marLeft w:val="0"/>
      <w:marRight w:val="0"/>
      <w:marTop w:val="0"/>
      <w:marBottom w:val="0"/>
      <w:divBdr>
        <w:top w:val="none" w:sz="0" w:space="0" w:color="auto"/>
        <w:left w:val="none" w:sz="0" w:space="0" w:color="auto"/>
        <w:bottom w:val="none" w:sz="0" w:space="0" w:color="auto"/>
        <w:right w:val="none" w:sz="0" w:space="0" w:color="auto"/>
      </w:divBdr>
      <w:divsChild>
        <w:div w:id="1870415865">
          <w:marLeft w:val="0"/>
          <w:marRight w:val="0"/>
          <w:marTop w:val="0"/>
          <w:marBottom w:val="0"/>
          <w:divBdr>
            <w:top w:val="none" w:sz="0" w:space="0" w:color="auto"/>
            <w:left w:val="none" w:sz="0" w:space="0" w:color="auto"/>
            <w:bottom w:val="none" w:sz="0" w:space="0" w:color="auto"/>
            <w:right w:val="none" w:sz="0" w:space="0" w:color="auto"/>
          </w:divBdr>
          <w:divsChild>
            <w:div w:id="79652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464063">
      <w:bodyDiv w:val="1"/>
      <w:marLeft w:val="0"/>
      <w:marRight w:val="0"/>
      <w:marTop w:val="0"/>
      <w:marBottom w:val="0"/>
      <w:divBdr>
        <w:top w:val="none" w:sz="0" w:space="0" w:color="auto"/>
        <w:left w:val="none" w:sz="0" w:space="0" w:color="auto"/>
        <w:bottom w:val="none" w:sz="0" w:space="0" w:color="auto"/>
        <w:right w:val="none" w:sz="0" w:space="0" w:color="auto"/>
      </w:divBdr>
      <w:divsChild>
        <w:div w:id="1911888132">
          <w:marLeft w:val="0"/>
          <w:marRight w:val="0"/>
          <w:marTop w:val="0"/>
          <w:marBottom w:val="0"/>
          <w:divBdr>
            <w:top w:val="none" w:sz="0" w:space="0" w:color="auto"/>
            <w:left w:val="none" w:sz="0" w:space="0" w:color="auto"/>
            <w:bottom w:val="none" w:sz="0" w:space="0" w:color="auto"/>
            <w:right w:val="none" w:sz="0" w:space="0" w:color="auto"/>
          </w:divBdr>
          <w:divsChild>
            <w:div w:id="29317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092768">
      <w:bodyDiv w:val="1"/>
      <w:marLeft w:val="0"/>
      <w:marRight w:val="0"/>
      <w:marTop w:val="0"/>
      <w:marBottom w:val="0"/>
      <w:divBdr>
        <w:top w:val="none" w:sz="0" w:space="0" w:color="auto"/>
        <w:left w:val="none" w:sz="0" w:space="0" w:color="auto"/>
        <w:bottom w:val="none" w:sz="0" w:space="0" w:color="auto"/>
        <w:right w:val="none" w:sz="0" w:space="0" w:color="auto"/>
      </w:divBdr>
      <w:divsChild>
        <w:div w:id="708259505">
          <w:marLeft w:val="0"/>
          <w:marRight w:val="0"/>
          <w:marTop w:val="0"/>
          <w:marBottom w:val="0"/>
          <w:divBdr>
            <w:top w:val="none" w:sz="0" w:space="0" w:color="auto"/>
            <w:left w:val="none" w:sz="0" w:space="0" w:color="auto"/>
            <w:bottom w:val="none" w:sz="0" w:space="0" w:color="auto"/>
            <w:right w:val="none" w:sz="0" w:space="0" w:color="auto"/>
          </w:divBdr>
          <w:divsChild>
            <w:div w:id="127247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728920">
      <w:bodyDiv w:val="1"/>
      <w:marLeft w:val="0"/>
      <w:marRight w:val="0"/>
      <w:marTop w:val="0"/>
      <w:marBottom w:val="0"/>
      <w:divBdr>
        <w:top w:val="none" w:sz="0" w:space="0" w:color="auto"/>
        <w:left w:val="none" w:sz="0" w:space="0" w:color="auto"/>
        <w:bottom w:val="none" w:sz="0" w:space="0" w:color="auto"/>
        <w:right w:val="none" w:sz="0" w:space="0" w:color="auto"/>
      </w:divBdr>
      <w:divsChild>
        <w:div w:id="1341196824">
          <w:marLeft w:val="0"/>
          <w:marRight w:val="0"/>
          <w:marTop w:val="0"/>
          <w:marBottom w:val="0"/>
          <w:divBdr>
            <w:top w:val="none" w:sz="0" w:space="0" w:color="auto"/>
            <w:left w:val="none" w:sz="0" w:space="0" w:color="auto"/>
            <w:bottom w:val="none" w:sz="0" w:space="0" w:color="auto"/>
            <w:right w:val="none" w:sz="0" w:space="0" w:color="auto"/>
          </w:divBdr>
          <w:divsChild>
            <w:div w:id="30848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631199">
      <w:bodyDiv w:val="1"/>
      <w:marLeft w:val="0"/>
      <w:marRight w:val="0"/>
      <w:marTop w:val="0"/>
      <w:marBottom w:val="0"/>
      <w:divBdr>
        <w:top w:val="none" w:sz="0" w:space="0" w:color="auto"/>
        <w:left w:val="none" w:sz="0" w:space="0" w:color="auto"/>
        <w:bottom w:val="none" w:sz="0" w:space="0" w:color="auto"/>
        <w:right w:val="none" w:sz="0" w:space="0" w:color="auto"/>
      </w:divBdr>
      <w:divsChild>
        <w:div w:id="329985690">
          <w:marLeft w:val="0"/>
          <w:marRight w:val="0"/>
          <w:marTop w:val="0"/>
          <w:marBottom w:val="0"/>
          <w:divBdr>
            <w:top w:val="none" w:sz="0" w:space="0" w:color="auto"/>
            <w:left w:val="none" w:sz="0" w:space="0" w:color="auto"/>
            <w:bottom w:val="none" w:sz="0" w:space="0" w:color="auto"/>
            <w:right w:val="none" w:sz="0" w:space="0" w:color="auto"/>
          </w:divBdr>
          <w:divsChild>
            <w:div w:id="41015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4887">
      <w:bodyDiv w:val="1"/>
      <w:marLeft w:val="0"/>
      <w:marRight w:val="0"/>
      <w:marTop w:val="0"/>
      <w:marBottom w:val="0"/>
      <w:divBdr>
        <w:top w:val="none" w:sz="0" w:space="0" w:color="auto"/>
        <w:left w:val="none" w:sz="0" w:space="0" w:color="auto"/>
        <w:bottom w:val="none" w:sz="0" w:space="0" w:color="auto"/>
        <w:right w:val="none" w:sz="0" w:space="0" w:color="auto"/>
      </w:divBdr>
      <w:divsChild>
        <w:div w:id="1789162406">
          <w:marLeft w:val="0"/>
          <w:marRight w:val="0"/>
          <w:marTop w:val="0"/>
          <w:marBottom w:val="0"/>
          <w:divBdr>
            <w:top w:val="none" w:sz="0" w:space="0" w:color="auto"/>
            <w:left w:val="none" w:sz="0" w:space="0" w:color="auto"/>
            <w:bottom w:val="none" w:sz="0" w:space="0" w:color="auto"/>
            <w:right w:val="none" w:sz="0" w:space="0" w:color="auto"/>
          </w:divBdr>
          <w:divsChild>
            <w:div w:id="186065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785824">
      <w:bodyDiv w:val="1"/>
      <w:marLeft w:val="0"/>
      <w:marRight w:val="0"/>
      <w:marTop w:val="0"/>
      <w:marBottom w:val="0"/>
      <w:divBdr>
        <w:top w:val="none" w:sz="0" w:space="0" w:color="auto"/>
        <w:left w:val="none" w:sz="0" w:space="0" w:color="auto"/>
        <w:bottom w:val="none" w:sz="0" w:space="0" w:color="auto"/>
        <w:right w:val="none" w:sz="0" w:space="0" w:color="auto"/>
      </w:divBdr>
      <w:divsChild>
        <w:div w:id="1438528441">
          <w:marLeft w:val="0"/>
          <w:marRight w:val="0"/>
          <w:marTop w:val="0"/>
          <w:marBottom w:val="0"/>
          <w:divBdr>
            <w:top w:val="none" w:sz="0" w:space="0" w:color="auto"/>
            <w:left w:val="none" w:sz="0" w:space="0" w:color="auto"/>
            <w:bottom w:val="none" w:sz="0" w:space="0" w:color="auto"/>
            <w:right w:val="none" w:sz="0" w:space="0" w:color="auto"/>
          </w:divBdr>
          <w:divsChild>
            <w:div w:id="188490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12939">
      <w:bodyDiv w:val="1"/>
      <w:marLeft w:val="0"/>
      <w:marRight w:val="0"/>
      <w:marTop w:val="0"/>
      <w:marBottom w:val="0"/>
      <w:divBdr>
        <w:top w:val="none" w:sz="0" w:space="0" w:color="auto"/>
        <w:left w:val="none" w:sz="0" w:space="0" w:color="auto"/>
        <w:bottom w:val="none" w:sz="0" w:space="0" w:color="auto"/>
        <w:right w:val="none" w:sz="0" w:space="0" w:color="auto"/>
      </w:divBdr>
      <w:divsChild>
        <w:div w:id="351491908">
          <w:marLeft w:val="0"/>
          <w:marRight w:val="0"/>
          <w:marTop w:val="0"/>
          <w:marBottom w:val="0"/>
          <w:divBdr>
            <w:top w:val="none" w:sz="0" w:space="0" w:color="auto"/>
            <w:left w:val="none" w:sz="0" w:space="0" w:color="auto"/>
            <w:bottom w:val="none" w:sz="0" w:space="0" w:color="auto"/>
            <w:right w:val="none" w:sz="0" w:space="0" w:color="auto"/>
          </w:divBdr>
          <w:divsChild>
            <w:div w:id="153507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314341">
      <w:bodyDiv w:val="1"/>
      <w:marLeft w:val="0"/>
      <w:marRight w:val="0"/>
      <w:marTop w:val="0"/>
      <w:marBottom w:val="0"/>
      <w:divBdr>
        <w:top w:val="none" w:sz="0" w:space="0" w:color="auto"/>
        <w:left w:val="none" w:sz="0" w:space="0" w:color="auto"/>
        <w:bottom w:val="none" w:sz="0" w:space="0" w:color="auto"/>
        <w:right w:val="none" w:sz="0" w:space="0" w:color="auto"/>
      </w:divBdr>
      <w:divsChild>
        <w:div w:id="1162549232">
          <w:marLeft w:val="0"/>
          <w:marRight w:val="0"/>
          <w:marTop w:val="0"/>
          <w:marBottom w:val="0"/>
          <w:divBdr>
            <w:top w:val="none" w:sz="0" w:space="0" w:color="auto"/>
            <w:left w:val="none" w:sz="0" w:space="0" w:color="auto"/>
            <w:bottom w:val="none" w:sz="0" w:space="0" w:color="auto"/>
            <w:right w:val="none" w:sz="0" w:space="0" w:color="auto"/>
          </w:divBdr>
          <w:divsChild>
            <w:div w:id="154626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207077">
      <w:bodyDiv w:val="1"/>
      <w:marLeft w:val="0"/>
      <w:marRight w:val="0"/>
      <w:marTop w:val="0"/>
      <w:marBottom w:val="0"/>
      <w:divBdr>
        <w:top w:val="none" w:sz="0" w:space="0" w:color="auto"/>
        <w:left w:val="none" w:sz="0" w:space="0" w:color="auto"/>
        <w:bottom w:val="none" w:sz="0" w:space="0" w:color="auto"/>
        <w:right w:val="none" w:sz="0" w:space="0" w:color="auto"/>
      </w:divBdr>
      <w:divsChild>
        <w:div w:id="1576209815">
          <w:marLeft w:val="0"/>
          <w:marRight w:val="0"/>
          <w:marTop w:val="0"/>
          <w:marBottom w:val="0"/>
          <w:divBdr>
            <w:top w:val="none" w:sz="0" w:space="0" w:color="auto"/>
            <w:left w:val="none" w:sz="0" w:space="0" w:color="auto"/>
            <w:bottom w:val="none" w:sz="0" w:space="0" w:color="auto"/>
            <w:right w:val="none" w:sz="0" w:space="0" w:color="auto"/>
          </w:divBdr>
          <w:divsChild>
            <w:div w:id="28365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683882">
      <w:bodyDiv w:val="1"/>
      <w:marLeft w:val="0"/>
      <w:marRight w:val="0"/>
      <w:marTop w:val="0"/>
      <w:marBottom w:val="0"/>
      <w:divBdr>
        <w:top w:val="none" w:sz="0" w:space="0" w:color="auto"/>
        <w:left w:val="none" w:sz="0" w:space="0" w:color="auto"/>
        <w:bottom w:val="none" w:sz="0" w:space="0" w:color="auto"/>
        <w:right w:val="none" w:sz="0" w:space="0" w:color="auto"/>
      </w:divBdr>
      <w:divsChild>
        <w:div w:id="1986934557">
          <w:marLeft w:val="0"/>
          <w:marRight w:val="0"/>
          <w:marTop w:val="0"/>
          <w:marBottom w:val="0"/>
          <w:divBdr>
            <w:top w:val="none" w:sz="0" w:space="0" w:color="auto"/>
            <w:left w:val="none" w:sz="0" w:space="0" w:color="auto"/>
            <w:bottom w:val="none" w:sz="0" w:space="0" w:color="auto"/>
            <w:right w:val="none" w:sz="0" w:space="0" w:color="auto"/>
          </w:divBdr>
          <w:divsChild>
            <w:div w:id="96273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957331">
      <w:bodyDiv w:val="1"/>
      <w:marLeft w:val="0"/>
      <w:marRight w:val="0"/>
      <w:marTop w:val="0"/>
      <w:marBottom w:val="0"/>
      <w:divBdr>
        <w:top w:val="none" w:sz="0" w:space="0" w:color="auto"/>
        <w:left w:val="none" w:sz="0" w:space="0" w:color="auto"/>
        <w:bottom w:val="none" w:sz="0" w:space="0" w:color="auto"/>
        <w:right w:val="none" w:sz="0" w:space="0" w:color="auto"/>
      </w:divBdr>
      <w:divsChild>
        <w:div w:id="2072268472">
          <w:marLeft w:val="0"/>
          <w:marRight w:val="0"/>
          <w:marTop w:val="0"/>
          <w:marBottom w:val="0"/>
          <w:divBdr>
            <w:top w:val="none" w:sz="0" w:space="0" w:color="auto"/>
            <w:left w:val="none" w:sz="0" w:space="0" w:color="auto"/>
            <w:bottom w:val="none" w:sz="0" w:space="0" w:color="auto"/>
            <w:right w:val="none" w:sz="0" w:space="0" w:color="auto"/>
          </w:divBdr>
          <w:divsChild>
            <w:div w:id="6927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037319">
      <w:bodyDiv w:val="1"/>
      <w:marLeft w:val="0"/>
      <w:marRight w:val="0"/>
      <w:marTop w:val="0"/>
      <w:marBottom w:val="0"/>
      <w:divBdr>
        <w:top w:val="none" w:sz="0" w:space="0" w:color="auto"/>
        <w:left w:val="none" w:sz="0" w:space="0" w:color="auto"/>
        <w:bottom w:val="none" w:sz="0" w:space="0" w:color="auto"/>
        <w:right w:val="none" w:sz="0" w:space="0" w:color="auto"/>
      </w:divBdr>
      <w:divsChild>
        <w:div w:id="2068799464">
          <w:marLeft w:val="0"/>
          <w:marRight w:val="0"/>
          <w:marTop w:val="0"/>
          <w:marBottom w:val="0"/>
          <w:divBdr>
            <w:top w:val="none" w:sz="0" w:space="0" w:color="auto"/>
            <w:left w:val="none" w:sz="0" w:space="0" w:color="auto"/>
            <w:bottom w:val="none" w:sz="0" w:space="0" w:color="auto"/>
            <w:right w:val="none" w:sz="0" w:space="0" w:color="auto"/>
          </w:divBdr>
          <w:divsChild>
            <w:div w:id="179957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92538">
      <w:bodyDiv w:val="1"/>
      <w:marLeft w:val="0"/>
      <w:marRight w:val="0"/>
      <w:marTop w:val="0"/>
      <w:marBottom w:val="0"/>
      <w:divBdr>
        <w:top w:val="none" w:sz="0" w:space="0" w:color="auto"/>
        <w:left w:val="none" w:sz="0" w:space="0" w:color="auto"/>
        <w:bottom w:val="none" w:sz="0" w:space="0" w:color="auto"/>
        <w:right w:val="none" w:sz="0" w:space="0" w:color="auto"/>
      </w:divBdr>
      <w:divsChild>
        <w:div w:id="1034237032">
          <w:marLeft w:val="0"/>
          <w:marRight w:val="0"/>
          <w:marTop w:val="0"/>
          <w:marBottom w:val="0"/>
          <w:divBdr>
            <w:top w:val="none" w:sz="0" w:space="0" w:color="auto"/>
            <w:left w:val="none" w:sz="0" w:space="0" w:color="auto"/>
            <w:bottom w:val="none" w:sz="0" w:space="0" w:color="auto"/>
            <w:right w:val="none" w:sz="0" w:space="0" w:color="auto"/>
          </w:divBdr>
          <w:divsChild>
            <w:div w:id="375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2</Pages>
  <Words>4413</Words>
  <Characters>25157</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5</cp:revision>
  <dcterms:created xsi:type="dcterms:W3CDTF">2024-05-19T12:41:00Z</dcterms:created>
  <dcterms:modified xsi:type="dcterms:W3CDTF">2024-05-19T13:42:00Z</dcterms:modified>
</cp:coreProperties>
</file>